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68368" w14:textId="5731E087" w:rsidR="00AD0837" w:rsidRPr="00F457B6" w:rsidRDefault="00AD0837" w:rsidP="00E325E8">
      <w:pPr>
        <w:jc w:val="center"/>
        <w:rPr>
          <w:rFonts w:ascii="Times New Roman" w:hAnsi="Times New Roman" w:cs="Times New Roman"/>
        </w:rPr>
      </w:pPr>
      <w:bookmarkStart w:id="0" w:name="_Hlk113368582"/>
      <w:bookmarkEnd w:id="0"/>
      <w:r w:rsidRPr="00F457B6">
        <w:rPr>
          <w:rFonts w:ascii="Times New Roman" w:hAnsi="Times New Roman" w:cs="Times New Roman"/>
          <w:b/>
          <w:bCs/>
          <w:noProof/>
          <w:sz w:val="28"/>
          <w:szCs w:val="28"/>
          <w:lang w:eastAsia="en-IN"/>
        </w:rPr>
        <w:drawing>
          <wp:anchor distT="0" distB="0" distL="114300" distR="114300" simplePos="0" relativeHeight="251659264" behindDoc="0" locked="0" layoutInCell="1" allowOverlap="1" wp14:anchorId="31E3E83E" wp14:editId="65FA4831">
            <wp:simplePos x="0" y="0"/>
            <wp:positionH relativeFrom="page">
              <wp:align>center</wp:align>
            </wp:positionH>
            <wp:positionV relativeFrom="page">
              <wp:posOffset>504825</wp:posOffset>
            </wp:positionV>
            <wp:extent cx="5153025" cy="684530"/>
            <wp:effectExtent l="0" t="0" r="9525" b="1270"/>
            <wp:wrapThrough wrapText="bothSides">
              <wp:wrapPolygon edited="0">
                <wp:start x="0" y="0"/>
                <wp:lineTo x="0" y="21039"/>
                <wp:lineTo x="21560" y="21039"/>
                <wp:lineTo x="21560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57B6">
        <w:rPr>
          <w:rFonts w:ascii="Times New Roman" w:hAnsi="Times New Roman" w:cs="Times New Roman"/>
          <w:b/>
          <w:bCs/>
          <w:sz w:val="28"/>
          <w:szCs w:val="28"/>
        </w:rPr>
        <w:t>COURSE PLAN</w:t>
      </w:r>
    </w:p>
    <w:tbl>
      <w:tblPr>
        <w:tblpPr w:leftFromText="180" w:rightFromText="180" w:vertAnchor="text" w:horzAnchor="margin" w:tblpX="274" w:tblpY="186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3191"/>
        <w:gridCol w:w="1490"/>
        <w:gridCol w:w="2694"/>
      </w:tblGrid>
      <w:tr w:rsidR="00AD0837" w:rsidRPr="00AB6A23" w14:paraId="352E43D4" w14:textId="77777777" w:rsidTr="00E325E8">
        <w:trPr>
          <w:trHeight w:val="219"/>
        </w:trPr>
        <w:tc>
          <w:tcPr>
            <w:tcW w:w="2831" w:type="dxa"/>
          </w:tcPr>
          <w:p w14:paraId="1FEBDCF7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artment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75" w:type="dxa"/>
            <w:gridSpan w:val="3"/>
          </w:tcPr>
          <w:p w14:paraId="3688B255" w14:textId="45625FE0" w:rsidR="00AD0837" w:rsidRPr="00AB6A23" w:rsidRDefault="00C71258" w:rsidP="00E325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formation and Communication Technology</w:t>
            </w:r>
          </w:p>
        </w:tc>
      </w:tr>
      <w:tr w:rsidR="00530CC7" w:rsidRPr="00AB6A23" w14:paraId="7A4E748D" w14:textId="77777777" w:rsidTr="00E325E8">
        <w:trPr>
          <w:trHeight w:val="219"/>
        </w:trPr>
        <w:tc>
          <w:tcPr>
            <w:tcW w:w="2831" w:type="dxa"/>
          </w:tcPr>
          <w:p w14:paraId="4AECEF30" w14:textId="77777777" w:rsidR="00530CC7" w:rsidRPr="00AB6A23" w:rsidRDefault="00530CC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urse Name &amp;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de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81" w:type="dxa"/>
            <w:gridSpan w:val="2"/>
          </w:tcPr>
          <w:p w14:paraId="4756E7D0" w14:textId="00352DB2" w:rsidR="00530CC7" w:rsidRPr="00AB6A23" w:rsidRDefault="00C71258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Structures</w:t>
            </w:r>
          </w:p>
        </w:tc>
        <w:tc>
          <w:tcPr>
            <w:tcW w:w="2694" w:type="dxa"/>
          </w:tcPr>
          <w:p w14:paraId="7EA0CFBD" w14:textId="64272481" w:rsidR="00530CC7" w:rsidRPr="00AB6A23" w:rsidRDefault="00C71258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CT 2153</w:t>
            </w:r>
          </w:p>
        </w:tc>
      </w:tr>
      <w:tr w:rsidR="001E2F0F" w:rsidRPr="00AB6A23" w14:paraId="499801F3" w14:textId="77777777" w:rsidTr="00E325E8">
        <w:trPr>
          <w:trHeight w:val="217"/>
        </w:trPr>
        <w:tc>
          <w:tcPr>
            <w:tcW w:w="2831" w:type="dxa"/>
          </w:tcPr>
          <w:p w14:paraId="2EDA3ED5" w14:textId="77777777" w:rsidR="001E2F0F" w:rsidRPr="00AB6A23" w:rsidRDefault="001E2F0F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mester &amp;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ranch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191" w:type="dxa"/>
          </w:tcPr>
          <w:p w14:paraId="5BE3E571" w14:textId="78B44E44" w:rsidR="001E2F0F" w:rsidRPr="00AB6A23" w:rsidRDefault="00C71258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I Sem BTech</w:t>
            </w:r>
          </w:p>
        </w:tc>
        <w:tc>
          <w:tcPr>
            <w:tcW w:w="4184" w:type="dxa"/>
            <w:gridSpan w:val="2"/>
          </w:tcPr>
          <w:p w14:paraId="05A943BB" w14:textId="21C9D0BE" w:rsidR="001E2F0F" w:rsidRPr="00AB6A23" w:rsidRDefault="00C71258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T/CCE</w:t>
            </w:r>
          </w:p>
        </w:tc>
      </w:tr>
      <w:tr w:rsidR="00AD0837" w:rsidRPr="00AB6A23" w14:paraId="08FA1E85" w14:textId="77777777" w:rsidTr="00E325E8">
        <w:trPr>
          <w:trHeight w:val="219"/>
        </w:trPr>
        <w:tc>
          <w:tcPr>
            <w:tcW w:w="2831" w:type="dxa"/>
          </w:tcPr>
          <w:p w14:paraId="678F96C6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of the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culty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75" w:type="dxa"/>
            <w:gridSpan w:val="3"/>
          </w:tcPr>
          <w:p w14:paraId="0A981F6C" w14:textId="15D9F619" w:rsidR="00AD0837" w:rsidRPr="00AB6A23" w:rsidRDefault="00C71258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lachandra</w:t>
            </w:r>
          </w:p>
        </w:tc>
      </w:tr>
      <w:tr w:rsidR="00AD0837" w:rsidRPr="00AB6A23" w14:paraId="0252DA7D" w14:textId="77777777" w:rsidTr="00E325E8">
        <w:trPr>
          <w:trHeight w:val="1126"/>
        </w:trPr>
        <w:tc>
          <w:tcPr>
            <w:tcW w:w="10206" w:type="dxa"/>
            <w:gridSpan w:val="4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AD0837" w:rsidRPr="00AB6A23" w14:paraId="0043D960" w14:textId="77777777" w:rsidTr="00AD0837">
              <w:tc>
                <w:tcPr>
                  <w:tcW w:w="1696" w:type="dxa"/>
                </w:tcPr>
                <w:p w14:paraId="7E71953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</w:t>
                  </w:r>
                </w:p>
              </w:tc>
              <w:tc>
                <w:tcPr>
                  <w:tcW w:w="1276" w:type="dxa"/>
                </w:tcPr>
                <w:p w14:paraId="6675D144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1701" w:type="dxa"/>
                </w:tcPr>
                <w:p w14:paraId="50EA14C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1484" w:type="dxa"/>
                </w:tcPr>
                <w:p w14:paraId="3F2B6EBB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</w:t>
                  </w:r>
                </w:p>
              </w:tc>
            </w:tr>
            <w:tr w:rsidR="00AD0837" w:rsidRPr="00AB6A23" w14:paraId="47B63BE7" w14:textId="77777777" w:rsidTr="00AD0837">
              <w:tc>
                <w:tcPr>
                  <w:tcW w:w="1696" w:type="dxa"/>
                </w:tcPr>
                <w:p w14:paraId="45F6D865" w14:textId="65C2E037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29D86E17" w14:textId="00209499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01" w:type="dxa"/>
                </w:tcPr>
                <w:p w14:paraId="6F043095" w14:textId="7CF1534C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84" w:type="dxa"/>
                </w:tcPr>
                <w:p w14:paraId="0EC8C83B" w14:textId="511580C6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3524D6CC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 of contact hours/week:       </w:t>
            </w:r>
          </w:p>
          <w:p w14:paraId="61512DB1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949233" w14:textId="77777777" w:rsidR="00AD0837" w:rsidRPr="00F457B6" w:rsidRDefault="00AD0837" w:rsidP="00AD0837">
      <w:pPr>
        <w:pStyle w:val="Default"/>
        <w:rPr>
          <w:rFonts w:ascii="Times New Roman" w:hAnsi="Times New Roman" w:cs="Times New Roman"/>
        </w:rPr>
      </w:pPr>
      <w:r w:rsidRPr="00F457B6">
        <w:rPr>
          <w:rFonts w:ascii="Times New Roman" w:hAnsi="Times New Roman" w:cs="Times New Roman"/>
        </w:rPr>
        <w:t xml:space="preserve"> </w:t>
      </w:r>
    </w:p>
    <w:p w14:paraId="3F4CBDC8" w14:textId="340DDAAB" w:rsidR="00AD0837" w:rsidRPr="00F457B6" w:rsidRDefault="00AD0837" w:rsidP="00AB6A23">
      <w:pPr>
        <w:pStyle w:val="Default"/>
        <w:rPr>
          <w:rFonts w:ascii="Times New Roman" w:hAnsi="Times New Roman" w:cs="Times New Roman"/>
          <w:u w:val="single"/>
        </w:rPr>
      </w:pPr>
      <w:r w:rsidRPr="00F457B6">
        <w:rPr>
          <w:rFonts w:ascii="Times New Roman" w:hAnsi="Times New Roman" w:cs="Times New Roman"/>
        </w:rPr>
        <w:t xml:space="preserve">  </w:t>
      </w:r>
      <w:r w:rsidR="006E2E5F" w:rsidRPr="00F457B6">
        <w:rPr>
          <w:rFonts w:ascii="Times New Roman" w:hAnsi="Times New Roman" w:cs="Times New Roman"/>
        </w:rPr>
        <w:t xml:space="preserve">         </w:t>
      </w:r>
    </w:p>
    <w:p w14:paraId="3F471BE9" w14:textId="73F7F9A5" w:rsidR="006E2E5F" w:rsidRPr="00AB6A23" w:rsidRDefault="00EB04E6" w:rsidP="006E2E5F">
      <w:pPr>
        <w:jc w:val="center"/>
        <w:rPr>
          <w:rFonts w:ascii="Times New Roman" w:hAnsi="Times New Roman" w:cs="Times New Roman"/>
        </w:rPr>
      </w:pPr>
      <w:r w:rsidRPr="00AB6A23">
        <w:rPr>
          <w:rFonts w:ascii="Times New Roman" w:hAnsi="Times New Roman" w:cs="Times New Roman"/>
          <w:b/>
          <w:bCs/>
        </w:rPr>
        <w:t>COURSE OUTCOMES (COS)</w:t>
      </w:r>
    </w:p>
    <w:tbl>
      <w:tblPr>
        <w:tblStyle w:val="TableGrid"/>
        <w:tblW w:w="10064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4"/>
        <w:gridCol w:w="4399"/>
        <w:gridCol w:w="850"/>
        <w:gridCol w:w="851"/>
        <w:gridCol w:w="1276"/>
        <w:gridCol w:w="850"/>
        <w:gridCol w:w="1134"/>
      </w:tblGrid>
      <w:tr w:rsidR="00F46810" w:rsidRPr="00AB6A23" w14:paraId="477369F9" w14:textId="6A25CAA9" w:rsidTr="006536F4">
        <w:tc>
          <w:tcPr>
            <w:tcW w:w="5103" w:type="dxa"/>
            <w:gridSpan w:val="2"/>
          </w:tcPr>
          <w:p w14:paraId="260681CD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850" w:type="dxa"/>
          </w:tcPr>
          <w:tbl>
            <w:tblPr>
              <w:tblW w:w="216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2"/>
            </w:tblGrid>
            <w:tr w:rsidR="009E300D" w:rsidRPr="00AB6A23" w14:paraId="587B4709" w14:textId="77777777" w:rsidTr="007F7E5B">
              <w:trPr>
                <w:trHeight w:val="570"/>
              </w:trPr>
              <w:tc>
                <w:tcPr>
                  <w:tcW w:w="2162" w:type="dxa"/>
                </w:tcPr>
                <w:p w14:paraId="27B22EC3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No. of </w:t>
                  </w:r>
                </w:p>
                <w:p w14:paraId="4122AAF1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ontact</w:t>
                  </w:r>
                </w:p>
                <w:p w14:paraId="62AE6C3D" w14:textId="79B8C9CD" w:rsidR="009E300D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Hours </w:t>
                  </w:r>
                </w:p>
              </w:tc>
            </w:tr>
          </w:tbl>
          <w:p w14:paraId="0C610D2C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430FDA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1173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3"/>
            </w:tblGrid>
            <w:tr w:rsidR="009E300D" w:rsidRPr="00AB6A23" w14:paraId="32970AE8" w14:textId="77777777" w:rsidTr="00873FF3">
              <w:trPr>
                <w:trHeight w:val="186"/>
              </w:trPr>
              <w:tc>
                <w:tcPr>
                  <w:tcW w:w="1173" w:type="dxa"/>
                </w:tcPr>
                <w:p w14:paraId="61C3E0E1" w14:textId="77777777" w:rsidR="009E300D" w:rsidRPr="00AB6A23" w:rsidRDefault="009E300D" w:rsidP="003147B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Marks </w:t>
                  </w:r>
                </w:p>
              </w:tc>
            </w:tr>
          </w:tbl>
          <w:p w14:paraId="678A37BA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76" w:type="dxa"/>
          </w:tcPr>
          <w:p w14:paraId="3C88C56B" w14:textId="410C3DB2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Program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utcomes(</w:t>
            </w:r>
            <w:proofErr w:type="gramEnd"/>
            <w:r w:rsidR="006E762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) </w:t>
            </w:r>
          </w:p>
          <w:p w14:paraId="660A7475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5D00E7AD" w14:textId="6B51188D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SO</w:t>
            </w:r>
          </w:p>
          <w:p w14:paraId="06C4D030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6DCACC1" w14:textId="3007DEA4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</w:p>
        </w:tc>
      </w:tr>
      <w:tr w:rsidR="00440D37" w:rsidRPr="00AB6A23" w14:paraId="7B227D56" w14:textId="1ADC4F84" w:rsidTr="006536F4">
        <w:trPr>
          <w:trHeight w:val="587"/>
        </w:trPr>
        <w:tc>
          <w:tcPr>
            <w:tcW w:w="704" w:type="dxa"/>
          </w:tcPr>
          <w:p w14:paraId="31B55990" w14:textId="32D3E4D0" w:rsidR="00440D37" w:rsidRPr="00AB6A23" w:rsidRDefault="00440D37" w:rsidP="00440D37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O1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800963076"/>
            <w:placeholder>
              <w:docPart w:val="DA7781042C254E8DB54884F3737C480F"/>
            </w:placeholder>
            <w:text w:multiLine="1"/>
          </w:sdtPr>
          <w:sdtContent>
            <w:tc>
              <w:tcPr>
                <w:tcW w:w="4399" w:type="dxa"/>
              </w:tcPr>
              <w:p w14:paraId="1539B691" w14:textId="4E945D16" w:rsidR="00440D37" w:rsidRPr="00AB6A23" w:rsidRDefault="00C71258" w:rsidP="00440D3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 xml:space="preserve">Relate the concepts of dynamic </w:t>
                </w:r>
                <w:proofErr w:type="spellStart"/>
                <w:r w:rsidRPr="008D4EE7">
                  <w:rPr>
                    <w:lang w:eastAsia="en-IN"/>
                  </w:rPr>
                  <w:t>meomory</w:t>
                </w:r>
                <w:proofErr w:type="spellEnd"/>
                <w:r w:rsidRPr="008D4EE7">
                  <w:rPr>
                    <w:lang w:eastAsia="en-IN"/>
                  </w:rPr>
                  <w:t xml:space="preserve"> allocation, classes and analy</w:t>
                </w:r>
                <w:r>
                  <w:rPr>
                    <w:lang w:eastAsia="en-IN"/>
                  </w:rPr>
                  <w:t>sis of performance of algorithms</w:t>
                </w:r>
              </w:p>
            </w:tc>
          </w:sdtContent>
        </w:sdt>
        <w:tc>
          <w:tcPr>
            <w:tcW w:w="850" w:type="dxa"/>
          </w:tcPr>
          <w:p w14:paraId="621D9691" w14:textId="3F265C08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242613DE" w14:textId="04D1164D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276" w:type="dxa"/>
          </w:tcPr>
          <w:p w14:paraId="78D3FC8B" w14:textId="4380B285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5EABAD41" w14:textId="76FE873F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10E347E8" w14:textId="6F1580AF" w:rsidR="00440D37" w:rsidRPr="00AB6A23" w:rsidRDefault="0016621D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FD7051">
              <w:rPr>
                <w:rFonts w:ascii="Times New Roman" w:hAnsi="Times New Roman" w:cs="Times New Roman"/>
                <w:sz w:val="20"/>
                <w:szCs w:val="20"/>
              </w:rPr>
              <w:t>, 4</w:t>
            </w:r>
          </w:p>
        </w:tc>
      </w:tr>
      <w:tr w:rsidR="00440D37" w:rsidRPr="00AB6A23" w14:paraId="2918292C" w14:textId="7A4A57A9" w:rsidTr="006536F4">
        <w:tc>
          <w:tcPr>
            <w:tcW w:w="704" w:type="dxa"/>
          </w:tcPr>
          <w:p w14:paraId="752F4D91" w14:textId="05FDBCB5" w:rsidR="00440D37" w:rsidRPr="00AB6A23" w:rsidRDefault="00440D37" w:rsidP="00440D37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 CO2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881392527"/>
            <w:placeholder>
              <w:docPart w:val="1EEC64015CB3450B84505CBC74CA22F6"/>
            </w:placeholder>
            <w:text w:multiLine="1"/>
          </w:sdtPr>
          <w:sdtContent>
            <w:tc>
              <w:tcPr>
                <w:tcW w:w="4399" w:type="dxa"/>
              </w:tcPr>
              <w:p w14:paraId="32BFA14C" w14:textId="3C3DD9B6" w:rsidR="00440D37" w:rsidRPr="00AB6A23" w:rsidRDefault="00C71258" w:rsidP="00440D3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Use appropriate data structures like arrays, linked list, stacks and queues to solve real world problems efficiently.</w:t>
                </w:r>
              </w:p>
            </w:tc>
          </w:sdtContent>
        </w:sdt>
        <w:tc>
          <w:tcPr>
            <w:tcW w:w="850" w:type="dxa"/>
          </w:tcPr>
          <w:p w14:paraId="7C9BB08E" w14:textId="03D303ED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</w:tcPr>
          <w:p w14:paraId="7BD13084" w14:textId="1ADB6288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276" w:type="dxa"/>
          </w:tcPr>
          <w:p w14:paraId="44FC7287" w14:textId="40A52F0A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7A1F9806" w14:textId="3E3BA28E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1111DA12" w14:textId="48244A44" w:rsidR="00440D37" w:rsidRPr="00AB6A23" w:rsidRDefault="00FD7051" w:rsidP="00FD70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B96860" w:rsidRPr="00AB6A23" w14:paraId="3EA544C9" w14:textId="74E798C3" w:rsidTr="006536F4">
        <w:tc>
          <w:tcPr>
            <w:tcW w:w="704" w:type="dxa"/>
          </w:tcPr>
          <w:p w14:paraId="1EF054BA" w14:textId="723D279E" w:rsidR="00B96860" w:rsidRPr="00AB6A23" w:rsidRDefault="00B96860" w:rsidP="00B96860">
            <w:pP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O3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570086470"/>
            <w:placeholder>
              <w:docPart w:val="490C88A3954F4732BB22FEB4E89518D0"/>
            </w:placeholder>
            <w:text w:multiLine="1"/>
          </w:sdtPr>
          <w:sdtContent>
            <w:tc>
              <w:tcPr>
                <w:tcW w:w="4399" w:type="dxa"/>
              </w:tcPr>
              <w:p w14:paraId="04EF31F3" w14:textId="310410C2" w:rsidR="00B96860" w:rsidRPr="00AB6A23" w:rsidRDefault="00B96860" w:rsidP="00B9686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Demonstrate the working of nonlinear data structures like trees and graphs to design algorithms for various applications</w:t>
                </w:r>
              </w:p>
            </w:tc>
          </w:sdtContent>
        </w:sdt>
        <w:tc>
          <w:tcPr>
            <w:tcW w:w="850" w:type="dxa"/>
          </w:tcPr>
          <w:p w14:paraId="675BEA9A" w14:textId="2800853D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51" w:type="dxa"/>
          </w:tcPr>
          <w:p w14:paraId="4C44000B" w14:textId="0AFB8352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276" w:type="dxa"/>
          </w:tcPr>
          <w:p w14:paraId="2CD9F8F7" w14:textId="0817330A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0D3B7FDF" w14:textId="7D0DA919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73DC61D4" w14:textId="1889B18D" w:rsidR="00B96860" w:rsidRPr="00AB6A23" w:rsidRDefault="00FD7051" w:rsidP="00FD70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B96860" w:rsidRPr="00AB6A23" w14:paraId="65A01A60" w14:textId="68A1FEEB" w:rsidTr="006536F4">
        <w:tc>
          <w:tcPr>
            <w:tcW w:w="704" w:type="dxa"/>
          </w:tcPr>
          <w:p w14:paraId="654CA464" w14:textId="2F25DD9F" w:rsidR="00B96860" w:rsidRPr="00AB6A23" w:rsidRDefault="00B96860" w:rsidP="00B96860">
            <w:pP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O4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789206353"/>
            <w:placeholder>
              <w:docPart w:val="6B58078F13174E5AB8259691B84A51A4"/>
            </w:placeholder>
            <w:text w:multiLine="1"/>
          </w:sdtPr>
          <w:sdtContent>
            <w:tc>
              <w:tcPr>
                <w:tcW w:w="4399" w:type="dxa"/>
              </w:tcPr>
              <w:p w14:paraId="11B5F3F7" w14:textId="3A83D010" w:rsidR="00B96860" w:rsidRPr="00AB6A23" w:rsidRDefault="00B96860" w:rsidP="00B9686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Illustrate various techniques for searching and sorting</w:t>
                </w:r>
              </w:p>
            </w:tc>
          </w:sdtContent>
        </w:sdt>
        <w:tc>
          <w:tcPr>
            <w:tcW w:w="850" w:type="dxa"/>
          </w:tcPr>
          <w:p w14:paraId="0C5D14FD" w14:textId="370431EE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69FAE19C" w14:textId="349F09BD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76" w:type="dxa"/>
          </w:tcPr>
          <w:p w14:paraId="26E5D847" w14:textId="2DDB3DA4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5097ABA1" w14:textId="4ED89538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29BD75C8" w14:textId="16C2915A" w:rsidR="00B96860" w:rsidRPr="00AB6A23" w:rsidRDefault="00EE09CE" w:rsidP="00FD70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D7051">
              <w:rPr>
                <w:rFonts w:ascii="Times New Roman" w:hAnsi="Times New Roman" w:cs="Times New Roman"/>
                <w:sz w:val="20"/>
                <w:szCs w:val="20"/>
              </w:rPr>
              <w:t>2, 3, 4</w:t>
            </w:r>
          </w:p>
        </w:tc>
      </w:tr>
      <w:tr w:rsidR="00B96860" w:rsidRPr="00AB6A23" w14:paraId="2CBF28B1" w14:textId="3E23F262" w:rsidTr="006536F4">
        <w:trPr>
          <w:trHeight w:val="517"/>
        </w:trPr>
        <w:tc>
          <w:tcPr>
            <w:tcW w:w="704" w:type="dxa"/>
          </w:tcPr>
          <w:p w14:paraId="3C62236C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399" w:type="dxa"/>
          </w:tcPr>
          <w:p w14:paraId="1BF5CCD0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3FBF1497" w14:textId="35A4C9EF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1" w:type="dxa"/>
          </w:tcPr>
          <w:p w14:paraId="2085B435" w14:textId="7640F931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445F1671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0EECC7F1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4167A57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105821E" w14:textId="33DA8EFD" w:rsidR="00276AE7" w:rsidRDefault="00276AE7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158B174" w14:textId="77777777" w:rsidR="00E27A99" w:rsidRPr="00CE69AD" w:rsidRDefault="00E27A99" w:rsidP="00E27A99">
      <w:pPr>
        <w:jc w:val="center"/>
        <w:rPr>
          <w:rFonts w:ascii="Times New Roman" w:hAnsi="Times New Roman" w:cs="Times New Roman"/>
          <w:sz w:val="24"/>
          <w:szCs w:val="24"/>
        </w:rPr>
      </w:pPr>
      <w:r w:rsidRPr="00CE69AD">
        <w:rPr>
          <w:rFonts w:ascii="Times New Roman" w:hAnsi="Times New Roman" w:cs="Times New Roman"/>
          <w:b/>
          <w:bCs/>
          <w:sz w:val="24"/>
          <w:szCs w:val="24"/>
        </w:rPr>
        <w:t>COURSE LEARNING OUTCOMES (CLOS)</w:t>
      </w:r>
    </w:p>
    <w:tbl>
      <w:tblPr>
        <w:tblStyle w:val="TableGrid"/>
        <w:tblW w:w="10093" w:type="dxa"/>
        <w:tblInd w:w="279" w:type="dxa"/>
        <w:tblLook w:val="04A0" w:firstRow="1" w:lastRow="0" w:firstColumn="1" w:lastColumn="0" w:noHBand="0" w:noVBand="1"/>
      </w:tblPr>
      <w:tblGrid>
        <w:gridCol w:w="752"/>
        <w:gridCol w:w="2969"/>
        <w:gridCol w:w="1110"/>
        <w:gridCol w:w="999"/>
        <w:gridCol w:w="1561"/>
        <w:gridCol w:w="1681"/>
        <w:gridCol w:w="1021"/>
      </w:tblGrid>
      <w:tr w:rsidR="00E27A99" w:rsidRPr="00CE69AD" w14:paraId="4BD458B2" w14:textId="77777777" w:rsidTr="006536F4">
        <w:tc>
          <w:tcPr>
            <w:tcW w:w="3721" w:type="dxa"/>
            <w:gridSpan w:val="2"/>
          </w:tcPr>
          <w:p w14:paraId="029C89CF" w14:textId="77777777" w:rsidR="00E27A99" w:rsidRPr="00CE69AD" w:rsidRDefault="00E27A99" w:rsidP="008E582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1110" w:type="dxa"/>
          </w:tcPr>
          <w:tbl>
            <w:tblPr>
              <w:tblW w:w="865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94"/>
            </w:tblGrid>
            <w:tr w:rsidR="00E27A99" w:rsidRPr="00CE69AD" w14:paraId="4B28F5BF" w14:textId="77777777" w:rsidTr="008E5829">
              <w:trPr>
                <w:trHeight w:val="635"/>
              </w:trPr>
              <w:tc>
                <w:tcPr>
                  <w:tcW w:w="0" w:type="auto"/>
                </w:tcPr>
                <w:p w14:paraId="4A5F756F" w14:textId="77777777" w:rsidR="00E27A99" w:rsidRPr="00CE69AD" w:rsidRDefault="00E27A99" w:rsidP="008E582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No. of Contact Hours</w:t>
                  </w:r>
                </w:p>
              </w:tc>
            </w:tr>
          </w:tbl>
          <w:p w14:paraId="7D6889BC" w14:textId="77777777" w:rsidR="00E27A99" w:rsidRPr="00CE69AD" w:rsidRDefault="00E27A99" w:rsidP="008E58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9" w:type="dxa"/>
          </w:tcPr>
          <w:p w14:paraId="2E78D9F9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83"/>
            </w:tblGrid>
            <w:tr w:rsidR="00E27A99" w:rsidRPr="00CE69AD" w14:paraId="093AA894" w14:textId="77777777" w:rsidTr="008E5829">
              <w:trPr>
                <w:trHeight w:val="186"/>
              </w:trPr>
              <w:tc>
                <w:tcPr>
                  <w:tcW w:w="0" w:type="auto"/>
                </w:tcPr>
                <w:p w14:paraId="6D4EF5DA" w14:textId="77777777" w:rsidR="00E27A99" w:rsidRPr="00CE69AD" w:rsidRDefault="00E27A99" w:rsidP="008E5829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Marks</w:t>
                  </w:r>
                </w:p>
              </w:tc>
            </w:tr>
          </w:tbl>
          <w:p w14:paraId="2A61FD53" w14:textId="77777777" w:rsidR="00E27A99" w:rsidRPr="00CE69AD" w:rsidRDefault="00E27A99" w:rsidP="008E582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561" w:type="dxa"/>
          </w:tcPr>
          <w:p w14:paraId="0C401E8A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Program </w:t>
            </w:r>
            <w:proofErr w:type="gramStart"/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utcomes(</w:t>
            </w:r>
            <w:proofErr w:type="gramEnd"/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)</w:t>
            </w:r>
          </w:p>
          <w:p w14:paraId="12E04F41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81" w:type="dxa"/>
          </w:tcPr>
          <w:p w14:paraId="424D3027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earning Outcomes (LOs)</w:t>
            </w:r>
          </w:p>
          <w:p w14:paraId="263D2335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</w:tcPr>
          <w:p w14:paraId="127C7655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</w:p>
        </w:tc>
      </w:tr>
      <w:tr w:rsidR="006536F4" w:rsidRPr="00CE69AD" w14:paraId="2563B3C2" w14:textId="77777777" w:rsidTr="006536F4">
        <w:tc>
          <w:tcPr>
            <w:tcW w:w="752" w:type="dxa"/>
          </w:tcPr>
          <w:p w14:paraId="2C5B78E3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LO1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1449844089"/>
            <w:placeholder>
              <w:docPart w:val="1B404D46EA624E9CB654233F143C2A89"/>
            </w:placeholder>
            <w:text w:multiLine="1"/>
          </w:sdtPr>
          <w:sdtContent>
            <w:tc>
              <w:tcPr>
                <w:tcW w:w="2969" w:type="dxa"/>
              </w:tcPr>
              <w:p w14:paraId="4C39563C" w14:textId="73C44305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 xml:space="preserve">Relate the concepts of dynamic </w:t>
                </w:r>
                <w:proofErr w:type="spellStart"/>
                <w:r w:rsidRPr="008D4EE7">
                  <w:rPr>
                    <w:lang w:eastAsia="en-IN"/>
                  </w:rPr>
                  <w:t>meomory</w:t>
                </w:r>
                <w:proofErr w:type="spellEnd"/>
                <w:r w:rsidRPr="008D4EE7">
                  <w:rPr>
                    <w:lang w:eastAsia="en-IN"/>
                  </w:rPr>
                  <w:t xml:space="preserve"> allocation, classes and analy</w:t>
                </w:r>
                <w:r>
                  <w:rPr>
                    <w:lang w:eastAsia="en-IN"/>
                  </w:rPr>
                  <w:t>sis of performance of algorithms</w:t>
                </w:r>
              </w:p>
            </w:tc>
          </w:sdtContent>
        </w:sdt>
        <w:tc>
          <w:tcPr>
            <w:tcW w:w="1110" w:type="dxa"/>
          </w:tcPr>
          <w:p w14:paraId="4EAE175C" w14:textId="03B3266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99" w:type="dxa"/>
          </w:tcPr>
          <w:p w14:paraId="07C2FCEA" w14:textId="0AD5C4B8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561" w:type="dxa"/>
          </w:tcPr>
          <w:p w14:paraId="5E6D6457" w14:textId="60E66E93" w:rsidR="006536F4" w:rsidRPr="00D12A20" w:rsidRDefault="006536F4" w:rsidP="006536F4">
            <w:pPr>
              <w:ind w:hanging="1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25AF3473" w14:textId="6490A429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3, 12</w:t>
            </w:r>
          </w:p>
        </w:tc>
        <w:tc>
          <w:tcPr>
            <w:tcW w:w="1021" w:type="dxa"/>
          </w:tcPr>
          <w:p w14:paraId="4D7BE742" w14:textId="4B830E39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 4</w:t>
            </w:r>
          </w:p>
        </w:tc>
      </w:tr>
      <w:tr w:rsidR="006536F4" w:rsidRPr="00CE69AD" w14:paraId="35329942" w14:textId="77777777" w:rsidTr="006536F4">
        <w:tc>
          <w:tcPr>
            <w:tcW w:w="752" w:type="dxa"/>
          </w:tcPr>
          <w:p w14:paraId="7CF3D8B6" w14:textId="77777777" w:rsidR="006536F4" w:rsidRPr="00CE69AD" w:rsidRDefault="006536F4" w:rsidP="006536F4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 CLO2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776872062"/>
            <w:placeholder>
              <w:docPart w:val="71C907E6D4BA4160B259B9C799454A84"/>
            </w:placeholder>
            <w:text w:multiLine="1"/>
          </w:sdtPr>
          <w:sdtContent>
            <w:tc>
              <w:tcPr>
                <w:tcW w:w="2969" w:type="dxa"/>
              </w:tcPr>
              <w:p w14:paraId="31CDCA02" w14:textId="45E88542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Use appropriate data structures like arrays, linked list, stacks and queues to solve real world problems efficiently.</w:t>
                </w:r>
              </w:p>
            </w:tc>
          </w:sdtContent>
        </w:sdt>
        <w:tc>
          <w:tcPr>
            <w:tcW w:w="1110" w:type="dxa"/>
          </w:tcPr>
          <w:p w14:paraId="3ECB8D5D" w14:textId="795930C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999" w:type="dxa"/>
          </w:tcPr>
          <w:p w14:paraId="21FAEC13" w14:textId="6DB222E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561" w:type="dxa"/>
          </w:tcPr>
          <w:p w14:paraId="323F4CBA" w14:textId="066B6AEE" w:rsidR="006536F4" w:rsidRPr="00D12A20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416F3B69" w14:textId="3D562B11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, 2, 3, 5, 12</w:t>
            </w:r>
          </w:p>
        </w:tc>
        <w:tc>
          <w:tcPr>
            <w:tcW w:w="1021" w:type="dxa"/>
          </w:tcPr>
          <w:p w14:paraId="6346FBB1" w14:textId="7DC58B8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6536F4" w:rsidRPr="00CE69AD" w14:paraId="041E58C7" w14:textId="77777777" w:rsidTr="006536F4">
        <w:tc>
          <w:tcPr>
            <w:tcW w:w="752" w:type="dxa"/>
          </w:tcPr>
          <w:p w14:paraId="712E384A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lastRenderedPageBreak/>
              <w:t>CLO3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289286901"/>
            <w:placeholder>
              <w:docPart w:val="397FE205A24945EC8BE91142C30D30ED"/>
            </w:placeholder>
            <w:text w:multiLine="1"/>
          </w:sdtPr>
          <w:sdtContent>
            <w:tc>
              <w:tcPr>
                <w:tcW w:w="2969" w:type="dxa"/>
              </w:tcPr>
              <w:p w14:paraId="15325B62" w14:textId="65F1F0A0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Demonstrate the working of nonlinear data structures like trees and graphs to design algorithms for various applications</w:t>
                </w:r>
              </w:p>
            </w:tc>
          </w:sdtContent>
        </w:sdt>
        <w:tc>
          <w:tcPr>
            <w:tcW w:w="1110" w:type="dxa"/>
          </w:tcPr>
          <w:p w14:paraId="47E872AD" w14:textId="0A73A6B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999" w:type="dxa"/>
          </w:tcPr>
          <w:p w14:paraId="3B8439E7" w14:textId="11D04CCC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561" w:type="dxa"/>
          </w:tcPr>
          <w:p w14:paraId="5AAE31B3" w14:textId="206A9944" w:rsidR="006536F4" w:rsidRPr="00D12A20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67B5979C" w14:textId="1A432AB3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, 2, 3, 5, 12</w:t>
            </w:r>
          </w:p>
        </w:tc>
        <w:tc>
          <w:tcPr>
            <w:tcW w:w="1021" w:type="dxa"/>
          </w:tcPr>
          <w:p w14:paraId="3C8637FA" w14:textId="1E87A12D" w:rsidR="006536F4" w:rsidRPr="004F77E4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6536F4" w:rsidRPr="00CE69AD" w14:paraId="01310855" w14:textId="77777777" w:rsidTr="006536F4">
        <w:tc>
          <w:tcPr>
            <w:tcW w:w="752" w:type="dxa"/>
          </w:tcPr>
          <w:p w14:paraId="1B406D70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LO4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2125987311"/>
            <w:placeholder>
              <w:docPart w:val="A8B98B233E0347828ADCF552DBC1FE58"/>
            </w:placeholder>
            <w:text w:multiLine="1"/>
          </w:sdtPr>
          <w:sdtContent>
            <w:tc>
              <w:tcPr>
                <w:tcW w:w="2969" w:type="dxa"/>
              </w:tcPr>
              <w:p w14:paraId="11B31C6F" w14:textId="7F1EE10F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Illustrate various techniques for searching and sorting</w:t>
                </w:r>
              </w:p>
            </w:tc>
          </w:sdtContent>
        </w:sdt>
        <w:tc>
          <w:tcPr>
            <w:tcW w:w="1110" w:type="dxa"/>
          </w:tcPr>
          <w:p w14:paraId="1F569163" w14:textId="111E862F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9" w:type="dxa"/>
          </w:tcPr>
          <w:p w14:paraId="57144C3E" w14:textId="5B0E812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561" w:type="dxa"/>
          </w:tcPr>
          <w:p w14:paraId="40BDD917" w14:textId="14520247" w:rsidR="006536F4" w:rsidRPr="00D12A20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4E3E16C7" w14:textId="5D2A1EFF" w:rsidR="006536F4" w:rsidRPr="006816C8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, 5, 12</w:t>
            </w:r>
          </w:p>
        </w:tc>
        <w:tc>
          <w:tcPr>
            <w:tcW w:w="1021" w:type="dxa"/>
          </w:tcPr>
          <w:p w14:paraId="3EFCBED0" w14:textId="543F060D" w:rsidR="006536F4" w:rsidRPr="004F77E4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, 3, 4</w:t>
            </w:r>
          </w:p>
        </w:tc>
      </w:tr>
      <w:tr w:rsidR="006536F4" w:rsidRPr="00CE69AD" w14:paraId="71203857" w14:textId="77777777" w:rsidTr="006536F4">
        <w:trPr>
          <w:trHeight w:val="437"/>
        </w:trPr>
        <w:tc>
          <w:tcPr>
            <w:tcW w:w="752" w:type="dxa"/>
          </w:tcPr>
          <w:p w14:paraId="2CB6261C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969" w:type="dxa"/>
          </w:tcPr>
          <w:p w14:paraId="62E0D510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110" w:type="dxa"/>
          </w:tcPr>
          <w:p w14:paraId="665ABF4C" w14:textId="7AA20906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8</w:t>
            </w:r>
          </w:p>
        </w:tc>
        <w:tc>
          <w:tcPr>
            <w:tcW w:w="999" w:type="dxa"/>
          </w:tcPr>
          <w:p w14:paraId="4269A372" w14:textId="348DE951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61" w:type="dxa"/>
          </w:tcPr>
          <w:p w14:paraId="69B02846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1" w:type="dxa"/>
          </w:tcPr>
          <w:p w14:paraId="2605F9CC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1" w:type="dxa"/>
          </w:tcPr>
          <w:p w14:paraId="4E4CBDF5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C1E67B9" w14:textId="77777777" w:rsidR="00E27A99" w:rsidRDefault="00E27A99" w:rsidP="00E27A9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8394940" w14:textId="08BBF6D8" w:rsidR="00E27A99" w:rsidRDefault="00E27A99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FEE8CC1" w14:textId="77777777" w:rsidR="00226084" w:rsidRDefault="00226084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  <w:sectPr w:rsidR="00226084" w:rsidSect="00A678CC">
          <w:headerReference w:type="default" r:id="rId9"/>
          <w:footerReference w:type="default" r:id="rId10"/>
          <w:pgSz w:w="11906" w:h="16838"/>
          <w:pgMar w:top="1440" w:right="1440" w:bottom="1440" w:left="709" w:header="708" w:footer="708" w:gutter="0"/>
          <w:cols w:space="708"/>
          <w:docGrid w:linePitch="360"/>
        </w:sectPr>
      </w:pPr>
    </w:p>
    <w:p w14:paraId="42CB064C" w14:textId="47946374" w:rsidR="00226084" w:rsidRDefault="00226084" w:rsidP="00226084">
      <w:pPr>
        <w:tabs>
          <w:tab w:val="left" w:pos="285"/>
          <w:tab w:val="left" w:pos="790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                                                                                  Assessment Plan</w:t>
      </w:r>
    </w:p>
    <w:tbl>
      <w:tblPr>
        <w:tblStyle w:val="TableGrid"/>
        <w:tblW w:w="15169" w:type="dxa"/>
        <w:tblInd w:w="-5" w:type="dxa"/>
        <w:tblLook w:val="04A0" w:firstRow="1" w:lastRow="0" w:firstColumn="1" w:lastColumn="0" w:noHBand="0" w:noVBand="1"/>
      </w:tblPr>
      <w:tblGrid>
        <w:gridCol w:w="650"/>
        <w:gridCol w:w="1292"/>
        <w:gridCol w:w="412"/>
        <w:gridCol w:w="1474"/>
        <w:gridCol w:w="1417"/>
        <w:gridCol w:w="1129"/>
        <w:gridCol w:w="2415"/>
        <w:gridCol w:w="1843"/>
        <w:gridCol w:w="1984"/>
        <w:gridCol w:w="2553"/>
      </w:tblGrid>
      <w:tr w:rsidR="00226084" w:rsidRPr="0096016B" w14:paraId="048EBC84" w14:textId="77777777" w:rsidTr="00226084">
        <w:trPr>
          <w:trHeight w:val="663"/>
        </w:trPr>
        <w:tc>
          <w:tcPr>
            <w:tcW w:w="15169" w:type="dxa"/>
            <w:gridSpan w:val="10"/>
            <w:vAlign w:val="center"/>
          </w:tcPr>
          <w:p w14:paraId="1F4A6844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IN – SEMESTER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ASSESSMENTS</w:t>
            </w:r>
          </w:p>
        </w:tc>
      </w:tr>
      <w:tr w:rsidR="00226084" w:rsidRPr="0096016B" w14:paraId="21E01C07" w14:textId="77777777" w:rsidTr="00226084">
        <w:trPr>
          <w:trHeight w:val="663"/>
        </w:trPr>
        <w:tc>
          <w:tcPr>
            <w:tcW w:w="650" w:type="dxa"/>
            <w:vAlign w:val="center"/>
          </w:tcPr>
          <w:p w14:paraId="72E2D630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1704" w:type="dxa"/>
            <w:gridSpan w:val="2"/>
            <w:vAlign w:val="center"/>
          </w:tcPr>
          <w:p w14:paraId="033FDF29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ode</w:t>
            </w:r>
          </w:p>
        </w:tc>
        <w:tc>
          <w:tcPr>
            <w:tcW w:w="1474" w:type="dxa"/>
            <w:vAlign w:val="center"/>
          </w:tcPr>
          <w:p w14:paraId="4460D4C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ethod</w:t>
            </w:r>
          </w:p>
        </w:tc>
        <w:tc>
          <w:tcPr>
            <w:tcW w:w="1417" w:type="dxa"/>
            <w:vAlign w:val="center"/>
          </w:tcPr>
          <w:p w14:paraId="51CFA891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Time Duration</w:t>
            </w:r>
          </w:p>
        </w:tc>
        <w:tc>
          <w:tcPr>
            <w:tcW w:w="1129" w:type="dxa"/>
            <w:vAlign w:val="center"/>
          </w:tcPr>
          <w:p w14:paraId="26829E1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  <w:tc>
          <w:tcPr>
            <w:tcW w:w="2415" w:type="dxa"/>
            <w:vAlign w:val="center"/>
          </w:tcPr>
          <w:p w14:paraId="7BF7A2E8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Weightage</w:t>
            </w:r>
          </w:p>
        </w:tc>
        <w:tc>
          <w:tcPr>
            <w:tcW w:w="1843" w:type="dxa"/>
            <w:vAlign w:val="center"/>
          </w:tcPr>
          <w:p w14:paraId="6631943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ology of Questions</w:t>
            </w:r>
          </w:p>
        </w:tc>
        <w:tc>
          <w:tcPr>
            <w:tcW w:w="1984" w:type="dxa"/>
            <w:vAlign w:val="center"/>
          </w:tcPr>
          <w:p w14:paraId="170FFE9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hedule</w:t>
            </w:r>
          </w:p>
        </w:tc>
        <w:tc>
          <w:tcPr>
            <w:tcW w:w="2553" w:type="dxa"/>
            <w:vAlign w:val="center"/>
          </w:tcPr>
          <w:p w14:paraId="5BA69CF4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opics Covered</w:t>
            </w:r>
          </w:p>
        </w:tc>
      </w:tr>
      <w:tr w:rsidR="00226084" w:rsidRPr="0096016B" w14:paraId="5BAB6675" w14:textId="77777777" w:rsidTr="00226084">
        <w:trPr>
          <w:trHeight w:val="1552"/>
        </w:trPr>
        <w:tc>
          <w:tcPr>
            <w:tcW w:w="650" w:type="dxa"/>
            <w:vMerge w:val="restart"/>
          </w:tcPr>
          <w:p w14:paraId="2D9FF4C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92" w:type="dxa"/>
            <w:vMerge w:val="restart"/>
          </w:tcPr>
          <w:p w14:paraId="6C7E9E5B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ISAC</w:t>
            </w:r>
          </w:p>
        </w:tc>
        <w:tc>
          <w:tcPr>
            <w:tcW w:w="412" w:type="dxa"/>
          </w:tcPr>
          <w:p w14:paraId="508DF302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70B06792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1</w:t>
            </w:r>
          </w:p>
        </w:tc>
        <w:tc>
          <w:tcPr>
            <w:tcW w:w="1417" w:type="dxa"/>
          </w:tcPr>
          <w:p w14:paraId="3A822FB2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129" w:type="dxa"/>
          </w:tcPr>
          <w:p w14:paraId="2F6C899F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 xml:space="preserve">15 </w:t>
            </w:r>
          </w:p>
        </w:tc>
        <w:tc>
          <w:tcPr>
            <w:tcW w:w="2415" w:type="dxa"/>
          </w:tcPr>
          <w:p w14:paraId="71E856F3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95C9F56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1599835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</w:p>
          <w:p w14:paraId="15310DBC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15E8AF1B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2 Questions of 2 marks +2 Questions of 3 marks) </w:t>
            </w:r>
          </w:p>
        </w:tc>
        <w:tc>
          <w:tcPr>
            <w:tcW w:w="1843" w:type="dxa"/>
          </w:tcPr>
          <w:p w14:paraId="1A924F11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loom’s taxonomy (BT) level of the question should be L3 and above. </w:t>
            </w:r>
          </w:p>
        </w:tc>
        <w:tc>
          <w:tcPr>
            <w:tcW w:w="1984" w:type="dxa"/>
          </w:tcPr>
          <w:p w14:paraId="79EFF1C0" w14:textId="145892F8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ember 2</w:t>
            </w:r>
            <w:r w:rsidR="00CD4347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="00CD4347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>, 2022</w:t>
            </w:r>
          </w:p>
        </w:tc>
        <w:tc>
          <w:tcPr>
            <w:tcW w:w="2553" w:type="dxa"/>
          </w:tcPr>
          <w:p w14:paraId="051A43E5" w14:textId="49C7C076" w:rsidR="00226084" w:rsidRPr="0096016B" w:rsidRDefault="00256FC8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14</w:t>
            </w:r>
            <w:r w:rsidR="00B575A9">
              <w:rPr>
                <w:rFonts w:ascii="Times New Roman" w:hAnsi="Times New Roman" w:cs="Times New Roman"/>
              </w:rPr>
              <w:t>, T1-T4</w:t>
            </w:r>
          </w:p>
        </w:tc>
      </w:tr>
      <w:tr w:rsidR="0083675D" w:rsidRPr="0096016B" w14:paraId="648F234A" w14:textId="77777777" w:rsidTr="00226084">
        <w:trPr>
          <w:trHeight w:val="1552"/>
        </w:trPr>
        <w:tc>
          <w:tcPr>
            <w:tcW w:w="650" w:type="dxa"/>
            <w:vMerge/>
          </w:tcPr>
          <w:p w14:paraId="4E64D2A0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0CF12529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1A2B51FD" w14:textId="2446250E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0AF52451" w14:textId="4FBAF09E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797EDCE3" w14:textId="51ADCA91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0 Mins</w:t>
            </w:r>
          </w:p>
        </w:tc>
        <w:tc>
          <w:tcPr>
            <w:tcW w:w="1129" w:type="dxa"/>
          </w:tcPr>
          <w:p w14:paraId="12ECE9C7" w14:textId="13410F78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41FB2C8F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5BE94C1B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25D12DC5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64D59410" w14:textId="20197FB4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709E1E2C" w14:textId="0D44D258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03 – October 08, 2022</w:t>
            </w:r>
          </w:p>
        </w:tc>
        <w:tc>
          <w:tcPr>
            <w:tcW w:w="2553" w:type="dxa"/>
          </w:tcPr>
          <w:p w14:paraId="7CF8818E" w14:textId="5B702B8C" w:rsidR="0083675D" w:rsidRPr="0096016B" w:rsidRDefault="00B575A9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15, T1-T5</w:t>
            </w:r>
          </w:p>
        </w:tc>
      </w:tr>
      <w:tr w:rsidR="0083675D" w:rsidRPr="0096016B" w14:paraId="26ED7538" w14:textId="77777777" w:rsidTr="00226084">
        <w:trPr>
          <w:trHeight w:val="1403"/>
        </w:trPr>
        <w:tc>
          <w:tcPr>
            <w:tcW w:w="650" w:type="dxa"/>
            <w:vMerge/>
          </w:tcPr>
          <w:p w14:paraId="59866E2B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153D5565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6D01BB23" w14:textId="03BB11A2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474" w:type="dxa"/>
          </w:tcPr>
          <w:p w14:paraId="76751770" w14:textId="77777777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051108EB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5 Mins</w:t>
            </w:r>
          </w:p>
        </w:tc>
        <w:tc>
          <w:tcPr>
            <w:tcW w:w="1129" w:type="dxa"/>
          </w:tcPr>
          <w:p w14:paraId="798FE221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FE30620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636EB019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8668AF2" w14:textId="7F4DFA4C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0 – 14, 2022</w:t>
            </w:r>
          </w:p>
        </w:tc>
        <w:tc>
          <w:tcPr>
            <w:tcW w:w="2553" w:type="dxa"/>
          </w:tcPr>
          <w:p w14:paraId="00ED33EB" w14:textId="1DEB28A3" w:rsidR="0083675D" w:rsidRPr="0096016B" w:rsidRDefault="00B575A9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6-L15, T1-T5</w:t>
            </w:r>
          </w:p>
        </w:tc>
      </w:tr>
      <w:tr w:rsidR="0083675D" w:rsidRPr="0096016B" w14:paraId="0C7CE805" w14:textId="77777777" w:rsidTr="00226084">
        <w:trPr>
          <w:trHeight w:val="1685"/>
        </w:trPr>
        <w:tc>
          <w:tcPr>
            <w:tcW w:w="650" w:type="dxa"/>
            <w:vMerge/>
          </w:tcPr>
          <w:p w14:paraId="1846D1B0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6FE7049B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0CA8ACF1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474" w:type="dxa"/>
          </w:tcPr>
          <w:p w14:paraId="3DFF4C21" w14:textId="77777777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2</w:t>
            </w:r>
          </w:p>
        </w:tc>
        <w:tc>
          <w:tcPr>
            <w:tcW w:w="1417" w:type="dxa"/>
          </w:tcPr>
          <w:p w14:paraId="061858C5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129" w:type="dxa"/>
          </w:tcPr>
          <w:p w14:paraId="6F123BAE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2415" w:type="dxa"/>
          </w:tcPr>
          <w:p w14:paraId="2988724E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295E9F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C3E459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  <w:p w14:paraId="7C013C39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56704CB8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 Questions of 2 marks +2 Questions of 3 marks)</w:t>
            </w:r>
          </w:p>
        </w:tc>
        <w:tc>
          <w:tcPr>
            <w:tcW w:w="1843" w:type="dxa"/>
          </w:tcPr>
          <w:p w14:paraId="2D3C0BFB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73A46D8E" w14:textId="53293799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 09 – November 15, 2022</w:t>
            </w:r>
          </w:p>
        </w:tc>
        <w:tc>
          <w:tcPr>
            <w:tcW w:w="2553" w:type="dxa"/>
          </w:tcPr>
          <w:p w14:paraId="060BC478" w14:textId="3A6DA6D6" w:rsidR="0083675D" w:rsidRPr="0096016B" w:rsidRDefault="00FE7B6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6-L</w:t>
            </w:r>
            <w:r w:rsidR="0089469F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89469F">
              <w:rPr>
                <w:rFonts w:ascii="Times New Roman" w:hAnsi="Times New Roman" w:cs="Times New Roman"/>
              </w:rPr>
              <w:t>T6-T10</w:t>
            </w:r>
            <w:r w:rsidR="001C703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3675D" w:rsidRPr="0096016B" w14:paraId="4EF0BE96" w14:textId="77777777" w:rsidTr="00226084">
        <w:trPr>
          <w:trHeight w:val="1685"/>
        </w:trPr>
        <w:tc>
          <w:tcPr>
            <w:tcW w:w="650" w:type="dxa"/>
          </w:tcPr>
          <w:p w14:paraId="2F7897A1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  <w:p w14:paraId="298B343C" w14:textId="04CC5F81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</w:tcPr>
          <w:p w14:paraId="5C5FBAE3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5F916F2E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74" w:type="dxa"/>
          </w:tcPr>
          <w:p w14:paraId="696313F2" w14:textId="77777777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17" w:type="dxa"/>
          </w:tcPr>
          <w:p w14:paraId="19011BC2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29" w:type="dxa"/>
          </w:tcPr>
          <w:p w14:paraId="5A92AA15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5" w:type="dxa"/>
          </w:tcPr>
          <w:p w14:paraId="4793C1D8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0A80499F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6951D8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3" w:type="dxa"/>
          </w:tcPr>
          <w:p w14:paraId="519B53F5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675D" w:rsidRPr="0096016B" w14:paraId="0E662BA2" w14:textId="77777777" w:rsidTr="00226084">
        <w:tc>
          <w:tcPr>
            <w:tcW w:w="650" w:type="dxa"/>
            <w:vMerge w:val="restart"/>
          </w:tcPr>
          <w:p w14:paraId="2EDDB2AD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92" w:type="dxa"/>
            <w:vMerge w:val="restart"/>
          </w:tcPr>
          <w:p w14:paraId="0A1C6CCB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FISAC</w:t>
            </w:r>
          </w:p>
        </w:tc>
        <w:tc>
          <w:tcPr>
            <w:tcW w:w="412" w:type="dxa"/>
          </w:tcPr>
          <w:p w14:paraId="7F866855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625D74BF" w14:textId="4A9AC018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3654A492" w14:textId="55D20D36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 mins</w:t>
            </w:r>
          </w:p>
        </w:tc>
        <w:tc>
          <w:tcPr>
            <w:tcW w:w="1129" w:type="dxa"/>
          </w:tcPr>
          <w:p w14:paraId="683A3F11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D925AB3" w14:textId="1C5ED096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12AE519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  <w:p w14:paraId="447D7336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1BB9B889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3 – 8, 2022</w:t>
            </w:r>
          </w:p>
        </w:tc>
        <w:tc>
          <w:tcPr>
            <w:tcW w:w="2553" w:type="dxa"/>
          </w:tcPr>
          <w:p w14:paraId="3EE9120C" w14:textId="72BC2183" w:rsidR="0083675D" w:rsidRPr="0096016B" w:rsidRDefault="00FF7EBB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15, T1-T5</w:t>
            </w:r>
          </w:p>
        </w:tc>
      </w:tr>
      <w:tr w:rsidR="0083675D" w:rsidRPr="0096016B" w14:paraId="461F867E" w14:textId="77777777" w:rsidTr="00226084">
        <w:tc>
          <w:tcPr>
            <w:tcW w:w="650" w:type="dxa"/>
            <w:vMerge/>
          </w:tcPr>
          <w:p w14:paraId="00A48E18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EBD096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</w:tcPr>
          <w:p w14:paraId="48ADE83A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52B2E74A" w14:textId="78AC22A4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345FE324" w14:textId="3E56DE3B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0 Mins</w:t>
            </w:r>
          </w:p>
        </w:tc>
        <w:tc>
          <w:tcPr>
            <w:tcW w:w="1129" w:type="dxa"/>
          </w:tcPr>
          <w:p w14:paraId="5D99AD13" w14:textId="5FA0F260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79F392FD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105AE13C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6B91994D" w14:textId="3C7F47D5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4BB31249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FD16957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31 – November 5, 2022</w:t>
            </w:r>
          </w:p>
        </w:tc>
        <w:tc>
          <w:tcPr>
            <w:tcW w:w="2553" w:type="dxa"/>
          </w:tcPr>
          <w:p w14:paraId="0FC2FAE3" w14:textId="6FEF0919" w:rsidR="0083675D" w:rsidRPr="0096016B" w:rsidRDefault="00C46BC3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27, T1-8</w:t>
            </w:r>
          </w:p>
        </w:tc>
      </w:tr>
      <w:tr w:rsidR="0083675D" w:rsidRPr="0096016B" w14:paraId="2E4D30A1" w14:textId="77777777" w:rsidTr="00226084">
        <w:tc>
          <w:tcPr>
            <w:tcW w:w="15169" w:type="dxa"/>
            <w:gridSpan w:val="10"/>
            <w:vAlign w:val="center"/>
          </w:tcPr>
          <w:p w14:paraId="42777A2C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  <w:p w14:paraId="7C96C11F" w14:textId="77777777" w:rsidR="0083675D" w:rsidRPr="009373C2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END – SEMESTER ASSESSMENT</w:t>
            </w:r>
          </w:p>
          <w:p w14:paraId="3E7BCBFB" w14:textId="77777777" w:rsidR="0083675D" w:rsidRPr="009373C2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</w:tc>
      </w:tr>
      <w:tr w:rsidR="0083675D" w:rsidRPr="0096016B" w14:paraId="42C2EAF3" w14:textId="77777777" w:rsidTr="00226084">
        <w:trPr>
          <w:trHeight w:val="1579"/>
        </w:trPr>
        <w:tc>
          <w:tcPr>
            <w:tcW w:w="650" w:type="dxa"/>
          </w:tcPr>
          <w:p w14:paraId="624F5F29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78" w:type="dxa"/>
            <w:gridSpan w:val="3"/>
          </w:tcPr>
          <w:p w14:paraId="1A029D76" w14:textId="77777777" w:rsidR="0083675D" w:rsidRDefault="0083675D" w:rsidP="008367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gular/Make–Up Exam</w:t>
            </w:r>
          </w:p>
        </w:tc>
        <w:tc>
          <w:tcPr>
            <w:tcW w:w="1417" w:type="dxa"/>
          </w:tcPr>
          <w:p w14:paraId="715F6B1E" w14:textId="77777777" w:rsidR="0083675D" w:rsidRPr="00CE2BAC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 Mins</w:t>
            </w:r>
          </w:p>
        </w:tc>
        <w:tc>
          <w:tcPr>
            <w:tcW w:w="1129" w:type="dxa"/>
          </w:tcPr>
          <w:p w14:paraId="749D4107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15" w:type="dxa"/>
          </w:tcPr>
          <w:p w14:paraId="4FD48F5F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swer all 5 full questions of 10 marks each. Each question can have 3 parts of 2/3/4/5/6 marks.</w:t>
            </w:r>
          </w:p>
        </w:tc>
        <w:tc>
          <w:tcPr>
            <w:tcW w:w="1843" w:type="dxa"/>
          </w:tcPr>
          <w:p w14:paraId="288D03A8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44D21D32" w14:textId="77777777" w:rsidR="0083675D" w:rsidRPr="00BF5533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A26F4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week of the semester</w:t>
            </w:r>
          </w:p>
        </w:tc>
        <w:tc>
          <w:tcPr>
            <w:tcW w:w="2553" w:type="dxa"/>
          </w:tcPr>
          <w:p w14:paraId="4BB6E6D9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rehensive examination covering full syllabus. </w:t>
            </w:r>
          </w:p>
        </w:tc>
      </w:tr>
    </w:tbl>
    <w:p w14:paraId="2DF960BC" w14:textId="6DBE5E2A" w:rsidR="00E27A99" w:rsidRDefault="00E27A99" w:rsidP="00226084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23B68959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1403F">
        <w:rPr>
          <w:rFonts w:ascii="Times New Roman" w:hAnsi="Times New Roman" w:cs="Times New Roman"/>
          <w:b/>
          <w:bCs/>
          <w:i/>
          <w:iCs/>
          <w:sz w:val="24"/>
          <w:szCs w:val="24"/>
        </w:rPr>
        <w:t>*** Individual faculty must identify the assessment method from table 3 and fill in the details.</w:t>
      </w:r>
    </w:p>
    <w:p w14:paraId="2CBFD208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96E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formation provided in the table is as per the In-semester assessment plan and schedule of V and VII semester B. Tech provided from Academic Section.</w:t>
      </w:r>
    </w:p>
    <w:p w14:paraId="55E9474F" w14:textId="77777777" w:rsidR="006F1277" w:rsidRPr="000A15E8" w:rsidRDefault="006F1277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0A15E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:</w:t>
      </w:r>
    </w:p>
    <w:p w14:paraId="792353E2" w14:textId="6D6FEEB7" w:rsidR="00226084" w:rsidRDefault="006F1277" w:rsidP="006F1277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0A15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C01C49" wp14:editId="0C09F790">
            <wp:extent cx="8292914" cy="145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2421" cy="1457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80A3D" w14:textId="6553AD20" w:rsidR="00226084" w:rsidRDefault="00226084" w:rsidP="00571F50">
      <w:pPr>
        <w:tabs>
          <w:tab w:val="left" w:pos="360"/>
        </w:tabs>
        <w:rPr>
          <w:rFonts w:ascii="Times New Roman" w:hAnsi="Times New Roman" w:cs="Times New Roman"/>
          <w:b/>
          <w:bCs/>
          <w:sz w:val="28"/>
          <w:szCs w:val="28"/>
        </w:rPr>
        <w:sectPr w:rsidR="00226084" w:rsidSect="00226084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640B2413" w14:textId="79FC4D8D" w:rsidR="00E27A99" w:rsidRDefault="00E27A99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823A4E2" w14:textId="77777777" w:rsidR="00571F50" w:rsidRDefault="00571F50" w:rsidP="00571F50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0A15E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 3: </w:t>
      </w:r>
      <w:r w:rsidRPr="000A15E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</w:t>
      </w:r>
    </w:p>
    <w:p w14:paraId="6AB8495C" w14:textId="49DE0B6A" w:rsidR="00E27A99" w:rsidRDefault="00571F50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15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68AB63" wp14:editId="344DBA6C">
            <wp:extent cx="6240797" cy="464975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1241" cy="4732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93786" w14:textId="61675833" w:rsidR="00E27A99" w:rsidRDefault="00571F50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15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AF8739" wp14:editId="2251660B">
            <wp:extent cx="6306420" cy="330590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73192" cy="33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622A9" w14:textId="72FC8954" w:rsidR="00E27A99" w:rsidRDefault="00E27A99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5C4C6D" w14:textId="77777777" w:rsidR="005214CA" w:rsidRPr="00105A21" w:rsidRDefault="005214CA" w:rsidP="00105A21">
      <w:pPr>
        <w:spacing w:after="0"/>
        <w:rPr>
          <w:rFonts w:ascii="Times New Roman" w:hAnsi="Times New Roman" w:cs="Times New Roman"/>
        </w:rPr>
      </w:pPr>
    </w:p>
    <w:p w14:paraId="3AAE14D0" w14:textId="29FC6B69" w:rsidR="007166C3" w:rsidRPr="00D15577" w:rsidRDefault="00CC2BE9" w:rsidP="007166C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5577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10173" w:type="dxa"/>
        <w:tblInd w:w="279" w:type="dxa"/>
        <w:tblLook w:val="04A0" w:firstRow="1" w:lastRow="0" w:firstColumn="1" w:lastColumn="0" w:noHBand="0" w:noVBand="1"/>
      </w:tblPr>
      <w:tblGrid>
        <w:gridCol w:w="752"/>
        <w:gridCol w:w="7753"/>
        <w:gridCol w:w="1668"/>
      </w:tblGrid>
      <w:tr w:rsidR="00B0772E" w:rsidRPr="00D15577" w14:paraId="7850E307" w14:textId="77777777" w:rsidTr="00034291">
        <w:tc>
          <w:tcPr>
            <w:tcW w:w="752" w:type="dxa"/>
          </w:tcPr>
          <w:p w14:paraId="436143B5" w14:textId="22F8959D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L No</w:t>
            </w:r>
          </w:p>
        </w:tc>
        <w:tc>
          <w:tcPr>
            <w:tcW w:w="7753" w:type="dxa"/>
          </w:tcPr>
          <w:p w14:paraId="056F4FEC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TOPICS</w:t>
            </w:r>
          </w:p>
        </w:tc>
        <w:tc>
          <w:tcPr>
            <w:tcW w:w="1668" w:type="dxa"/>
          </w:tcPr>
          <w:tbl>
            <w:tblPr>
              <w:tblW w:w="145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2"/>
            </w:tblGrid>
            <w:tr w:rsidR="00B0772E" w:rsidRPr="00D15577" w14:paraId="57E9BCBE" w14:textId="77777777" w:rsidTr="00D15577">
              <w:trPr>
                <w:trHeight w:val="360"/>
              </w:trPr>
              <w:tc>
                <w:tcPr>
                  <w:tcW w:w="1452" w:type="dxa"/>
                </w:tcPr>
                <w:p w14:paraId="01A95335" w14:textId="071C2D08" w:rsidR="00B0772E" w:rsidRPr="00D15577" w:rsidRDefault="00B0772E" w:rsidP="00D4675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D15577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Course Outcome Addressed</w:t>
                  </w:r>
                </w:p>
              </w:tc>
            </w:tr>
          </w:tbl>
          <w:p w14:paraId="3CFAB079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772E" w:rsidRPr="00D15577" w14:paraId="0270D478" w14:textId="77777777" w:rsidTr="00034291">
        <w:trPr>
          <w:trHeight w:val="688"/>
        </w:trPr>
        <w:tc>
          <w:tcPr>
            <w:tcW w:w="752" w:type="dxa"/>
          </w:tcPr>
          <w:p w14:paraId="522271E9" w14:textId="4476E326" w:rsidR="00B0772E" w:rsidRPr="00D15577" w:rsidRDefault="0069236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22375328"/>
            <w:placeholder>
              <w:docPart w:val="A9177A7A376E4D789171E240A4A0C503"/>
            </w:placeholder>
            <w:text w:multiLine="1"/>
          </w:sdtPr>
          <w:sdtContent>
            <w:tc>
              <w:tcPr>
                <w:tcW w:w="7753" w:type="dxa"/>
              </w:tcPr>
              <w:p w14:paraId="0E78E6EB" w14:textId="41C6355D" w:rsidR="00B0772E" w:rsidRPr="00D15577" w:rsidRDefault="00353DB9" w:rsidP="00661BEB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Introduction to data structures</w:t>
                </w:r>
              </w:p>
            </w:tc>
          </w:sdtContent>
        </w:sdt>
        <w:tc>
          <w:tcPr>
            <w:tcW w:w="1668" w:type="dxa"/>
          </w:tcPr>
          <w:p w14:paraId="2AA7CD04" w14:textId="54AFF87C" w:rsidR="00B0772E" w:rsidRPr="00D15577" w:rsidRDefault="00353DB9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B0772E" w:rsidRPr="00D15577" w14:paraId="02D1AAA1" w14:textId="77777777" w:rsidTr="00034291">
        <w:tc>
          <w:tcPr>
            <w:tcW w:w="752" w:type="dxa"/>
          </w:tcPr>
          <w:p w14:paraId="3D93B40B" w14:textId="14F1EB70" w:rsidR="00B0772E" w:rsidRPr="00D15577" w:rsidRDefault="0069236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-1495803497"/>
            <w:placeholder>
              <w:docPart w:val="FA61B5289B9046479D02ED778D2B61F8"/>
            </w:placeholder>
            <w:text w:multiLine="1"/>
          </w:sdtPr>
          <w:sdtContent>
            <w:tc>
              <w:tcPr>
                <w:tcW w:w="7753" w:type="dxa"/>
              </w:tcPr>
              <w:p w14:paraId="666EE988" w14:textId="5FAAB9D3" w:rsidR="00661BEB" w:rsidRPr="00D15577" w:rsidRDefault="00353DB9" w:rsidP="00D41868">
                <w:pPr>
                  <w:tabs>
                    <w:tab w:val="left" w:pos="3506"/>
                  </w:tabs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proofErr w:type="spellStart"/>
                <w:proofErr w:type="gramStart"/>
                <w:r w:rsidRPr="008A608D">
                  <w:rPr>
                    <w:rFonts w:cs="Calibri"/>
                  </w:rPr>
                  <w:t>Arrays,Functions</w:t>
                </w:r>
                <w:proofErr w:type="gramEnd"/>
                <w:r>
                  <w:rPr>
                    <w:rFonts w:cs="Calibri"/>
                  </w:rPr>
                  <w:t>,Searching</w:t>
                </w:r>
                <w:proofErr w:type="spellEnd"/>
              </w:p>
            </w:tc>
          </w:sdtContent>
        </w:sdt>
        <w:tc>
          <w:tcPr>
            <w:tcW w:w="1668" w:type="dxa"/>
          </w:tcPr>
          <w:p w14:paraId="0C1E55E3" w14:textId="2DBACF36" w:rsidR="00B0772E" w:rsidRPr="00D15577" w:rsidRDefault="00353DB9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, CO4</w:t>
            </w:r>
          </w:p>
        </w:tc>
      </w:tr>
      <w:tr w:rsidR="00B0772E" w:rsidRPr="00D15577" w14:paraId="073C327A" w14:textId="77777777" w:rsidTr="00034291">
        <w:tc>
          <w:tcPr>
            <w:tcW w:w="752" w:type="dxa"/>
          </w:tcPr>
          <w:p w14:paraId="408B88B4" w14:textId="359C17B3" w:rsidR="00B0772E" w:rsidRPr="00D15577" w:rsidRDefault="0069236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551730948"/>
            <w:placeholder>
              <w:docPart w:val="0D0E6611085C4A5FBFFC9606118216D4"/>
            </w:placeholder>
            <w:text w:multiLine="1"/>
          </w:sdtPr>
          <w:sdtContent>
            <w:tc>
              <w:tcPr>
                <w:tcW w:w="7753" w:type="dxa"/>
              </w:tcPr>
              <w:p w14:paraId="44082D4C" w14:textId="7ADD714F" w:rsidR="00204AFE" w:rsidRPr="00D15577" w:rsidRDefault="00353DB9" w:rsidP="001477D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Insertion sort bubble </w:t>
                </w:r>
                <w:proofErr w:type="spellStart"/>
                <w:proofErr w:type="gramStart"/>
                <w:r>
                  <w:rPr>
                    <w:rStyle w:val="Style2"/>
                  </w:rPr>
                  <w:t>sort,selection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sort</w:t>
                </w:r>
              </w:p>
            </w:tc>
          </w:sdtContent>
        </w:sdt>
        <w:tc>
          <w:tcPr>
            <w:tcW w:w="1668" w:type="dxa"/>
          </w:tcPr>
          <w:p w14:paraId="105425D6" w14:textId="1EDC3E87" w:rsidR="00B0772E" w:rsidRPr="00D15577" w:rsidRDefault="00353DB9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6A591FC5" w14:textId="77777777" w:rsidTr="00034291">
        <w:tc>
          <w:tcPr>
            <w:tcW w:w="752" w:type="dxa"/>
          </w:tcPr>
          <w:p w14:paraId="2B691A7C" w14:textId="3913F857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21809174"/>
            <w:placeholder>
              <w:docPart w:val="AAE041E88457405E8ADEFF3ABE982B15"/>
            </w:placeholder>
            <w:text w:multiLine="1"/>
          </w:sdtPr>
          <w:sdtContent>
            <w:tc>
              <w:tcPr>
                <w:tcW w:w="7753" w:type="dxa"/>
              </w:tcPr>
              <w:p w14:paraId="7A29C84E" w14:textId="517E77BF" w:rsidR="00204AFE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grams on above topics</w:t>
                </w:r>
              </w:p>
            </w:tc>
          </w:sdtContent>
        </w:sdt>
        <w:tc>
          <w:tcPr>
            <w:tcW w:w="1668" w:type="dxa"/>
          </w:tcPr>
          <w:p w14:paraId="3607F545" w14:textId="1436C49E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23E0B378" w14:textId="77777777" w:rsidTr="00034291">
        <w:trPr>
          <w:trHeight w:val="414"/>
        </w:trPr>
        <w:tc>
          <w:tcPr>
            <w:tcW w:w="752" w:type="dxa"/>
          </w:tcPr>
          <w:p w14:paraId="7824C23F" w14:textId="584CD0F8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786047905"/>
            <w:placeholder>
              <w:docPart w:val="514EB2D32C7F445A9DD7CBA8E68788A0"/>
            </w:placeholder>
            <w:text w:multiLine="1"/>
          </w:sdtPr>
          <w:sdtContent>
            <w:tc>
              <w:tcPr>
                <w:tcW w:w="7753" w:type="dxa"/>
              </w:tcPr>
              <w:p w14:paraId="353CEA7E" w14:textId="4877200F" w:rsidR="00DA2E41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lasses and objects</w:t>
                </w:r>
              </w:p>
            </w:tc>
          </w:sdtContent>
        </w:sdt>
        <w:tc>
          <w:tcPr>
            <w:tcW w:w="1668" w:type="dxa"/>
          </w:tcPr>
          <w:p w14:paraId="0331ADAF" w14:textId="0844C22E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612E387D" w14:textId="77777777" w:rsidTr="00034291">
        <w:tc>
          <w:tcPr>
            <w:tcW w:w="752" w:type="dxa"/>
          </w:tcPr>
          <w:p w14:paraId="7E51D277" w14:textId="2298EA67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059196003"/>
            <w:placeholder>
              <w:docPart w:val="67DC25BCED4B49E99AA115A2E10D5237"/>
            </w:placeholder>
            <w:text w:multiLine="1"/>
          </w:sdtPr>
          <w:sdtContent>
            <w:tc>
              <w:tcPr>
                <w:tcW w:w="7753" w:type="dxa"/>
              </w:tcPr>
              <w:p w14:paraId="24042834" w14:textId="4ABEA97F" w:rsidR="00275EE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ADT-Abstract Data Types Performance analysis and measurement</w:t>
                </w:r>
              </w:p>
            </w:tc>
          </w:sdtContent>
        </w:sdt>
        <w:tc>
          <w:tcPr>
            <w:tcW w:w="1668" w:type="dxa"/>
          </w:tcPr>
          <w:p w14:paraId="2D45933C" w14:textId="00B4E2D6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3E450980" w14:textId="77777777" w:rsidTr="00034291">
        <w:tc>
          <w:tcPr>
            <w:tcW w:w="752" w:type="dxa"/>
          </w:tcPr>
          <w:p w14:paraId="453A0F7E" w14:textId="3EB398EC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01709070"/>
            <w:placeholder>
              <w:docPart w:val="14AFF26AAA1E46A49FB57F0FCA9E13DA"/>
            </w:placeholder>
            <w:text w:multiLine="1"/>
          </w:sdtPr>
          <w:sdtContent>
            <w:tc>
              <w:tcPr>
                <w:tcW w:w="7753" w:type="dxa"/>
              </w:tcPr>
              <w:p w14:paraId="5F7126D1" w14:textId="7F836F09" w:rsidR="00275EE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tacks</w:t>
                </w:r>
              </w:p>
            </w:tc>
          </w:sdtContent>
        </w:sdt>
        <w:tc>
          <w:tcPr>
            <w:tcW w:w="1668" w:type="dxa"/>
          </w:tcPr>
          <w:p w14:paraId="10343795" w14:textId="33595879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4489A7C9" w14:textId="77777777" w:rsidTr="00034291">
        <w:trPr>
          <w:trHeight w:val="347"/>
        </w:trPr>
        <w:tc>
          <w:tcPr>
            <w:tcW w:w="752" w:type="dxa"/>
          </w:tcPr>
          <w:p w14:paraId="798A3A14" w14:textId="289441F7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1636748080"/>
            <w:placeholder>
              <w:docPart w:val="31E11975520840DAB1DAB938E0BF63FC"/>
            </w:placeholder>
            <w:text w:multiLine="1"/>
          </w:sdtPr>
          <w:sdtContent>
            <w:tc>
              <w:tcPr>
                <w:tcW w:w="7753" w:type="dxa"/>
              </w:tcPr>
              <w:p w14:paraId="46E31584" w14:textId="635EBAF6" w:rsidR="00275EE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AA2DAC">
                  <w:rPr>
                    <w:rFonts w:cs="Calibri"/>
                  </w:rPr>
                  <w:t xml:space="preserve">Programs on above topics </w:t>
                </w:r>
              </w:p>
            </w:tc>
          </w:sdtContent>
        </w:sdt>
        <w:tc>
          <w:tcPr>
            <w:tcW w:w="1668" w:type="dxa"/>
          </w:tcPr>
          <w:p w14:paraId="4568120F" w14:textId="751C4B67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113C90CB" w14:textId="77777777" w:rsidTr="00034291">
        <w:tc>
          <w:tcPr>
            <w:tcW w:w="752" w:type="dxa"/>
          </w:tcPr>
          <w:p w14:paraId="6FF697CB" w14:textId="095F2D27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375122092"/>
            <w:placeholder>
              <w:docPart w:val="3EC068748BDA44A5AA0A02C95DD0EB8D"/>
            </w:placeholder>
            <w:text w:multiLine="1"/>
          </w:sdtPr>
          <w:sdtContent>
            <w:tc>
              <w:tcPr>
                <w:tcW w:w="7753" w:type="dxa"/>
              </w:tcPr>
              <w:p w14:paraId="622A356A" w14:textId="373325A7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AA2DAC">
                  <w:rPr>
                    <w:rFonts w:cs="Calibri"/>
                  </w:rPr>
                  <w:t>Evaluation of Arithmetic expressions</w:t>
                </w:r>
              </w:p>
            </w:tc>
          </w:sdtContent>
        </w:sdt>
        <w:tc>
          <w:tcPr>
            <w:tcW w:w="1668" w:type="dxa"/>
          </w:tcPr>
          <w:p w14:paraId="015ABE20" w14:textId="797C4624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211F8B20" w14:textId="77777777" w:rsidTr="00034291">
        <w:tc>
          <w:tcPr>
            <w:tcW w:w="752" w:type="dxa"/>
          </w:tcPr>
          <w:p w14:paraId="5B8B73F1" w14:textId="256808AD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-543593527"/>
            <w:placeholder>
              <w:docPart w:val="46968DB1EAB946199616B86E78923552"/>
            </w:placeholder>
            <w:text w:multiLine="1"/>
          </w:sdtPr>
          <w:sdtContent>
            <w:tc>
              <w:tcPr>
                <w:tcW w:w="7753" w:type="dxa"/>
              </w:tcPr>
              <w:p w14:paraId="0FEBD2BC" w14:textId="3E442CED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cs="Calibri"/>
                  </w:rPr>
                  <w:t>Conversion</w:t>
                </w:r>
                <w:r w:rsidRPr="00AA2DAC">
                  <w:rPr>
                    <w:rFonts w:cs="Calibri"/>
                  </w:rPr>
                  <w:t xml:space="preserve"> of Arithmetic expressions</w:t>
                </w:r>
              </w:p>
            </w:tc>
          </w:sdtContent>
        </w:sdt>
        <w:tc>
          <w:tcPr>
            <w:tcW w:w="1668" w:type="dxa"/>
          </w:tcPr>
          <w:p w14:paraId="6584578C" w14:textId="6EFE943E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7E5B7979" w14:textId="77777777" w:rsidTr="00034291">
        <w:tc>
          <w:tcPr>
            <w:tcW w:w="752" w:type="dxa"/>
          </w:tcPr>
          <w:p w14:paraId="5229085D" w14:textId="67E9423F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915514834"/>
            <w:placeholder>
              <w:docPart w:val="3361BFC3D57C4D84A3F64581CE6C5FFC"/>
            </w:placeholder>
            <w:text w:multiLine="1"/>
          </w:sdtPr>
          <w:sdtContent>
            <w:tc>
              <w:tcPr>
                <w:tcW w:w="7753" w:type="dxa"/>
              </w:tcPr>
              <w:p w14:paraId="0B32CB67" w14:textId="448FAB6D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proofErr w:type="spellStart"/>
                <w:proofErr w:type="gramStart"/>
                <w:r>
                  <w:rPr>
                    <w:rStyle w:val="Style2"/>
                  </w:rPr>
                  <w:t>Recursion,Multiple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stacks</w:t>
                </w:r>
              </w:p>
            </w:tc>
          </w:sdtContent>
        </w:sdt>
        <w:tc>
          <w:tcPr>
            <w:tcW w:w="1668" w:type="dxa"/>
          </w:tcPr>
          <w:p w14:paraId="62C36DE3" w14:textId="6C864E70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1F8C94B5" w14:textId="77777777" w:rsidTr="00034291">
        <w:trPr>
          <w:trHeight w:val="349"/>
        </w:trPr>
        <w:tc>
          <w:tcPr>
            <w:tcW w:w="752" w:type="dxa"/>
          </w:tcPr>
          <w:p w14:paraId="16501943" w14:textId="2510612D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327786783"/>
            <w:placeholder>
              <w:docPart w:val="AAE2850A24C041E0BF56498939A558F5"/>
            </w:placeholder>
            <w:text w:multiLine="1"/>
          </w:sdtPr>
          <w:sdtContent>
            <w:tc>
              <w:tcPr>
                <w:tcW w:w="7753" w:type="dxa"/>
              </w:tcPr>
              <w:p w14:paraId="19E5CE06" w14:textId="4088E726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grams on above topics</w:t>
                </w:r>
              </w:p>
            </w:tc>
          </w:sdtContent>
        </w:sdt>
        <w:tc>
          <w:tcPr>
            <w:tcW w:w="1668" w:type="dxa"/>
          </w:tcPr>
          <w:p w14:paraId="253FE6F9" w14:textId="6C4C5779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0CE2DEB6" w14:textId="77777777" w:rsidTr="00034291">
        <w:tc>
          <w:tcPr>
            <w:tcW w:w="752" w:type="dxa"/>
          </w:tcPr>
          <w:p w14:paraId="6F31AAB5" w14:textId="10779A6D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2034570637"/>
            <w:placeholder>
              <w:docPart w:val="DEC38A9768834D4EA6709CEB1B429113"/>
            </w:placeholder>
            <w:text w:multiLine="1"/>
          </w:sdtPr>
          <w:sdtContent>
            <w:tc>
              <w:tcPr>
                <w:tcW w:w="7753" w:type="dxa"/>
              </w:tcPr>
              <w:p w14:paraId="5F6EE27B" w14:textId="4DF83E4E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inear Queues</w:t>
                </w:r>
              </w:p>
            </w:tc>
          </w:sdtContent>
        </w:sdt>
        <w:tc>
          <w:tcPr>
            <w:tcW w:w="1668" w:type="dxa"/>
          </w:tcPr>
          <w:p w14:paraId="00711297" w14:textId="2815F36D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74D4D04C" w14:textId="77777777" w:rsidTr="00353DB9">
        <w:trPr>
          <w:trHeight w:val="304"/>
        </w:trPr>
        <w:tc>
          <w:tcPr>
            <w:tcW w:w="752" w:type="dxa"/>
          </w:tcPr>
          <w:p w14:paraId="768693E7" w14:textId="65778EF8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86067556"/>
            <w:placeholder>
              <w:docPart w:val="E5B5529EFD404FC98A70A41C862103D7"/>
            </w:placeholder>
            <w:text w:multiLine="1"/>
          </w:sdtPr>
          <w:sdtContent>
            <w:tc>
              <w:tcPr>
                <w:tcW w:w="7753" w:type="dxa"/>
              </w:tcPr>
              <w:p w14:paraId="23E4FB92" w14:textId="73AC4935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ircular Queue and applications</w:t>
                </w:r>
              </w:p>
            </w:tc>
          </w:sdtContent>
        </w:sdt>
        <w:tc>
          <w:tcPr>
            <w:tcW w:w="1668" w:type="dxa"/>
          </w:tcPr>
          <w:p w14:paraId="1A7E2818" w14:textId="33583CD8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100828A4" w14:textId="77777777" w:rsidTr="00034291">
        <w:trPr>
          <w:trHeight w:val="381"/>
        </w:trPr>
        <w:tc>
          <w:tcPr>
            <w:tcW w:w="752" w:type="dxa"/>
          </w:tcPr>
          <w:p w14:paraId="2347DA90" w14:textId="4A8AAB99" w:rsidR="00454815" w:rsidRPr="00D15577" w:rsidRDefault="008E1DC4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546793373"/>
            <w:placeholder>
              <w:docPart w:val="5DC09F3D9F7241418B340AF8A05BDB10"/>
            </w:placeholder>
            <w:text w:multiLine="1"/>
          </w:sdtPr>
          <w:sdtContent>
            <w:tc>
              <w:tcPr>
                <w:tcW w:w="7753" w:type="dxa"/>
              </w:tcPr>
              <w:p w14:paraId="16988FF8" w14:textId="4508F307" w:rsidR="00B34465" w:rsidRPr="00D15577" w:rsidRDefault="00353DB9" w:rsidP="00B3446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parse matrix introduction</w:t>
                </w:r>
              </w:p>
            </w:tc>
          </w:sdtContent>
        </w:sdt>
        <w:tc>
          <w:tcPr>
            <w:tcW w:w="1668" w:type="dxa"/>
          </w:tcPr>
          <w:p w14:paraId="7696BE1C" w14:textId="557F9B6B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73F595FB" w14:textId="77777777" w:rsidTr="00034291">
        <w:tc>
          <w:tcPr>
            <w:tcW w:w="752" w:type="dxa"/>
          </w:tcPr>
          <w:p w14:paraId="240BE7C8" w14:textId="171A06D3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17D6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309477410"/>
            <w:placeholder>
              <w:docPart w:val="A98896C79F6F48C8882CF38F68614B7B"/>
            </w:placeholder>
            <w:text w:multiLine="1"/>
          </w:sdtPr>
          <w:sdtContent>
            <w:tc>
              <w:tcPr>
                <w:tcW w:w="7753" w:type="dxa"/>
              </w:tcPr>
              <w:p w14:paraId="77C7B314" w14:textId="52844189" w:rsidR="00D15577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above topics</w:t>
                </w:r>
              </w:p>
            </w:tc>
          </w:sdtContent>
        </w:sdt>
        <w:tc>
          <w:tcPr>
            <w:tcW w:w="1668" w:type="dxa"/>
          </w:tcPr>
          <w:p w14:paraId="125F7AC5" w14:textId="473B02ED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2095F625" w14:textId="77777777" w:rsidTr="00034291">
        <w:tc>
          <w:tcPr>
            <w:tcW w:w="752" w:type="dxa"/>
          </w:tcPr>
          <w:p w14:paraId="2F87A3CA" w14:textId="4360C7EC" w:rsidR="00454815" w:rsidRPr="00D15577" w:rsidRDefault="008E1DC4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933282033"/>
            <w:placeholder>
              <w:docPart w:val="E7DAFFFFD8244F2393BF4A4C8EE2A2C4"/>
            </w:placeholder>
            <w:text w:multiLine="1"/>
          </w:sdtPr>
          <w:sdtContent>
            <w:tc>
              <w:tcPr>
                <w:tcW w:w="7753" w:type="dxa"/>
              </w:tcPr>
              <w:p w14:paraId="01A33B8D" w14:textId="016869A4" w:rsidR="00D15577" w:rsidRPr="00D15577" w:rsidRDefault="00353DB9" w:rsidP="00D155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parse Transpose techniques</w:t>
                </w:r>
              </w:p>
            </w:tc>
          </w:sdtContent>
        </w:sdt>
        <w:tc>
          <w:tcPr>
            <w:tcW w:w="1668" w:type="dxa"/>
          </w:tcPr>
          <w:p w14:paraId="4D57138D" w14:textId="6D35AB0A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1C1008BF" w14:textId="77777777" w:rsidTr="00034291">
        <w:tc>
          <w:tcPr>
            <w:tcW w:w="752" w:type="dxa"/>
          </w:tcPr>
          <w:p w14:paraId="3410AED3" w14:textId="77CC06A8" w:rsidR="00454815" w:rsidRPr="00D15577" w:rsidRDefault="009A447B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59527048"/>
            <w:placeholder>
              <w:docPart w:val="D321F140FD92426FB001116BEC9D2EB4"/>
            </w:placeholder>
            <w:text w:multiLine="1"/>
          </w:sdtPr>
          <w:sdtContent>
            <w:tc>
              <w:tcPr>
                <w:tcW w:w="7753" w:type="dxa"/>
              </w:tcPr>
              <w:p w14:paraId="7F0FB621" w14:textId="21DA2408" w:rsidR="009A447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ointers and dynamic memory allocation</w:t>
                </w:r>
              </w:p>
            </w:tc>
          </w:sdtContent>
        </w:sdt>
        <w:tc>
          <w:tcPr>
            <w:tcW w:w="1668" w:type="dxa"/>
          </w:tcPr>
          <w:p w14:paraId="4307C4A7" w14:textId="107FC3C8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32F640FE" w14:textId="77777777" w:rsidTr="00034291">
        <w:tc>
          <w:tcPr>
            <w:tcW w:w="752" w:type="dxa"/>
          </w:tcPr>
          <w:p w14:paraId="2E2C4534" w14:textId="3F14EC69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6622043"/>
            <w:placeholder>
              <w:docPart w:val="45D3B0128AB842AA8A9E863ADE941A07"/>
            </w:placeholder>
            <w:text w:multiLine="1"/>
          </w:sdtPr>
          <w:sdtContent>
            <w:tc>
              <w:tcPr>
                <w:tcW w:w="7753" w:type="dxa"/>
              </w:tcPr>
              <w:p w14:paraId="7367B01B" w14:textId="3B151942" w:rsidR="009A447B" w:rsidRPr="00D15577" w:rsidRDefault="00B17D69" w:rsidP="00934CC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ingly linked list operations</w:t>
                </w:r>
              </w:p>
            </w:tc>
          </w:sdtContent>
        </w:sdt>
        <w:tc>
          <w:tcPr>
            <w:tcW w:w="1668" w:type="dxa"/>
          </w:tcPr>
          <w:p w14:paraId="725145F8" w14:textId="2D463D0F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7D815E9E" w14:textId="77777777" w:rsidTr="00034291">
        <w:tc>
          <w:tcPr>
            <w:tcW w:w="752" w:type="dxa"/>
          </w:tcPr>
          <w:p w14:paraId="2C281A87" w14:textId="496AF16F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752880035"/>
            <w:placeholder>
              <w:docPart w:val="7627D6E67D714985BE366F9EB3DFB1A9"/>
            </w:placeholder>
            <w:text w:multiLine="1"/>
          </w:sdtPr>
          <w:sdtContent>
            <w:tc>
              <w:tcPr>
                <w:tcW w:w="7753" w:type="dxa"/>
              </w:tcPr>
              <w:p w14:paraId="198E871C" w14:textId="577DC679" w:rsidR="009A447B" w:rsidRPr="00D15577" w:rsidRDefault="00B17D6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above related topics</w:t>
                </w:r>
              </w:p>
            </w:tc>
          </w:sdtContent>
        </w:sdt>
        <w:tc>
          <w:tcPr>
            <w:tcW w:w="1668" w:type="dxa"/>
          </w:tcPr>
          <w:p w14:paraId="77C28BFD" w14:textId="398C6D19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847C75" w:rsidRPr="00D15577" w14:paraId="67BB5C7F" w14:textId="77777777" w:rsidTr="00034291">
        <w:tc>
          <w:tcPr>
            <w:tcW w:w="752" w:type="dxa"/>
          </w:tcPr>
          <w:p w14:paraId="0093CF4B" w14:textId="0D712619" w:rsidR="00847C7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782926299"/>
            <w:placeholder>
              <w:docPart w:val="8DED48E4A67F47028D9B658CF56759B1"/>
            </w:placeholder>
            <w:text w:multiLine="1"/>
          </w:sdtPr>
          <w:sdtContent>
            <w:tc>
              <w:tcPr>
                <w:tcW w:w="7753" w:type="dxa"/>
              </w:tcPr>
              <w:p w14:paraId="41842479" w14:textId="0057FA61" w:rsidR="00847C75" w:rsidRPr="00D15577" w:rsidRDefault="00B17D69" w:rsidP="00D1557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olynomial Representation</w:t>
                </w:r>
              </w:p>
            </w:tc>
          </w:sdtContent>
        </w:sdt>
        <w:tc>
          <w:tcPr>
            <w:tcW w:w="1668" w:type="dxa"/>
          </w:tcPr>
          <w:p w14:paraId="05780097" w14:textId="4F25A039" w:rsidR="00847C75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847C75" w:rsidRPr="00D15577" w14:paraId="4F1E4071" w14:textId="77777777" w:rsidTr="00034291">
        <w:tc>
          <w:tcPr>
            <w:tcW w:w="752" w:type="dxa"/>
          </w:tcPr>
          <w:p w14:paraId="3E48326C" w14:textId="2C5BF800" w:rsidR="00847C7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630854910"/>
            <w:placeholder>
              <w:docPart w:val="AB43CB329DFE4C0CAF42F084C764F59B"/>
            </w:placeholder>
            <w:text w:multiLine="1"/>
          </w:sdtPr>
          <w:sdtContent>
            <w:tc>
              <w:tcPr>
                <w:tcW w:w="7753" w:type="dxa"/>
              </w:tcPr>
              <w:p w14:paraId="72C32908" w14:textId="167C4CE4" w:rsidR="00847C75" w:rsidRPr="00D15577" w:rsidRDefault="00B17D69" w:rsidP="00D1557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olynomial operation using singly linked list</w:t>
                </w:r>
              </w:p>
            </w:tc>
          </w:sdtContent>
        </w:sdt>
        <w:tc>
          <w:tcPr>
            <w:tcW w:w="1668" w:type="dxa"/>
          </w:tcPr>
          <w:p w14:paraId="440A02E7" w14:textId="7C460A44" w:rsidR="00847C75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58122186" w14:textId="77777777" w:rsidTr="00034291">
        <w:tc>
          <w:tcPr>
            <w:tcW w:w="752" w:type="dxa"/>
          </w:tcPr>
          <w:p w14:paraId="6717E163" w14:textId="2503A499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653418328"/>
            <w:placeholder>
              <w:docPart w:val="3791B88EEFD3417DBA33DF38106D9E23"/>
            </w:placeholder>
            <w:text w:multiLine="1"/>
          </w:sdtPr>
          <w:sdtContent>
            <w:tc>
              <w:tcPr>
                <w:tcW w:w="7753" w:type="dxa"/>
              </w:tcPr>
              <w:p w14:paraId="1A2E74E6" w14:textId="74D34B5A" w:rsidR="009A447B" w:rsidRPr="00D15577" w:rsidRDefault="00B17D6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Doubly linked lists </w:t>
                </w:r>
              </w:p>
            </w:tc>
          </w:sdtContent>
        </w:sdt>
        <w:tc>
          <w:tcPr>
            <w:tcW w:w="1668" w:type="dxa"/>
          </w:tcPr>
          <w:p w14:paraId="6402BCCE" w14:textId="78B7136D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238CBD2F" w14:textId="77777777" w:rsidTr="00034291">
        <w:tc>
          <w:tcPr>
            <w:tcW w:w="752" w:type="dxa"/>
          </w:tcPr>
          <w:p w14:paraId="4A9CF7BB" w14:textId="3F798E8B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087757087"/>
            <w:placeholder>
              <w:docPart w:val="8725B0AC8D92445884E73AB627174600"/>
            </w:placeholder>
            <w:text w:multiLine="1"/>
          </w:sdtPr>
          <w:sdtContent>
            <w:tc>
              <w:tcPr>
                <w:tcW w:w="7753" w:type="dxa"/>
              </w:tcPr>
              <w:p w14:paraId="02D8A9EA" w14:textId="74BB704A" w:rsidR="00D4460D" w:rsidRPr="00D15577" w:rsidRDefault="00B17D69" w:rsidP="00934CC2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linked lists</w:t>
                </w:r>
              </w:p>
            </w:tc>
          </w:sdtContent>
        </w:sdt>
        <w:tc>
          <w:tcPr>
            <w:tcW w:w="1668" w:type="dxa"/>
          </w:tcPr>
          <w:p w14:paraId="10BC516F" w14:textId="73C136C7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641B3ECE" w14:textId="77777777" w:rsidTr="00034291">
        <w:trPr>
          <w:trHeight w:val="102"/>
        </w:trPr>
        <w:tc>
          <w:tcPr>
            <w:tcW w:w="752" w:type="dxa"/>
          </w:tcPr>
          <w:p w14:paraId="69426DD7" w14:textId="0F2B877F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275946569"/>
            <w:placeholder>
              <w:docPart w:val="D3E3BBF1BE36416687BC0BDA21A6E4B1"/>
            </w:placeholder>
            <w:text w:multiLine="1"/>
          </w:sdtPr>
          <w:sdtContent>
            <w:tc>
              <w:tcPr>
                <w:tcW w:w="7753" w:type="dxa"/>
              </w:tcPr>
              <w:p w14:paraId="347CD308" w14:textId="3C619094" w:rsidR="009A447B" w:rsidRPr="00D15577" w:rsidRDefault="00B17D69" w:rsidP="00934CC2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Dynamically linked stacks and queues</w:t>
                </w:r>
              </w:p>
            </w:tc>
          </w:sdtContent>
        </w:sdt>
        <w:tc>
          <w:tcPr>
            <w:tcW w:w="1668" w:type="dxa"/>
          </w:tcPr>
          <w:p w14:paraId="4FA0BA63" w14:textId="24EC566D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46F4B488" w14:textId="77777777" w:rsidTr="00034291">
        <w:tc>
          <w:tcPr>
            <w:tcW w:w="752" w:type="dxa"/>
          </w:tcPr>
          <w:p w14:paraId="044552AF" w14:textId="70DD9FDA" w:rsidR="00934CC2" w:rsidRPr="00D15577" w:rsidRDefault="00DC7A75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998958023"/>
            <w:placeholder>
              <w:docPart w:val="AB6F5271E36447A49C4D19CC82EE34DE"/>
            </w:placeholder>
            <w:text w:multiLine="1"/>
          </w:sdtPr>
          <w:sdtContent>
            <w:tc>
              <w:tcPr>
                <w:tcW w:w="7753" w:type="dxa"/>
              </w:tcPr>
              <w:p w14:paraId="7281C1FD" w14:textId="3D2F6AAA" w:rsidR="002C2E63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ircular lists</w:t>
                </w:r>
              </w:p>
            </w:tc>
          </w:sdtContent>
        </w:sdt>
        <w:tc>
          <w:tcPr>
            <w:tcW w:w="1668" w:type="dxa"/>
          </w:tcPr>
          <w:p w14:paraId="39AD431E" w14:textId="237DEBE4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16E2CB97" w14:textId="77777777" w:rsidTr="00034291">
        <w:tc>
          <w:tcPr>
            <w:tcW w:w="752" w:type="dxa"/>
          </w:tcPr>
          <w:p w14:paraId="34BEAF0E" w14:textId="1B6C5F91" w:rsidR="00934CC2" w:rsidRPr="00D15577" w:rsidRDefault="008D3526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596326758"/>
            <w:placeholder>
              <w:docPart w:val="EADC0F7D961E4C8EA1F9750A8F760612"/>
            </w:placeholder>
            <w:text w:multiLine="1"/>
          </w:sdtPr>
          <w:sdtContent>
            <w:tc>
              <w:tcPr>
                <w:tcW w:w="7753" w:type="dxa"/>
              </w:tcPr>
              <w:p w14:paraId="124E8A46" w14:textId="6FBC9D94" w:rsidR="00B85BB7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inked list applications</w:t>
                </w:r>
              </w:p>
            </w:tc>
          </w:sdtContent>
        </w:sdt>
        <w:tc>
          <w:tcPr>
            <w:tcW w:w="1668" w:type="dxa"/>
          </w:tcPr>
          <w:p w14:paraId="47F82CFD" w14:textId="0821BC44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55B5C4F9" w14:textId="77777777" w:rsidTr="00034291">
        <w:tc>
          <w:tcPr>
            <w:tcW w:w="752" w:type="dxa"/>
          </w:tcPr>
          <w:p w14:paraId="15A925FE" w14:textId="458D56C7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7</w:t>
            </w:r>
          </w:p>
        </w:tc>
        <w:sdt>
          <w:sdtPr>
            <w:rPr>
              <w:rStyle w:val="Style2"/>
              <w:b w:val="0"/>
              <w:sz w:val="22"/>
              <w:szCs w:val="22"/>
              <w:u w:val="none"/>
            </w:rPr>
            <w:alias w:val="Course Plan Content"/>
            <w:tag w:val="CPC"/>
            <w:id w:val="-697547826"/>
            <w:placeholder>
              <w:docPart w:val="62757120FD8E4841A19091A374A92BBF"/>
            </w:placeholder>
            <w:text w:multiLine="1"/>
          </w:sdtPr>
          <w:sdtContent>
            <w:tc>
              <w:tcPr>
                <w:tcW w:w="7753" w:type="dxa"/>
              </w:tcPr>
              <w:p w14:paraId="1523355A" w14:textId="197591F3" w:rsidR="00DF2928" w:rsidRPr="00D15577" w:rsidRDefault="00B17D69" w:rsidP="002C2E63">
                <w:pPr>
                  <w:pStyle w:val="Title"/>
                  <w:jc w:val="both"/>
                  <w:rPr>
                    <w:sz w:val="20"/>
                  </w:rPr>
                </w:pPr>
                <w:r w:rsidRPr="00B17D69">
                  <w:rPr>
                    <w:rStyle w:val="Style2"/>
                    <w:b w:val="0"/>
                    <w:sz w:val="22"/>
                    <w:szCs w:val="22"/>
                    <w:u w:val="none"/>
                  </w:rPr>
                  <w:t>Problems on linked lists</w:t>
                </w:r>
              </w:p>
            </w:tc>
          </w:sdtContent>
        </w:sdt>
        <w:tc>
          <w:tcPr>
            <w:tcW w:w="1668" w:type="dxa"/>
          </w:tcPr>
          <w:p w14:paraId="79DE06BF" w14:textId="0979FB9A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40DB3D35" w14:textId="77777777" w:rsidTr="00034291">
        <w:tc>
          <w:tcPr>
            <w:tcW w:w="752" w:type="dxa"/>
          </w:tcPr>
          <w:p w14:paraId="3952717A" w14:textId="31ECE3D9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46886142"/>
            <w:placeholder>
              <w:docPart w:val="45078DE4D48E4DEAAB59E7DC08661277"/>
            </w:placeholder>
            <w:text w:multiLine="1"/>
          </w:sdtPr>
          <w:sdtContent>
            <w:tc>
              <w:tcPr>
                <w:tcW w:w="7753" w:type="dxa"/>
              </w:tcPr>
              <w:p w14:paraId="2AD83A2D" w14:textId="5B10BB1B" w:rsidR="00B85BB7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Review of linked lists</w:t>
                </w:r>
              </w:p>
            </w:tc>
          </w:sdtContent>
        </w:sdt>
        <w:tc>
          <w:tcPr>
            <w:tcW w:w="1668" w:type="dxa"/>
          </w:tcPr>
          <w:p w14:paraId="6368A6FE" w14:textId="57DA07A2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13671D95" w14:textId="77777777" w:rsidTr="00034291">
        <w:tc>
          <w:tcPr>
            <w:tcW w:w="752" w:type="dxa"/>
          </w:tcPr>
          <w:p w14:paraId="35C7F96A" w14:textId="1C467C97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155036892"/>
            <w:placeholder>
              <w:docPart w:val="DBEF5894BF1F4E89BEC636A225586C6F"/>
            </w:placeholder>
            <w:text w:multiLine="1"/>
          </w:sdtPr>
          <w:sdtContent>
            <w:tc>
              <w:tcPr>
                <w:tcW w:w="7753" w:type="dxa"/>
              </w:tcPr>
              <w:p w14:paraId="53B82535" w14:textId="65B20613" w:rsidR="00934CC2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Tree Terminologies</w:t>
                </w:r>
              </w:p>
            </w:tc>
          </w:sdtContent>
        </w:sdt>
        <w:tc>
          <w:tcPr>
            <w:tcW w:w="1668" w:type="dxa"/>
          </w:tcPr>
          <w:p w14:paraId="2163F97E" w14:textId="1112E4FC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934CC2" w:rsidRPr="00D15577" w14:paraId="1C1D4A29" w14:textId="77777777" w:rsidTr="00034291">
        <w:tc>
          <w:tcPr>
            <w:tcW w:w="752" w:type="dxa"/>
          </w:tcPr>
          <w:p w14:paraId="75E6A98E" w14:textId="121E980D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9937815"/>
            <w:placeholder>
              <w:docPart w:val="A8B6212B348149098B636CB6A3AB74B8"/>
            </w:placeholder>
            <w:text w:multiLine="1"/>
          </w:sdtPr>
          <w:sdtContent>
            <w:tc>
              <w:tcPr>
                <w:tcW w:w="7753" w:type="dxa"/>
              </w:tcPr>
              <w:p w14:paraId="2D0390EB" w14:textId="2D317FFD" w:rsidR="00386B97" w:rsidRPr="00D15577" w:rsidRDefault="00B17D69" w:rsidP="00520921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Binary tree</w:t>
                </w:r>
              </w:p>
            </w:tc>
          </w:sdtContent>
        </w:sdt>
        <w:tc>
          <w:tcPr>
            <w:tcW w:w="1668" w:type="dxa"/>
          </w:tcPr>
          <w:p w14:paraId="02AF5A06" w14:textId="609173C4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48C153A8" w14:textId="77777777" w:rsidTr="00034291">
        <w:tc>
          <w:tcPr>
            <w:tcW w:w="752" w:type="dxa"/>
          </w:tcPr>
          <w:p w14:paraId="2AB2C04B" w14:textId="77BF62BC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8</w:t>
            </w:r>
          </w:p>
        </w:tc>
        <w:tc>
          <w:tcPr>
            <w:tcW w:w="7753" w:type="dxa"/>
          </w:tcPr>
          <w:p w14:paraId="2687CCF9" w14:textId="33788ED7" w:rsidR="006D1677" w:rsidRPr="006D1677" w:rsidRDefault="00B17D69" w:rsidP="005209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Course Plan Content"/>
                <w:tag w:val="CPC"/>
                <w:id w:val="-824975900"/>
                <w:placeholder>
                  <w:docPart w:val="276DD2B17F644904B4B205DFF0023DC6"/>
                </w:placeholder>
                <w:text w:multiLine="1"/>
              </w:sdtPr>
              <w:sdtContent>
                <w:r>
                  <w:rPr>
                    <w:rStyle w:val="Style2"/>
                  </w:rPr>
                  <w:t xml:space="preserve">Strictly binary </w:t>
                </w:r>
                <w:proofErr w:type="spellStart"/>
                <w:proofErr w:type="gramStart"/>
                <w:r>
                  <w:rPr>
                    <w:rStyle w:val="Style2"/>
                  </w:rPr>
                  <w:t>tree,complete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binary trees</w:t>
                </w:r>
              </w:sdtContent>
            </w:sdt>
            <w:r>
              <w:rPr>
                <w:rStyle w:val="Style2"/>
              </w:rPr>
              <w:t>, problems</w:t>
            </w:r>
          </w:p>
        </w:tc>
        <w:tc>
          <w:tcPr>
            <w:tcW w:w="1668" w:type="dxa"/>
          </w:tcPr>
          <w:p w14:paraId="208FD3E9" w14:textId="1369FA7E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31B0963D" w14:textId="77777777" w:rsidTr="00034291">
        <w:tc>
          <w:tcPr>
            <w:tcW w:w="752" w:type="dxa"/>
          </w:tcPr>
          <w:p w14:paraId="3BB32ED8" w14:textId="7C5DC61D" w:rsidR="000B66BD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sdt>
          <w:sdtPr>
            <w:rPr>
              <w:rStyle w:val="Style2"/>
              <w:b w:val="0"/>
              <w:sz w:val="22"/>
              <w:szCs w:val="22"/>
              <w:u w:val="none"/>
            </w:rPr>
            <w:alias w:val="Course Plan Content"/>
            <w:tag w:val="CPC"/>
            <w:id w:val="1815610041"/>
            <w:placeholder>
              <w:docPart w:val="970C3A635153410B88CBA7302D6B80F2"/>
            </w:placeholder>
            <w:text w:multiLine="1"/>
          </w:sdtPr>
          <w:sdtContent>
            <w:tc>
              <w:tcPr>
                <w:tcW w:w="7753" w:type="dxa"/>
              </w:tcPr>
              <w:p w14:paraId="6418F400" w14:textId="7D044025" w:rsidR="006D1677" w:rsidRPr="00B17D69" w:rsidRDefault="00B17D69" w:rsidP="000B66BD">
                <w:pPr>
                  <w:pStyle w:val="Title"/>
                  <w:jc w:val="both"/>
                  <w:rPr>
                    <w:b w:val="0"/>
                    <w:sz w:val="20"/>
                    <w:u w:val="none"/>
                  </w:rPr>
                </w:pPr>
                <w:r w:rsidRPr="00B17D69">
                  <w:rPr>
                    <w:rStyle w:val="Style2"/>
                    <w:b w:val="0"/>
                    <w:sz w:val="22"/>
                    <w:szCs w:val="22"/>
                    <w:u w:val="none"/>
                  </w:rPr>
                  <w:t>Memory representation of binary tree</w:t>
                </w:r>
              </w:p>
            </w:tc>
          </w:sdtContent>
        </w:sdt>
        <w:tc>
          <w:tcPr>
            <w:tcW w:w="1668" w:type="dxa"/>
          </w:tcPr>
          <w:p w14:paraId="5E9C6A8D" w14:textId="48299B52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10AF58D9" w14:textId="77777777" w:rsidTr="00034291">
        <w:tc>
          <w:tcPr>
            <w:tcW w:w="752" w:type="dxa"/>
          </w:tcPr>
          <w:p w14:paraId="5E807508" w14:textId="3DCEA573" w:rsidR="000B66BD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815602441"/>
            <w:placeholder>
              <w:docPart w:val="0D5459D476D247369679E40C38FE1269"/>
            </w:placeholder>
            <w:text w:multiLine="1"/>
          </w:sdtPr>
          <w:sdtContent>
            <w:tc>
              <w:tcPr>
                <w:tcW w:w="7753" w:type="dxa"/>
              </w:tcPr>
              <w:p w14:paraId="011689B4" w14:textId="67D41D74" w:rsidR="000B66BD" w:rsidRPr="006D1677" w:rsidRDefault="00B17D69" w:rsidP="00520921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Tree traversals recursive</w:t>
                </w:r>
              </w:p>
            </w:tc>
          </w:sdtContent>
        </w:sdt>
        <w:tc>
          <w:tcPr>
            <w:tcW w:w="1668" w:type="dxa"/>
          </w:tcPr>
          <w:p w14:paraId="10D684BF" w14:textId="73D8F888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73C7F183" w14:textId="77777777" w:rsidTr="00034291">
        <w:tc>
          <w:tcPr>
            <w:tcW w:w="752" w:type="dxa"/>
          </w:tcPr>
          <w:p w14:paraId="0D3073AE" w14:textId="593C0CC3" w:rsidR="000B66BD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5952017"/>
            <w:placeholder>
              <w:docPart w:val="33E73A21CC774AB2A37D641E1DA9D722"/>
            </w:placeholder>
            <w:text w:multiLine="1"/>
          </w:sdtPr>
          <w:sdtContent>
            <w:tc>
              <w:tcPr>
                <w:tcW w:w="7753" w:type="dxa"/>
              </w:tcPr>
              <w:p w14:paraId="16D29FF9" w14:textId="3ABEFA21" w:rsidR="000B66BD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Tree traversals </w:t>
                </w:r>
                <w:proofErr w:type="gramStart"/>
                <w:r>
                  <w:rPr>
                    <w:rStyle w:val="Style2"/>
                  </w:rPr>
                  <w:t>non recursive</w:t>
                </w:r>
                <w:proofErr w:type="gramEnd"/>
              </w:p>
            </w:tc>
          </w:sdtContent>
        </w:sdt>
        <w:tc>
          <w:tcPr>
            <w:tcW w:w="1668" w:type="dxa"/>
          </w:tcPr>
          <w:p w14:paraId="752DA961" w14:textId="15D2B04F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6B3FEFE0" w14:textId="77777777" w:rsidTr="00034291">
        <w:tc>
          <w:tcPr>
            <w:tcW w:w="752" w:type="dxa"/>
          </w:tcPr>
          <w:p w14:paraId="65620156" w14:textId="0DBFC14F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83136188"/>
            <w:placeholder>
              <w:docPart w:val="BA193EA15109487785D7A7B1C19E519F"/>
            </w:placeholder>
            <w:text w:multiLine="1"/>
          </w:sdtPr>
          <w:sdtContent>
            <w:tc>
              <w:tcPr>
                <w:tcW w:w="7753" w:type="dxa"/>
              </w:tcPr>
              <w:p w14:paraId="7BDA3F78" w14:textId="015D0B6E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trees</w:t>
                </w:r>
              </w:p>
            </w:tc>
          </w:sdtContent>
        </w:sdt>
        <w:tc>
          <w:tcPr>
            <w:tcW w:w="1668" w:type="dxa"/>
          </w:tcPr>
          <w:p w14:paraId="7EC1C8C3" w14:textId="21EFB4DC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23DFC2D6" w14:textId="77777777" w:rsidTr="00034291">
        <w:tc>
          <w:tcPr>
            <w:tcW w:w="752" w:type="dxa"/>
          </w:tcPr>
          <w:p w14:paraId="0EE25B24" w14:textId="37A5CB4E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417288597"/>
            <w:placeholder>
              <w:docPart w:val="A15C5FBD98F048A4AAA66893F92EA08A"/>
            </w:placeholder>
            <w:text w:multiLine="1"/>
          </w:sdtPr>
          <w:sdtContent>
            <w:tc>
              <w:tcPr>
                <w:tcW w:w="7753" w:type="dxa"/>
              </w:tcPr>
              <w:p w14:paraId="1CCF23CF" w14:textId="6F53A98B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Expression trees</w:t>
                </w:r>
              </w:p>
            </w:tc>
          </w:sdtContent>
        </w:sdt>
        <w:tc>
          <w:tcPr>
            <w:tcW w:w="1668" w:type="dxa"/>
          </w:tcPr>
          <w:p w14:paraId="519D8AB9" w14:textId="065698E6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76E9BD63" w14:textId="77777777" w:rsidTr="00034291">
        <w:tc>
          <w:tcPr>
            <w:tcW w:w="752" w:type="dxa"/>
          </w:tcPr>
          <w:p w14:paraId="5A42473C" w14:textId="21DEB38B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47DC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78485906"/>
            <w:placeholder>
              <w:docPart w:val="A54009B9A1EB41DB8C9C48C7FDCCB3F0"/>
            </w:placeholder>
            <w:text w:multiLine="1"/>
          </w:sdtPr>
          <w:sdtContent>
            <w:tc>
              <w:tcPr>
                <w:tcW w:w="7753" w:type="dxa"/>
              </w:tcPr>
              <w:p w14:paraId="3BB3AB2E" w14:textId="3F4E2B37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Binary </w:t>
                </w:r>
                <w:proofErr w:type="gramStart"/>
                <w:r>
                  <w:rPr>
                    <w:rStyle w:val="Style2"/>
                  </w:rPr>
                  <w:t xml:space="preserve">Search  </w:t>
                </w:r>
                <w:proofErr w:type="spellStart"/>
                <w:r>
                  <w:rPr>
                    <w:rStyle w:val="Style2"/>
                  </w:rPr>
                  <w:t>trees</w:t>
                </w:r>
                <w:proofErr w:type="gramEnd"/>
                <w:r>
                  <w:rPr>
                    <w:rStyle w:val="Style2"/>
                  </w:rPr>
                  <w:t>,decision</w:t>
                </w:r>
                <w:proofErr w:type="spellEnd"/>
                <w:r>
                  <w:rPr>
                    <w:rStyle w:val="Style2"/>
                  </w:rPr>
                  <w:t xml:space="preserve"> trees</w:t>
                </w:r>
              </w:p>
            </w:tc>
          </w:sdtContent>
        </w:sdt>
        <w:tc>
          <w:tcPr>
            <w:tcW w:w="1668" w:type="dxa"/>
          </w:tcPr>
          <w:p w14:paraId="76BACA24" w14:textId="087E5C50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1801B386" w14:textId="77777777" w:rsidTr="00034291">
        <w:tc>
          <w:tcPr>
            <w:tcW w:w="752" w:type="dxa"/>
          </w:tcPr>
          <w:p w14:paraId="001377FA" w14:textId="0165A15F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047DC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446314215"/>
            <w:placeholder>
              <w:docPart w:val="26AA16734D0E4DF1925BD4DF07A8AB13"/>
            </w:placeholder>
            <w:text w:multiLine="1"/>
          </w:sdtPr>
          <w:sdtContent>
            <w:tc>
              <w:tcPr>
                <w:tcW w:w="7753" w:type="dxa"/>
              </w:tcPr>
              <w:p w14:paraId="05EE72C9" w14:textId="4DF97466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Applications of Binary tree</w:t>
                </w:r>
              </w:p>
            </w:tc>
          </w:sdtContent>
        </w:sdt>
        <w:tc>
          <w:tcPr>
            <w:tcW w:w="1668" w:type="dxa"/>
          </w:tcPr>
          <w:p w14:paraId="27B64F01" w14:textId="085F6CE2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04AA077F" w14:textId="77777777" w:rsidTr="00034291">
        <w:tc>
          <w:tcPr>
            <w:tcW w:w="752" w:type="dxa"/>
          </w:tcPr>
          <w:p w14:paraId="1450DAFF" w14:textId="7A4FD348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531460596"/>
            <w:placeholder>
              <w:docPart w:val="428B709148CD4270A5944F529E0D1CCB"/>
            </w:placeholder>
            <w:text w:multiLine="1"/>
          </w:sdtPr>
          <w:sdtContent>
            <w:tc>
              <w:tcPr>
                <w:tcW w:w="7753" w:type="dxa"/>
              </w:tcPr>
              <w:p w14:paraId="7CEE2EC4" w14:textId="7AE02F24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Problems such as </w:t>
                </w:r>
                <w:proofErr w:type="gramStart"/>
                <w:r>
                  <w:rPr>
                    <w:rStyle w:val="Style2"/>
                  </w:rPr>
                  <w:t>copying ,checking</w:t>
                </w:r>
                <w:proofErr w:type="gramEnd"/>
                <w:r>
                  <w:rPr>
                    <w:rStyle w:val="Style2"/>
                  </w:rPr>
                  <w:t xml:space="preserve"> for binary tree equality </w:t>
                </w:r>
              </w:p>
            </w:tc>
          </w:sdtContent>
        </w:sdt>
        <w:tc>
          <w:tcPr>
            <w:tcW w:w="1668" w:type="dxa"/>
          </w:tcPr>
          <w:p w14:paraId="58851601" w14:textId="2391EA3D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ACC14E8" w14:textId="77777777" w:rsidTr="00034291">
        <w:tc>
          <w:tcPr>
            <w:tcW w:w="752" w:type="dxa"/>
          </w:tcPr>
          <w:p w14:paraId="09EE5288" w14:textId="4D4F099C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325360998"/>
            <w:placeholder>
              <w:docPart w:val="D65E1135209343E69B7FDFFC7E622474"/>
            </w:placeholder>
            <w:text w:multiLine="1"/>
          </w:sdtPr>
          <w:sdtContent>
            <w:tc>
              <w:tcPr>
                <w:tcW w:w="7753" w:type="dxa"/>
              </w:tcPr>
              <w:p w14:paraId="16E0D226" w14:textId="06C82282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Threaded binary </w:t>
                </w:r>
                <w:proofErr w:type="spellStart"/>
                <w:proofErr w:type="gramStart"/>
                <w:r>
                  <w:rPr>
                    <w:rStyle w:val="Style2"/>
                  </w:rPr>
                  <w:t>trees,Heaps</w:t>
                </w:r>
                <w:proofErr w:type="spellEnd"/>
                <w:proofErr w:type="gramEnd"/>
              </w:p>
            </w:tc>
          </w:sdtContent>
        </w:sdt>
        <w:tc>
          <w:tcPr>
            <w:tcW w:w="1668" w:type="dxa"/>
          </w:tcPr>
          <w:p w14:paraId="49EAABC2" w14:textId="0307F2A2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482D20F" w14:textId="77777777" w:rsidTr="00034291">
        <w:tc>
          <w:tcPr>
            <w:tcW w:w="752" w:type="dxa"/>
          </w:tcPr>
          <w:p w14:paraId="124AE38C" w14:textId="07A2FC9B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467901431"/>
            <w:placeholder>
              <w:docPart w:val="7F1D1EB32C3C4651AC793AA2BA618075"/>
            </w:placeholder>
            <w:text w:multiLine="1"/>
          </w:sdtPr>
          <w:sdtContent>
            <w:tc>
              <w:tcPr>
                <w:tcW w:w="7753" w:type="dxa"/>
              </w:tcPr>
              <w:p w14:paraId="5E082E7A" w14:textId="057C8947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Heaps</w:t>
                </w:r>
              </w:p>
            </w:tc>
          </w:sdtContent>
        </w:sdt>
        <w:tc>
          <w:tcPr>
            <w:tcW w:w="1668" w:type="dxa"/>
          </w:tcPr>
          <w:p w14:paraId="7AEBD622" w14:textId="3E7F3E40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11D270B2" w14:textId="77777777" w:rsidTr="00034291">
        <w:tc>
          <w:tcPr>
            <w:tcW w:w="752" w:type="dxa"/>
          </w:tcPr>
          <w:p w14:paraId="69C15F17" w14:textId="3B8E85BE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698700504"/>
            <w:placeholder>
              <w:docPart w:val="B2D49DBD12614CD0A3B28C5AAE8B8632"/>
            </w:placeholder>
            <w:text w:multiLine="1"/>
          </w:sdtPr>
          <w:sdtContent>
            <w:tc>
              <w:tcPr>
                <w:tcW w:w="7753" w:type="dxa"/>
              </w:tcPr>
              <w:p w14:paraId="3A69E6CC" w14:textId="61204C86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Graphs, Depth First Search, Breadth First Search</w:t>
                </w:r>
              </w:p>
            </w:tc>
          </w:sdtContent>
        </w:sdt>
        <w:tc>
          <w:tcPr>
            <w:tcW w:w="1668" w:type="dxa"/>
          </w:tcPr>
          <w:p w14:paraId="0BC7FA1A" w14:textId="438F27D3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80354C8" w14:textId="77777777" w:rsidTr="00034291">
        <w:tc>
          <w:tcPr>
            <w:tcW w:w="752" w:type="dxa"/>
          </w:tcPr>
          <w:p w14:paraId="513A0773" w14:textId="036E518F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4699419"/>
            <w:placeholder>
              <w:docPart w:val="6F1A1896B6FA43DFAF03AC61F8E8DC1F"/>
            </w:placeholder>
            <w:text w:multiLine="1"/>
          </w:sdtPr>
          <w:sdtContent>
            <w:tc>
              <w:tcPr>
                <w:tcW w:w="7753" w:type="dxa"/>
              </w:tcPr>
              <w:p w14:paraId="3A3C95C1" w14:textId="16ED7D0C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-Connected components and spanning trees</w:t>
                </w:r>
              </w:p>
            </w:tc>
          </w:sdtContent>
        </w:sdt>
        <w:tc>
          <w:tcPr>
            <w:tcW w:w="1668" w:type="dxa"/>
          </w:tcPr>
          <w:p w14:paraId="4149D1D3" w14:textId="201E7EAE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C5205B1" w14:textId="77777777" w:rsidTr="00034291">
        <w:tc>
          <w:tcPr>
            <w:tcW w:w="752" w:type="dxa"/>
          </w:tcPr>
          <w:p w14:paraId="62BB9E26" w14:textId="1E26FF30" w:rsidR="00047DCF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1393188"/>
            <w:placeholder>
              <w:docPart w:val="E4A711AB922A44A1BE60516A00D173F4"/>
            </w:placeholder>
            <w:text w:multiLine="1"/>
          </w:sdtPr>
          <w:sdtContent>
            <w:tc>
              <w:tcPr>
                <w:tcW w:w="7753" w:type="dxa"/>
              </w:tcPr>
              <w:p w14:paraId="52AF1469" w14:textId="4169BAED" w:rsidR="00047DCF" w:rsidRPr="00D15577" w:rsidRDefault="0069236E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Quick </w:t>
                </w:r>
                <w:proofErr w:type="spellStart"/>
                <w:proofErr w:type="gramStart"/>
                <w:r>
                  <w:rPr>
                    <w:rStyle w:val="Style2"/>
                  </w:rPr>
                  <w:t>Sort,Merge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sort</w:t>
                </w:r>
              </w:p>
            </w:tc>
          </w:sdtContent>
        </w:sdt>
        <w:tc>
          <w:tcPr>
            <w:tcW w:w="1668" w:type="dxa"/>
          </w:tcPr>
          <w:p w14:paraId="21AEDC9C" w14:textId="050C91D5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047DCF" w:rsidRPr="00D15577" w14:paraId="4101034B" w14:textId="77777777" w:rsidTr="00034291">
        <w:tc>
          <w:tcPr>
            <w:tcW w:w="752" w:type="dxa"/>
          </w:tcPr>
          <w:p w14:paraId="7F941004" w14:textId="296565D0" w:rsidR="00047DCF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94420664"/>
            <w:placeholder>
              <w:docPart w:val="84BFEA24F99C4740B2AD3F85891874A9"/>
            </w:placeholder>
            <w:text w:multiLine="1"/>
          </w:sdtPr>
          <w:sdtContent>
            <w:tc>
              <w:tcPr>
                <w:tcW w:w="7753" w:type="dxa"/>
              </w:tcPr>
              <w:p w14:paraId="6E37738B" w14:textId="29E0F8EA" w:rsidR="00047DCF" w:rsidRPr="00D15577" w:rsidRDefault="0069236E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Heap Sort</w:t>
                </w:r>
              </w:p>
            </w:tc>
          </w:sdtContent>
        </w:sdt>
        <w:tc>
          <w:tcPr>
            <w:tcW w:w="1668" w:type="dxa"/>
          </w:tcPr>
          <w:p w14:paraId="605892B5" w14:textId="17D213E7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047DCF" w:rsidRPr="00D15577" w14:paraId="652BF6F1" w14:textId="77777777" w:rsidTr="00034291">
        <w:tc>
          <w:tcPr>
            <w:tcW w:w="752" w:type="dxa"/>
          </w:tcPr>
          <w:p w14:paraId="7F170850" w14:textId="5497890A" w:rsidR="00047DCF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9240137"/>
            <w:placeholder>
              <w:docPart w:val="4394FA167A52452A8021EEBAED59A33A"/>
            </w:placeholder>
            <w:text w:multiLine="1"/>
          </w:sdtPr>
          <w:sdtContent>
            <w:tc>
              <w:tcPr>
                <w:tcW w:w="7753" w:type="dxa"/>
              </w:tcPr>
              <w:p w14:paraId="31A6DD2C" w14:textId="21377FD0" w:rsidR="00047DCF" w:rsidRPr="00D15577" w:rsidRDefault="0069236E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Radix sort</w:t>
                </w:r>
              </w:p>
            </w:tc>
          </w:sdtContent>
        </w:sdt>
        <w:tc>
          <w:tcPr>
            <w:tcW w:w="1668" w:type="dxa"/>
          </w:tcPr>
          <w:p w14:paraId="697FC16A" w14:textId="510EC5B1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69236E" w:rsidRPr="00D15577" w14:paraId="2825BAC2" w14:textId="77777777" w:rsidTr="00034291">
        <w:tc>
          <w:tcPr>
            <w:tcW w:w="752" w:type="dxa"/>
          </w:tcPr>
          <w:p w14:paraId="5E3D5508" w14:textId="2F89344E" w:rsidR="0069236E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749645950"/>
            <w:placeholder>
              <w:docPart w:val="20C4C24AAB724AA19EA654E4252EA336"/>
            </w:placeholder>
            <w:text w:multiLine="1"/>
          </w:sdtPr>
          <w:sdtContent>
            <w:tc>
              <w:tcPr>
                <w:tcW w:w="7753" w:type="dxa"/>
              </w:tcPr>
              <w:p w14:paraId="71F40678" w14:textId="3BF83A9B" w:rsidR="0069236E" w:rsidRDefault="0069236E" w:rsidP="000B66BD">
                <w:pPr>
                  <w:jc w:val="both"/>
                  <w:rPr>
                    <w:rStyle w:val="Style2"/>
                  </w:rPr>
                </w:pPr>
                <w:r>
                  <w:rPr>
                    <w:rStyle w:val="Style2"/>
                  </w:rPr>
                  <w:t>Review problems</w:t>
                </w:r>
              </w:p>
            </w:tc>
          </w:sdtContent>
        </w:sdt>
        <w:tc>
          <w:tcPr>
            <w:tcW w:w="1668" w:type="dxa"/>
          </w:tcPr>
          <w:p w14:paraId="39A91F62" w14:textId="1A2617E4" w:rsidR="0069236E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, CO4</w:t>
            </w:r>
          </w:p>
        </w:tc>
      </w:tr>
    </w:tbl>
    <w:p w14:paraId="09CED6BB" w14:textId="77777777" w:rsidR="005F5EE7" w:rsidRDefault="005F5EE7" w:rsidP="00CE69AD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738C5C3" w14:textId="1EE68E12" w:rsidR="00DA2E41" w:rsidRDefault="00DA2E41" w:rsidP="00AC6ACC">
      <w:pPr>
        <w:rPr>
          <w:rFonts w:ascii="Times New Roman" w:hAnsi="Times New Roman" w:cs="Times New Roman"/>
          <w:b/>
          <w:sz w:val="28"/>
          <w:szCs w:val="28"/>
        </w:rPr>
      </w:pPr>
      <w:bookmarkStart w:id="1" w:name="_Hlk113368185"/>
    </w:p>
    <w:bookmarkEnd w:id="1"/>
    <w:p w14:paraId="7C8A5C9C" w14:textId="5C06B2F7" w:rsidR="00D2324A" w:rsidRPr="00497BDA" w:rsidRDefault="00432C6D" w:rsidP="001B31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  <w:r w:rsidR="00526F04" w:rsidRPr="00497BDA">
        <w:rPr>
          <w:rFonts w:ascii="Times New Roman" w:hAnsi="Times New Roman" w:cs="Times New Roman"/>
          <w:b/>
          <w:sz w:val="24"/>
          <w:szCs w:val="24"/>
        </w:rPr>
        <w:t>Course Articulation Matrix</w:t>
      </w:r>
    </w:p>
    <w:tbl>
      <w:tblPr>
        <w:tblW w:w="4824" w:type="pct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659"/>
        <w:gridCol w:w="647"/>
        <w:gridCol w:w="648"/>
        <w:gridCol w:w="644"/>
        <w:gridCol w:w="623"/>
        <w:gridCol w:w="668"/>
        <w:gridCol w:w="644"/>
        <w:gridCol w:w="644"/>
        <w:gridCol w:w="644"/>
        <w:gridCol w:w="634"/>
        <w:gridCol w:w="583"/>
        <w:gridCol w:w="567"/>
        <w:gridCol w:w="569"/>
        <w:gridCol w:w="567"/>
        <w:gridCol w:w="567"/>
      </w:tblGrid>
      <w:tr w:rsidR="00AC6ACC" w:rsidRPr="00D6636E" w14:paraId="407F62DC" w14:textId="77777777" w:rsidTr="00AC6ACC">
        <w:trPr>
          <w:trHeight w:val="589"/>
        </w:trPr>
        <w:tc>
          <w:tcPr>
            <w:tcW w:w="387" w:type="pct"/>
            <w:shd w:val="clear" w:color="auto" w:fill="auto"/>
            <w:noWrap/>
            <w:vAlign w:val="center"/>
            <w:hideMark/>
          </w:tcPr>
          <w:p w14:paraId="362DC478" w14:textId="1111F068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86AD81B" w14:textId="45C51E7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327" w:type="pct"/>
            <w:shd w:val="clear" w:color="auto" w:fill="auto"/>
            <w:vAlign w:val="center"/>
            <w:hideMark/>
          </w:tcPr>
          <w:p w14:paraId="65F171CD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1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7AA7B82F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2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0F51E6CD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3</w:t>
            </w:r>
          </w:p>
        </w:tc>
        <w:tc>
          <w:tcPr>
            <w:tcW w:w="319" w:type="pct"/>
            <w:shd w:val="clear" w:color="auto" w:fill="auto"/>
            <w:vAlign w:val="center"/>
            <w:hideMark/>
          </w:tcPr>
          <w:p w14:paraId="54100689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4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05D79B3A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5</w:t>
            </w:r>
          </w:p>
        </w:tc>
        <w:tc>
          <w:tcPr>
            <w:tcW w:w="331" w:type="pct"/>
            <w:vAlign w:val="center"/>
          </w:tcPr>
          <w:p w14:paraId="43C68060" w14:textId="492C7FF5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6</w:t>
            </w:r>
          </w:p>
        </w:tc>
        <w:tc>
          <w:tcPr>
            <w:tcW w:w="319" w:type="pct"/>
            <w:vAlign w:val="center"/>
          </w:tcPr>
          <w:p w14:paraId="0A28CE1C" w14:textId="194DF2E5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7</w:t>
            </w:r>
          </w:p>
        </w:tc>
        <w:tc>
          <w:tcPr>
            <w:tcW w:w="319" w:type="pct"/>
            <w:vAlign w:val="center"/>
          </w:tcPr>
          <w:p w14:paraId="3DD8B09A" w14:textId="60464FB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8</w:t>
            </w:r>
          </w:p>
        </w:tc>
        <w:tc>
          <w:tcPr>
            <w:tcW w:w="319" w:type="pct"/>
            <w:vAlign w:val="center"/>
          </w:tcPr>
          <w:p w14:paraId="38C5564A" w14:textId="64D8E00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314" w:type="pct"/>
            <w:vAlign w:val="center"/>
          </w:tcPr>
          <w:p w14:paraId="3A6350E3" w14:textId="4C89FDC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289" w:type="pct"/>
            <w:vAlign w:val="center"/>
          </w:tcPr>
          <w:p w14:paraId="03CBC4F1" w14:textId="44996A26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166DCC49" w14:textId="664F1B00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 12</w:t>
            </w:r>
          </w:p>
        </w:tc>
        <w:tc>
          <w:tcPr>
            <w:tcW w:w="282" w:type="pct"/>
            <w:shd w:val="clear" w:color="auto" w:fill="auto"/>
            <w:vAlign w:val="center"/>
            <w:hideMark/>
          </w:tcPr>
          <w:p w14:paraId="0D42D833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586CE189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2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641529C5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3</w:t>
            </w:r>
          </w:p>
        </w:tc>
      </w:tr>
      <w:tr w:rsidR="00AC6ACC" w:rsidRPr="00D6636E" w14:paraId="76EFF167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4F0CC7D" w14:textId="48199323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327" w:type="pct"/>
            <w:shd w:val="clear" w:color="auto" w:fill="auto"/>
            <w:noWrap/>
          </w:tcPr>
          <w:p w14:paraId="74E19C91" w14:textId="7DBD45DC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0E40599F" w14:textId="151E9622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55BACE73" w14:textId="51725884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19" w:type="pct"/>
            <w:shd w:val="clear" w:color="auto" w:fill="auto"/>
            <w:noWrap/>
          </w:tcPr>
          <w:p w14:paraId="7A8EF9A0" w14:textId="2ABA9958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09" w:type="pct"/>
            <w:shd w:val="clear" w:color="auto" w:fill="auto"/>
            <w:noWrap/>
          </w:tcPr>
          <w:p w14:paraId="5A0B65E3" w14:textId="3786F25A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44F8CB81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3DE266ED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22D797F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F9B4D5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4679A1E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60F0F5AE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601D0D63" w14:textId="53999331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55978114" w14:textId="7B153939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303FCE9C" w14:textId="565123D7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</w:tcPr>
          <w:p w14:paraId="1AE5F132" w14:textId="7BECCBFD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39BC664E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00FCABB1" w14:textId="48ED41AD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2</w:t>
            </w:r>
          </w:p>
        </w:tc>
        <w:tc>
          <w:tcPr>
            <w:tcW w:w="327" w:type="pct"/>
            <w:shd w:val="clear" w:color="auto" w:fill="auto"/>
            <w:noWrap/>
          </w:tcPr>
          <w:p w14:paraId="785350FB" w14:textId="402EEAC8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2F56A96B" w14:textId="267FF35A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2AAE3308" w14:textId="057BFA11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</w:tcPr>
          <w:p w14:paraId="77E8867B" w14:textId="0D523818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2E7C0EF3" w14:textId="70428F86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042E233C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7F392C83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0147491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16E8FBD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51BD516D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0E83229A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3539B57C" w14:textId="3CFB7C25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01F42DB8" w14:textId="465AAB5C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0F8A8CE4" w14:textId="73880A42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</w:tcPr>
          <w:p w14:paraId="514BBE47" w14:textId="2BC4063C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14086E74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C5AD78B" w14:textId="037B72DB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3</w:t>
            </w:r>
          </w:p>
        </w:tc>
        <w:tc>
          <w:tcPr>
            <w:tcW w:w="327" w:type="pct"/>
            <w:shd w:val="clear" w:color="auto" w:fill="auto"/>
            <w:noWrap/>
          </w:tcPr>
          <w:p w14:paraId="640B9E53" w14:textId="70AE921C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2CC5C426" w14:textId="4F6CACD6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3A02B228" w14:textId="172F77BB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</w:tcPr>
          <w:p w14:paraId="147985E5" w14:textId="131104F9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1512621C" w14:textId="2D88357E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1E99FF4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3A76901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38CBBFB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182892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2D4B2D88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5AFDAF2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282BF20A" w14:textId="0EF8753D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38F13250" w14:textId="1A300125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1824083F" w14:textId="70A59B75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</w:tcPr>
          <w:p w14:paraId="395D22EB" w14:textId="64CE7F6A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17F96CFA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72075DF0" w14:textId="1C8B6D9F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4</w:t>
            </w:r>
          </w:p>
        </w:tc>
        <w:tc>
          <w:tcPr>
            <w:tcW w:w="327" w:type="pct"/>
            <w:shd w:val="clear" w:color="auto" w:fill="auto"/>
            <w:noWrap/>
          </w:tcPr>
          <w:p w14:paraId="1FABBBD2" w14:textId="45C96A3F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1A51360B" w14:textId="2BE04677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3892F3CD" w14:textId="55FC040B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19" w:type="pct"/>
            <w:shd w:val="clear" w:color="auto" w:fill="auto"/>
            <w:noWrap/>
          </w:tcPr>
          <w:p w14:paraId="789FD4F6" w14:textId="4033F868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09" w:type="pct"/>
            <w:shd w:val="clear" w:color="auto" w:fill="auto"/>
            <w:noWrap/>
          </w:tcPr>
          <w:p w14:paraId="26B9EB3D" w14:textId="6646E28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3EC5181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1320237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0EEF921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549A2FF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0480F0B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1368F9D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61B1DF76" w14:textId="24CD8287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7FD69D29" w14:textId="60FAE39E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6758324A" w14:textId="546714A5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bookmarkStart w:id="2" w:name="_GoBack"/>
            <w:bookmarkEnd w:id="2"/>
          </w:p>
        </w:tc>
        <w:tc>
          <w:tcPr>
            <w:tcW w:w="281" w:type="pct"/>
            <w:shd w:val="clear" w:color="auto" w:fill="auto"/>
          </w:tcPr>
          <w:p w14:paraId="3D8E3F96" w14:textId="1FC73286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23E0432A" w14:textId="77777777" w:rsidTr="00AC6ACC">
        <w:trPr>
          <w:trHeight w:val="570"/>
        </w:trPr>
        <w:tc>
          <w:tcPr>
            <w:tcW w:w="387" w:type="pct"/>
            <w:shd w:val="clear" w:color="auto" w:fill="auto"/>
            <w:hideMark/>
          </w:tcPr>
          <w:p w14:paraId="52CC69A8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Articulation Level</w:t>
            </w:r>
          </w:p>
          <w:p w14:paraId="755688A4" w14:textId="2A7E854B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" w:type="pct"/>
            <w:shd w:val="clear" w:color="auto" w:fill="auto"/>
            <w:noWrap/>
          </w:tcPr>
          <w:p w14:paraId="13C4FEEE" w14:textId="5A4F8E12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0774B3FA" w14:textId="26716965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23292430" w14:textId="67E4FC10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</w:tcPr>
          <w:p w14:paraId="7C5DF8E9" w14:textId="56A6F0BD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3C22FAAE" w14:textId="265C2E2F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268309E7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5F8D81B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1957F1FD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5D7EBC47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562243D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248D408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44AD3FE6" w14:textId="5D6E7752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45793FC6" w14:textId="71E47DDF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579068B1" w14:textId="65BDC23B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</w:tcPr>
          <w:p w14:paraId="5A0D3F5E" w14:textId="3BD132C4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</w:tbl>
    <w:p w14:paraId="74C7DC5F" w14:textId="11A4F116" w:rsidR="00011B54" w:rsidRDefault="00011B54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44DB686B" w14:textId="4621BA71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041AEC2" w14:textId="77777777" w:rsidR="002E34BA" w:rsidRPr="00CE69AD" w:rsidRDefault="002E34BA" w:rsidP="002E34BA">
      <w:pPr>
        <w:ind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FACULTY MEMBERS TEACHING THE COURSE (IF MULTIPLE SECTIONS EXIST)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E34BA" w:rsidRPr="00CE69AD" w14:paraId="6CC24A7A" w14:textId="77777777" w:rsidTr="008E5829">
        <w:tc>
          <w:tcPr>
            <w:tcW w:w="2254" w:type="dxa"/>
          </w:tcPr>
          <w:p w14:paraId="62DA12CE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631049DE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02EEAC1C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2254" w:type="dxa"/>
          </w:tcPr>
          <w:p w14:paraId="194D5536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46CAC472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BDF335C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</w:tr>
      <w:tr w:rsidR="002E34BA" w:rsidRPr="00CE69AD" w14:paraId="74A83C43" w14:textId="77777777" w:rsidTr="008E5829">
        <w:tc>
          <w:tcPr>
            <w:tcW w:w="2254" w:type="dxa"/>
          </w:tcPr>
          <w:p w14:paraId="74B02679" w14:textId="68FA4401" w:rsidR="002E34BA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lachandra</w:t>
            </w:r>
          </w:p>
        </w:tc>
        <w:tc>
          <w:tcPr>
            <w:tcW w:w="2254" w:type="dxa"/>
          </w:tcPr>
          <w:p w14:paraId="24C0EF69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8AD67F0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791F07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17960366" w14:textId="77777777" w:rsidTr="008E5829">
        <w:tc>
          <w:tcPr>
            <w:tcW w:w="2254" w:type="dxa"/>
          </w:tcPr>
          <w:p w14:paraId="751CC5AE" w14:textId="57AB4454" w:rsidR="002E34BA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iana Olivia</w:t>
            </w:r>
          </w:p>
        </w:tc>
        <w:tc>
          <w:tcPr>
            <w:tcW w:w="2254" w:type="dxa"/>
          </w:tcPr>
          <w:p w14:paraId="6BD8A16A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0B54D6D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6683A6B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C7450" w:rsidRPr="00CE69AD" w14:paraId="615BA38F" w14:textId="77777777" w:rsidTr="008E5829">
        <w:tc>
          <w:tcPr>
            <w:tcW w:w="2254" w:type="dxa"/>
          </w:tcPr>
          <w:p w14:paraId="26833848" w14:textId="1D450BAA" w:rsidR="00CC7450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een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iya</w:t>
            </w:r>
            <w:proofErr w:type="spellEnd"/>
          </w:p>
        </w:tc>
        <w:tc>
          <w:tcPr>
            <w:tcW w:w="2254" w:type="dxa"/>
          </w:tcPr>
          <w:p w14:paraId="1312E5D2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57075D97" w14:textId="77777777" w:rsidR="00CC7450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509E3B74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2E120E50" w14:textId="77777777" w:rsidTr="00CC7450">
        <w:trPr>
          <w:trHeight w:val="70"/>
        </w:trPr>
        <w:tc>
          <w:tcPr>
            <w:tcW w:w="2254" w:type="dxa"/>
          </w:tcPr>
          <w:p w14:paraId="710D2283" w14:textId="310ECFE9" w:rsidR="002E34BA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kshay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K C</w:t>
            </w:r>
          </w:p>
        </w:tc>
        <w:tc>
          <w:tcPr>
            <w:tcW w:w="2254" w:type="dxa"/>
          </w:tcPr>
          <w:p w14:paraId="1FF20037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21FF04F1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6D458D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C7450" w:rsidRPr="00CE69AD" w14:paraId="0BCDC12C" w14:textId="77777777" w:rsidTr="00CC7450">
        <w:trPr>
          <w:trHeight w:val="70"/>
        </w:trPr>
        <w:tc>
          <w:tcPr>
            <w:tcW w:w="2254" w:type="dxa"/>
          </w:tcPr>
          <w:p w14:paraId="5589EDF2" w14:textId="36E3B4A7" w:rsidR="00CC7450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rs. Veena K M</w:t>
            </w:r>
          </w:p>
        </w:tc>
        <w:tc>
          <w:tcPr>
            <w:tcW w:w="2254" w:type="dxa"/>
          </w:tcPr>
          <w:p w14:paraId="277A46F0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9003FDA" w14:textId="77777777" w:rsidR="00CC7450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399E5FCB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FC180DA" w14:textId="544AAC9F" w:rsidR="002E34BA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0F56ECE0" w14:textId="77777777" w:rsidR="002E34BA" w:rsidRPr="00CE69AD" w:rsidRDefault="002E34BA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: </w:t>
      </w:r>
    </w:p>
    <w:p w14:paraId="14CA0BA5" w14:textId="77777777" w:rsidR="002E34BA" w:rsidRPr="00CE69AD" w:rsidRDefault="002E34BA" w:rsidP="002E34B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62D6A3F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Submitted by: </w:t>
      </w:r>
    </w:p>
    <w:p w14:paraId="3751BA4B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564AD0E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124FDBD0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1CB0795B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the faculty)</w:t>
      </w:r>
    </w:p>
    <w:p w14:paraId="392C53C7" w14:textId="77777777" w:rsidR="002E34BA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 xml:space="preserve">Date: </w:t>
      </w:r>
    </w:p>
    <w:p w14:paraId="7496CA36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pproved by: </w:t>
      </w:r>
    </w:p>
    <w:p w14:paraId="57D88069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7C333A8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6A18302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HOD)</w:t>
      </w:r>
    </w:p>
    <w:p w14:paraId="4FCD3AD5" w14:textId="77777777" w:rsidR="002E34BA" w:rsidRPr="00F457B6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E34BA" w:rsidRPr="00F457B6" w:rsidSect="00226084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D381D" w14:textId="77777777" w:rsidR="001F1D04" w:rsidRDefault="001F1D04" w:rsidP="00EB04E6">
      <w:pPr>
        <w:spacing w:after="0" w:line="240" w:lineRule="auto"/>
      </w:pPr>
      <w:r>
        <w:separator/>
      </w:r>
    </w:p>
  </w:endnote>
  <w:endnote w:type="continuationSeparator" w:id="0">
    <w:p w14:paraId="1A36C157" w14:textId="77777777" w:rsidR="001F1D04" w:rsidRDefault="001F1D04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7275123"/>
      <w:docPartObj>
        <w:docPartGallery w:val="Page Numbers (Bottom of Page)"/>
        <w:docPartUnique/>
      </w:docPartObj>
    </w:sdtPr>
    <w:sdtContent>
      <w:sdt>
        <w:sdtPr>
          <w:id w:val="-1037124990"/>
          <w:docPartObj>
            <w:docPartGallery w:val="Page Numbers (Top of Page)"/>
            <w:docPartUnique/>
          </w:docPartObj>
        </w:sdtPr>
        <w:sdtContent>
          <w:p w14:paraId="198DC976" w14:textId="58DACB5C" w:rsidR="008E5829" w:rsidRPr="00DB557E" w:rsidRDefault="008E5829">
            <w:pPr>
              <w:pStyle w:val="Footer"/>
              <w:jc w:val="right"/>
            </w:pPr>
            <w:r w:rsidRPr="00DB557E">
              <w:t xml:space="preserve">Page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PAGE </w:instrText>
            </w:r>
            <w:r w:rsidRPr="00DB557E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 w:rsidRPr="00DB557E">
              <w:rPr>
                <w:b/>
                <w:bCs/>
              </w:rPr>
              <w:fldChar w:fldCharType="end"/>
            </w:r>
            <w:r w:rsidRPr="00DB557E">
              <w:t xml:space="preserve"> of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NUMPAGES  </w:instrText>
            </w:r>
            <w:r w:rsidRPr="00DB557E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 w:rsidRPr="00DB557E">
              <w:rPr>
                <w:b/>
                <w:bCs/>
              </w:rPr>
              <w:fldChar w:fldCharType="end"/>
            </w:r>
          </w:p>
        </w:sdtContent>
      </w:sdt>
    </w:sdtContent>
  </w:sdt>
  <w:p w14:paraId="3DD626F9" w14:textId="482241EB" w:rsidR="008E5829" w:rsidRDefault="008E5829" w:rsidP="00ED7A67">
    <w:pPr>
      <w:pStyle w:val="Footer"/>
      <w:tabs>
        <w:tab w:val="clear" w:pos="4513"/>
        <w:tab w:val="clear" w:pos="9026"/>
        <w:tab w:val="left" w:pos="3406"/>
      </w:tabs>
    </w:pPr>
    <w:r>
      <w:tab/>
      <w:t>MIT/GEN/F-01/R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DFA21" w14:textId="77777777" w:rsidR="001F1D04" w:rsidRDefault="001F1D04" w:rsidP="00EB04E6">
      <w:pPr>
        <w:spacing w:after="0" w:line="240" w:lineRule="auto"/>
      </w:pPr>
      <w:r>
        <w:separator/>
      </w:r>
    </w:p>
  </w:footnote>
  <w:footnote w:type="continuationSeparator" w:id="0">
    <w:p w14:paraId="65C4722A" w14:textId="77777777" w:rsidR="001F1D04" w:rsidRDefault="001F1D04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F24BD" w14:textId="4BB50E16" w:rsidR="008E5829" w:rsidRDefault="008E5829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F0227"/>
    <w:multiLevelType w:val="hybridMultilevel"/>
    <w:tmpl w:val="C0C010DA"/>
    <w:lvl w:ilvl="0" w:tplc="ECE24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A512AB5"/>
    <w:multiLevelType w:val="hybridMultilevel"/>
    <w:tmpl w:val="5D9CA8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11B54"/>
    <w:rsid w:val="00012FB0"/>
    <w:rsid w:val="00033DA6"/>
    <w:rsid w:val="00034291"/>
    <w:rsid w:val="00047DCF"/>
    <w:rsid w:val="0005584A"/>
    <w:rsid w:val="000760DF"/>
    <w:rsid w:val="000837EF"/>
    <w:rsid w:val="00086DDB"/>
    <w:rsid w:val="0009488C"/>
    <w:rsid w:val="000A0AF7"/>
    <w:rsid w:val="000A555F"/>
    <w:rsid w:val="000B66BD"/>
    <w:rsid w:val="000C2330"/>
    <w:rsid w:val="000C3DA2"/>
    <w:rsid w:val="000D129F"/>
    <w:rsid w:val="000D4ABF"/>
    <w:rsid w:val="000F12E1"/>
    <w:rsid w:val="001047A3"/>
    <w:rsid w:val="00105A21"/>
    <w:rsid w:val="00123746"/>
    <w:rsid w:val="001477D0"/>
    <w:rsid w:val="00147DF0"/>
    <w:rsid w:val="001655D2"/>
    <w:rsid w:val="0016621D"/>
    <w:rsid w:val="001736C0"/>
    <w:rsid w:val="00184E53"/>
    <w:rsid w:val="001B3108"/>
    <w:rsid w:val="001B64EF"/>
    <w:rsid w:val="001C7030"/>
    <w:rsid w:val="001E2F0F"/>
    <w:rsid w:val="001F1D04"/>
    <w:rsid w:val="00203FFF"/>
    <w:rsid w:val="00204AFE"/>
    <w:rsid w:val="0020628C"/>
    <w:rsid w:val="002140D8"/>
    <w:rsid w:val="00215093"/>
    <w:rsid w:val="00226084"/>
    <w:rsid w:val="00227219"/>
    <w:rsid w:val="00235091"/>
    <w:rsid w:val="002423E9"/>
    <w:rsid w:val="002538B2"/>
    <w:rsid w:val="0025538D"/>
    <w:rsid w:val="00256FC8"/>
    <w:rsid w:val="00270B00"/>
    <w:rsid w:val="00275CD8"/>
    <w:rsid w:val="00275EEB"/>
    <w:rsid w:val="00276AE7"/>
    <w:rsid w:val="0028365D"/>
    <w:rsid w:val="00283E9F"/>
    <w:rsid w:val="00296ECF"/>
    <w:rsid w:val="002A20AA"/>
    <w:rsid w:val="002A32DB"/>
    <w:rsid w:val="002A38B4"/>
    <w:rsid w:val="002A65F6"/>
    <w:rsid w:val="002B5469"/>
    <w:rsid w:val="002C25B6"/>
    <w:rsid w:val="002C2E63"/>
    <w:rsid w:val="002C4EAD"/>
    <w:rsid w:val="002D351A"/>
    <w:rsid w:val="002D38D3"/>
    <w:rsid w:val="002E34BA"/>
    <w:rsid w:val="002E6E7A"/>
    <w:rsid w:val="002F2EA9"/>
    <w:rsid w:val="002F7CC6"/>
    <w:rsid w:val="003147BB"/>
    <w:rsid w:val="00353DB9"/>
    <w:rsid w:val="00366D95"/>
    <w:rsid w:val="00367F9D"/>
    <w:rsid w:val="00372A85"/>
    <w:rsid w:val="0038564F"/>
    <w:rsid w:val="00386B97"/>
    <w:rsid w:val="003A10D2"/>
    <w:rsid w:val="003B1C6D"/>
    <w:rsid w:val="003B32F3"/>
    <w:rsid w:val="003D4A61"/>
    <w:rsid w:val="003F667B"/>
    <w:rsid w:val="00400617"/>
    <w:rsid w:val="00413A84"/>
    <w:rsid w:val="00421FB6"/>
    <w:rsid w:val="00432C6D"/>
    <w:rsid w:val="00434C0E"/>
    <w:rsid w:val="00440D37"/>
    <w:rsid w:val="00454815"/>
    <w:rsid w:val="00455A84"/>
    <w:rsid w:val="00497BDA"/>
    <w:rsid w:val="004A3F95"/>
    <w:rsid w:val="004B3FA8"/>
    <w:rsid w:val="004B60C8"/>
    <w:rsid w:val="004B6988"/>
    <w:rsid w:val="004B6DAC"/>
    <w:rsid w:val="004F75D9"/>
    <w:rsid w:val="004F77E4"/>
    <w:rsid w:val="005023F2"/>
    <w:rsid w:val="0050789E"/>
    <w:rsid w:val="00520921"/>
    <w:rsid w:val="005214CA"/>
    <w:rsid w:val="00526F04"/>
    <w:rsid w:val="00530B28"/>
    <w:rsid w:val="00530CC7"/>
    <w:rsid w:val="00537AA9"/>
    <w:rsid w:val="005513BD"/>
    <w:rsid w:val="0056762F"/>
    <w:rsid w:val="00570CBE"/>
    <w:rsid w:val="00571F50"/>
    <w:rsid w:val="005764F9"/>
    <w:rsid w:val="00577811"/>
    <w:rsid w:val="005B45CC"/>
    <w:rsid w:val="005C20C6"/>
    <w:rsid w:val="005C274E"/>
    <w:rsid w:val="005C41A8"/>
    <w:rsid w:val="005E39A7"/>
    <w:rsid w:val="005E5CF5"/>
    <w:rsid w:val="005F5EE7"/>
    <w:rsid w:val="00616BDF"/>
    <w:rsid w:val="00640C0A"/>
    <w:rsid w:val="006536F4"/>
    <w:rsid w:val="00654D86"/>
    <w:rsid w:val="006573AD"/>
    <w:rsid w:val="006612A9"/>
    <w:rsid w:val="00661BEB"/>
    <w:rsid w:val="0066649F"/>
    <w:rsid w:val="00673521"/>
    <w:rsid w:val="00676E6D"/>
    <w:rsid w:val="006816C8"/>
    <w:rsid w:val="0069236E"/>
    <w:rsid w:val="0069381C"/>
    <w:rsid w:val="006B5C77"/>
    <w:rsid w:val="006D1677"/>
    <w:rsid w:val="006D4FD5"/>
    <w:rsid w:val="006D54A3"/>
    <w:rsid w:val="006E2E5F"/>
    <w:rsid w:val="006E762B"/>
    <w:rsid w:val="006F1277"/>
    <w:rsid w:val="00704409"/>
    <w:rsid w:val="00707FCF"/>
    <w:rsid w:val="007166C3"/>
    <w:rsid w:val="00735408"/>
    <w:rsid w:val="0074055C"/>
    <w:rsid w:val="00741E81"/>
    <w:rsid w:val="0076496F"/>
    <w:rsid w:val="00767369"/>
    <w:rsid w:val="00771601"/>
    <w:rsid w:val="00772A87"/>
    <w:rsid w:val="00787860"/>
    <w:rsid w:val="00794903"/>
    <w:rsid w:val="00796504"/>
    <w:rsid w:val="0079724F"/>
    <w:rsid w:val="007C33A3"/>
    <w:rsid w:val="007C515B"/>
    <w:rsid w:val="007C73B3"/>
    <w:rsid w:val="007D4D5E"/>
    <w:rsid w:val="007D66DD"/>
    <w:rsid w:val="007E1BDF"/>
    <w:rsid w:val="007E4DF0"/>
    <w:rsid w:val="007F7E5B"/>
    <w:rsid w:val="00814D0B"/>
    <w:rsid w:val="00816F7E"/>
    <w:rsid w:val="0083675D"/>
    <w:rsid w:val="00837547"/>
    <w:rsid w:val="00840109"/>
    <w:rsid w:val="00842837"/>
    <w:rsid w:val="00847C75"/>
    <w:rsid w:val="00866214"/>
    <w:rsid w:val="00867320"/>
    <w:rsid w:val="008675C1"/>
    <w:rsid w:val="00870A8D"/>
    <w:rsid w:val="00873FF3"/>
    <w:rsid w:val="00882582"/>
    <w:rsid w:val="008857C4"/>
    <w:rsid w:val="0089469F"/>
    <w:rsid w:val="008A2296"/>
    <w:rsid w:val="008C2FDB"/>
    <w:rsid w:val="008D29D8"/>
    <w:rsid w:val="008D3526"/>
    <w:rsid w:val="008E0BF4"/>
    <w:rsid w:val="008E1DC4"/>
    <w:rsid w:val="008E5829"/>
    <w:rsid w:val="00902C6D"/>
    <w:rsid w:val="009033A0"/>
    <w:rsid w:val="00925280"/>
    <w:rsid w:val="00931C45"/>
    <w:rsid w:val="00932566"/>
    <w:rsid w:val="00934CC2"/>
    <w:rsid w:val="00947982"/>
    <w:rsid w:val="00983CE3"/>
    <w:rsid w:val="009A447B"/>
    <w:rsid w:val="009A7B6C"/>
    <w:rsid w:val="009B462F"/>
    <w:rsid w:val="009B4C92"/>
    <w:rsid w:val="009B68CA"/>
    <w:rsid w:val="009C137C"/>
    <w:rsid w:val="009C35B3"/>
    <w:rsid w:val="009C41AC"/>
    <w:rsid w:val="009D490D"/>
    <w:rsid w:val="009E300D"/>
    <w:rsid w:val="009E7997"/>
    <w:rsid w:val="009F4524"/>
    <w:rsid w:val="00A01C2D"/>
    <w:rsid w:val="00A678CC"/>
    <w:rsid w:val="00A87829"/>
    <w:rsid w:val="00AB6587"/>
    <w:rsid w:val="00AB67EA"/>
    <w:rsid w:val="00AB6A23"/>
    <w:rsid w:val="00AB6D6E"/>
    <w:rsid w:val="00AC6ACC"/>
    <w:rsid w:val="00AD0837"/>
    <w:rsid w:val="00AD1F16"/>
    <w:rsid w:val="00AE40D7"/>
    <w:rsid w:val="00AF6EA2"/>
    <w:rsid w:val="00B0170D"/>
    <w:rsid w:val="00B0772E"/>
    <w:rsid w:val="00B17D69"/>
    <w:rsid w:val="00B25E5F"/>
    <w:rsid w:val="00B27909"/>
    <w:rsid w:val="00B32842"/>
    <w:rsid w:val="00B34465"/>
    <w:rsid w:val="00B43CD3"/>
    <w:rsid w:val="00B46793"/>
    <w:rsid w:val="00B5656E"/>
    <w:rsid w:val="00B575A9"/>
    <w:rsid w:val="00B6361F"/>
    <w:rsid w:val="00B85BB7"/>
    <w:rsid w:val="00B92725"/>
    <w:rsid w:val="00B94A21"/>
    <w:rsid w:val="00B96860"/>
    <w:rsid w:val="00BA196E"/>
    <w:rsid w:val="00BA50F2"/>
    <w:rsid w:val="00BE7462"/>
    <w:rsid w:val="00C125D3"/>
    <w:rsid w:val="00C16AE9"/>
    <w:rsid w:val="00C228E2"/>
    <w:rsid w:val="00C250D9"/>
    <w:rsid w:val="00C27D36"/>
    <w:rsid w:val="00C46BC3"/>
    <w:rsid w:val="00C47A30"/>
    <w:rsid w:val="00C509D0"/>
    <w:rsid w:val="00C572D5"/>
    <w:rsid w:val="00C6439B"/>
    <w:rsid w:val="00C71258"/>
    <w:rsid w:val="00C74F94"/>
    <w:rsid w:val="00C828D9"/>
    <w:rsid w:val="00C95528"/>
    <w:rsid w:val="00CC1737"/>
    <w:rsid w:val="00CC2BE9"/>
    <w:rsid w:val="00CC7450"/>
    <w:rsid w:val="00CD4347"/>
    <w:rsid w:val="00CE04C2"/>
    <w:rsid w:val="00CE69AD"/>
    <w:rsid w:val="00CF054F"/>
    <w:rsid w:val="00D008C3"/>
    <w:rsid w:val="00D041CD"/>
    <w:rsid w:val="00D12A20"/>
    <w:rsid w:val="00D14738"/>
    <w:rsid w:val="00D15577"/>
    <w:rsid w:val="00D2324A"/>
    <w:rsid w:val="00D256BC"/>
    <w:rsid w:val="00D30845"/>
    <w:rsid w:val="00D40E00"/>
    <w:rsid w:val="00D41868"/>
    <w:rsid w:val="00D4460D"/>
    <w:rsid w:val="00D4675D"/>
    <w:rsid w:val="00D5020D"/>
    <w:rsid w:val="00D6636E"/>
    <w:rsid w:val="00D8433E"/>
    <w:rsid w:val="00D8595D"/>
    <w:rsid w:val="00D85991"/>
    <w:rsid w:val="00D95B1F"/>
    <w:rsid w:val="00DA2E41"/>
    <w:rsid w:val="00DA2FF9"/>
    <w:rsid w:val="00DB557E"/>
    <w:rsid w:val="00DC7A75"/>
    <w:rsid w:val="00DE6FB0"/>
    <w:rsid w:val="00DF2928"/>
    <w:rsid w:val="00DF3989"/>
    <w:rsid w:val="00E02FCC"/>
    <w:rsid w:val="00E168A5"/>
    <w:rsid w:val="00E27A99"/>
    <w:rsid w:val="00E325E8"/>
    <w:rsid w:val="00E44565"/>
    <w:rsid w:val="00E570AE"/>
    <w:rsid w:val="00E574C3"/>
    <w:rsid w:val="00E7065A"/>
    <w:rsid w:val="00E743B1"/>
    <w:rsid w:val="00E76CE3"/>
    <w:rsid w:val="00E805D6"/>
    <w:rsid w:val="00E84263"/>
    <w:rsid w:val="00E851D2"/>
    <w:rsid w:val="00EB04E6"/>
    <w:rsid w:val="00EB0C4C"/>
    <w:rsid w:val="00EB665A"/>
    <w:rsid w:val="00ED7A67"/>
    <w:rsid w:val="00EE09CE"/>
    <w:rsid w:val="00EE15BE"/>
    <w:rsid w:val="00EF30B5"/>
    <w:rsid w:val="00EF47ED"/>
    <w:rsid w:val="00EF78FF"/>
    <w:rsid w:val="00F04A0A"/>
    <w:rsid w:val="00F11222"/>
    <w:rsid w:val="00F14250"/>
    <w:rsid w:val="00F307FA"/>
    <w:rsid w:val="00F41AB5"/>
    <w:rsid w:val="00F457B6"/>
    <w:rsid w:val="00F46810"/>
    <w:rsid w:val="00F70FAC"/>
    <w:rsid w:val="00F76FC0"/>
    <w:rsid w:val="00FA5FC9"/>
    <w:rsid w:val="00FB28D0"/>
    <w:rsid w:val="00FB4250"/>
    <w:rsid w:val="00FC65E1"/>
    <w:rsid w:val="00FC6CF2"/>
    <w:rsid w:val="00FD7051"/>
    <w:rsid w:val="00FE7B6D"/>
    <w:rsid w:val="00FE7C4C"/>
    <w:rsid w:val="00FF4063"/>
    <w:rsid w:val="00FF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69AD"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Title">
    <w:name w:val="Title"/>
    <w:basedOn w:val="Normal"/>
    <w:link w:val="TitleChar"/>
    <w:qFormat/>
    <w:rsid w:val="000B66BD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0B66BD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771601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A7781042C254E8DB54884F3737C4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82782-3E94-41E3-A4F8-7AA1B822D183}"/>
      </w:docPartPr>
      <w:docPartBody>
        <w:p w:rsidR="00034DE0" w:rsidRDefault="009C07FF" w:rsidP="009C07FF">
          <w:pPr>
            <w:pStyle w:val="DA7781042C254E8DB54884F3737C480F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EC64015CB3450B84505CBC74CA2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21D69-3C5F-4043-B6DF-86FE2F856FF6}"/>
      </w:docPartPr>
      <w:docPartBody>
        <w:p w:rsidR="00034DE0" w:rsidRDefault="009C07FF" w:rsidP="009C07FF">
          <w:pPr>
            <w:pStyle w:val="1EEC64015CB3450B84505CBC74CA22F6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0C88A3954F4732BB22FEB4E8951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39890-C390-4A31-86EE-F0DFEE8DE3FE}"/>
      </w:docPartPr>
      <w:docPartBody>
        <w:p w:rsidR="00034DE0" w:rsidRDefault="009C07FF" w:rsidP="009C07FF">
          <w:pPr>
            <w:pStyle w:val="490C88A3954F4732BB22FEB4E89518D0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58078F13174E5AB8259691B84A5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BEE11-335D-4B51-A2CF-D624FA0C2B2C}"/>
      </w:docPartPr>
      <w:docPartBody>
        <w:p w:rsidR="00034DE0" w:rsidRDefault="009C07FF" w:rsidP="009C07FF">
          <w:pPr>
            <w:pStyle w:val="6B58078F13174E5AB8259691B84A51A4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404D46EA624E9CB654233F143C2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49EBD-C09D-4C91-A1C9-2BC74ED4B437}"/>
      </w:docPartPr>
      <w:docPartBody>
        <w:p w:rsidR="00B235FC" w:rsidRDefault="00034DE0" w:rsidP="00034DE0">
          <w:pPr>
            <w:pStyle w:val="1B404D46EA624E9CB654233F143C2A89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C907E6D4BA4160B259B9C799454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EF9A5-58CB-4BE0-BE95-47A426CA128F}"/>
      </w:docPartPr>
      <w:docPartBody>
        <w:p w:rsidR="00B235FC" w:rsidRDefault="00034DE0" w:rsidP="00034DE0">
          <w:pPr>
            <w:pStyle w:val="71C907E6D4BA4160B259B9C799454A84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FE205A24945EC8BE91142C30D3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40E5F-3CFC-4F6F-BC69-D980AE494358}"/>
      </w:docPartPr>
      <w:docPartBody>
        <w:p w:rsidR="00B235FC" w:rsidRDefault="00034DE0" w:rsidP="00034DE0">
          <w:pPr>
            <w:pStyle w:val="397FE205A24945EC8BE91142C30D30ED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B98B233E0347828ADCF552DBC1F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3B67A-BC4E-478E-9CEA-77BF0301139C}"/>
      </w:docPartPr>
      <w:docPartBody>
        <w:p w:rsidR="00B235FC" w:rsidRDefault="00034DE0" w:rsidP="00034DE0">
          <w:pPr>
            <w:pStyle w:val="A8B98B233E0347828ADCF552DBC1FE58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177A7A376E4D789171E240A4A0C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3CDA2-AE76-40F8-B5DB-46B88A720D51}"/>
      </w:docPartPr>
      <w:docPartBody>
        <w:p w:rsidR="00B235FC" w:rsidRDefault="00B235FC" w:rsidP="00B235FC">
          <w:pPr>
            <w:pStyle w:val="A9177A7A376E4D789171E240A4A0C50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61B5289B9046479D02ED778D2B6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FCA2D-D388-4FB0-B1A2-F270FA2AFC4B}"/>
      </w:docPartPr>
      <w:docPartBody>
        <w:p w:rsidR="00B235FC" w:rsidRDefault="00B235FC" w:rsidP="00B235FC">
          <w:pPr>
            <w:pStyle w:val="FA61B5289B9046479D02ED778D2B61F8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0E6611085C4A5FBFFC960611821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F8A6D-51DE-476C-B37B-547018075237}"/>
      </w:docPartPr>
      <w:docPartBody>
        <w:p w:rsidR="00B235FC" w:rsidRDefault="00B235FC" w:rsidP="00B235FC">
          <w:pPr>
            <w:pStyle w:val="0D0E6611085C4A5FBFFC9606118216D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E041E88457405E8ADEFF3ABE982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9F400-E799-4329-AF7C-F840CEA77852}"/>
      </w:docPartPr>
      <w:docPartBody>
        <w:p w:rsidR="00B235FC" w:rsidRDefault="00B235FC" w:rsidP="00B235FC">
          <w:pPr>
            <w:pStyle w:val="AAE041E88457405E8ADEFF3ABE982B15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4EB2D32C7F445A9DD7CBA8E6878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8DC08-1B0D-4029-BC45-17AC9EFDDC38}"/>
      </w:docPartPr>
      <w:docPartBody>
        <w:p w:rsidR="00B235FC" w:rsidRDefault="00B235FC" w:rsidP="00B235FC">
          <w:pPr>
            <w:pStyle w:val="514EB2D32C7F445A9DD7CBA8E68788A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C25BCED4B49E99AA115A2E10D5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AB98-8518-47F2-813F-793D2F6DDA3E}"/>
      </w:docPartPr>
      <w:docPartBody>
        <w:p w:rsidR="00B235FC" w:rsidRDefault="00B235FC" w:rsidP="00B235FC">
          <w:pPr>
            <w:pStyle w:val="67DC25BCED4B49E99AA115A2E10D523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AFF26AAA1E46A49FB57F0FCA9E1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7D59-C0CC-448C-BFAA-726F2B100C6B}"/>
      </w:docPartPr>
      <w:docPartBody>
        <w:p w:rsidR="00B235FC" w:rsidRDefault="00B235FC" w:rsidP="00B235FC">
          <w:pPr>
            <w:pStyle w:val="14AFF26AAA1E46A49FB57F0FCA9E13DA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11975520840DAB1DAB938E0BF6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F0188-B1B9-4AFF-80E8-6E337D8853F1}"/>
      </w:docPartPr>
      <w:docPartBody>
        <w:p w:rsidR="00B235FC" w:rsidRDefault="00B235FC" w:rsidP="00B235FC">
          <w:pPr>
            <w:pStyle w:val="31E11975520840DAB1DAB938E0BF63FC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C068748BDA44A5AA0A02C95DD0E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AB9AD-9F18-4802-AB99-87050E8F444B}"/>
      </w:docPartPr>
      <w:docPartBody>
        <w:p w:rsidR="00B235FC" w:rsidRDefault="00B235FC" w:rsidP="00B235FC">
          <w:pPr>
            <w:pStyle w:val="3EC068748BDA44A5AA0A02C95DD0EB8D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968DB1EAB946199616B86E78923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A1468-5771-49C2-9AA6-36DE563E5976}"/>
      </w:docPartPr>
      <w:docPartBody>
        <w:p w:rsidR="00B235FC" w:rsidRDefault="00B235FC" w:rsidP="00B235FC">
          <w:pPr>
            <w:pStyle w:val="46968DB1EAB946199616B86E7892355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61BFC3D57C4D84A3F64581CE6C5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CAB86-FDEE-463A-A014-DF16B5DA9B25}"/>
      </w:docPartPr>
      <w:docPartBody>
        <w:p w:rsidR="00B235FC" w:rsidRDefault="00B235FC" w:rsidP="00B235FC">
          <w:pPr>
            <w:pStyle w:val="3361BFC3D57C4D84A3F64581CE6C5FFC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E2850A24C041E0BF56498939A55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FCE8C-D28B-4D39-B2BD-D5AC1C564BAA}"/>
      </w:docPartPr>
      <w:docPartBody>
        <w:p w:rsidR="00B235FC" w:rsidRDefault="00B235FC" w:rsidP="00B235FC">
          <w:pPr>
            <w:pStyle w:val="AAE2850A24C041E0BF56498939A558F5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C38A9768834D4EA6709CEB1B429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AB314-3660-48C0-8417-191AEC8940E3}"/>
      </w:docPartPr>
      <w:docPartBody>
        <w:p w:rsidR="00B235FC" w:rsidRDefault="00B235FC" w:rsidP="00B235FC">
          <w:pPr>
            <w:pStyle w:val="DEC38A9768834D4EA6709CEB1B42911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B5529EFD404FC98A70A41C86210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48B48-B54A-4EC5-907A-B02A4E9CFD71}"/>
      </w:docPartPr>
      <w:docPartBody>
        <w:p w:rsidR="00B235FC" w:rsidRDefault="00B235FC" w:rsidP="00B235FC">
          <w:pPr>
            <w:pStyle w:val="E5B5529EFD404FC98A70A41C862103D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09F3D9F7241418B340AF8A05BD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D01AE-7C10-416C-8D9B-0720D8A64D9C}"/>
      </w:docPartPr>
      <w:docPartBody>
        <w:p w:rsidR="00B235FC" w:rsidRDefault="00B235FC" w:rsidP="00B235FC">
          <w:pPr>
            <w:pStyle w:val="5DC09F3D9F7241418B340AF8A05BDB1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8896C79F6F48C8882CF38F68614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4B77-8737-4B42-855A-192CA6BD68EF}"/>
      </w:docPartPr>
      <w:docPartBody>
        <w:p w:rsidR="00B235FC" w:rsidRDefault="00B235FC" w:rsidP="00B235FC">
          <w:pPr>
            <w:pStyle w:val="A98896C79F6F48C8882CF38F68614B7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DAFFFFD8244F2393BF4A4C8EE2A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55C08-6482-41DE-A578-BE9AC32DB740}"/>
      </w:docPartPr>
      <w:docPartBody>
        <w:p w:rsidR="00B235FC" w:rsidRDefault="00B235FC" w:rsidP="00B235FC">
          <w:pPr>
            <w:pStyle w:val="E7DAFFFFD8244F2393BF4A4C8EE2A2C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21F140FD92426FB001116BEC9D2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3BF36-DC14-4E35-9B93-4A5AA574ED82}"/>
      </w:docPartPr>
      <w:docPartBody>
        <w:p w:rsidR="00B235FC" w:rsidRDefault="00B235FC" w:rsidP="00B235FC">
          <w:pPr>
            <w:pStyle w:val="D321F140FD92426FB001116BEC9D2EB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D3B0128AB842AA8A9E863ADE941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86D41-6A91-4A3E-B347-14AC2CF99E96}"/>
      </w:docPartPr>
      <w:docPartBody>
        <w:p w:rsidR="00B235FC" w:rsidRDefault="00B235FC" w:rsidP="00B235FC">
          <w:pPr>
            <w:pStyle w:val="45D3B0128AB842AA8A9E863ADE941A0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27D6E67D714985BE366F9EB3DFB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F513D-4EAF-4010-9FB1-0F6A0601954C}"/>
      </w:docPartPr>
      <w:docPartBody>
        <w:p w:rsidR="00B235FC" w:rsidRDefault="00B235FC" w:rsidP="00B235FC">
          <w:pPr>
            <w:pStyle w:val="7627D6E67D714985BE366F9EB3DFB1A9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ED48E4A67F47028D9B658CF5675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3F90C-3ECA-4C27-8E9E-4D3FA9274CC0}"/>
      </w:docPartPr>
      <w:docPartBody>
        <w:p w:rsidR="00B235FC" w:rsidRDefault="00B235FC" w:rsidP="00B235FC">
          <w:pPr>
            <w:pStyle w:val="8DED48E4A67F47028D9B658CF56759B1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43CB329DFE4C0CAF42F084C764F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7A12D-3995-4433-B951-B875608D73F9}"/>
      </w:docPartPr>
      <w:docPartBody>
        <w:p w:rsidR="00B235FC" w:rsidRDefault="00B235FC" w:rsidP="00B235FC">
          <w:pPr>
            <w:pStyle w:val="AB43CB329DFE4C0CAF42F084C764F59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91B88EEFD3417DBA33DF38106D9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F0F90-FA17-47B4-BE59-1CE4BE105E34}"/>
      </w:docPartPr>
      <w:docPartBody>
        <w:p w:rsidR="00B235FC" w:rsidRDefault="00B235FC" w:rsidP="00B235FC">
          <w:pPr>
            <w:pStyle w:val="3791B88EEFD3417DBA33DF38106D9E2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25B0AC8D92445884E73AB627174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5CEF0-3237-4E61-AD9C-D802DAC0CEE7}"/>
      </w:docPartPr>
      <w:docPartBody>
        <w:p w:rsidR="00B235FC" w:rsidRDefault="00B235FC" w:rsidP="00B235FC">
          <w:pPr>
            <w:pStyle w:val="8725B0AC8D92445884E73AB62717460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3BBF1BE36416687BC0BDA21A6E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A5E70-B153-40BD-BCF8-5D542AD03B64}"/>
      </w:docPartPr>
      <w:docPartBody>
        <w:p w:rsidR="00B235FC" w:rsidRDefault="00B235FC" w:rsidP="00B235FC">
          <w:pPr>
            <w:pStyle w:val="D3E3BBF1BE36416687BC0BDA21A6E4B1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6F5271E36447A49C4D19CC82EE3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0160D-0C42-4A4D-B4E1-C3E43D344855}"/>
      </w:docPartPr>
      <w:docPartBody>
        <w:p w:rsidR="00B235FC" w:rsidRDefault="00B235FC" w:rsidP="00B235FC">
          <w:pPr>
            <w:pStyle w:val="AB6F5271E36447A49C4D19CC82EE34DE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C0F7D961E4C8EA1F9750A8F760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B490-C352-473D-999C-ED06617F5728}"/>
      </w:docPartPr>
      <w:docPartBody>
        <w:p w:rsidR="00B235FC" w:rsidRDefault="00B235FC" w:rsidP="00B235FC">
          <w:pPr>
            <w:pStyle w:val="EADC0F7D961E4C8EA1F9750A8F76061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757120FD8E4841A19091A374A92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EC1F1-0885-4ECF-A116-C6416A8681C9}"/>
      </w:docPartPr>
      <w:docPartBody>
        <w:p w:rsidR="00B235FC" w:rsidRDefault="00B235FC" w:rsidP="00B235FC">
          <w:pPr>
            <w:pStyle w:val="62757120FD8E4841A19091A374A92BB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078DE4D48E4DEAAB59E7DC08661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5BDDA-5F92-456B-B99F-5708B18AC8D4}"/>
      </w:docPartPr>
      <w:docPartBody>
        <w:p w:rsidR="00B235FC" w:rsidRDefault="00B235FC" w:rsidP="00B235FC">
          <w:pPr>
            <w:pStyle w:val="45078DE4D48E4DEAAB59E7DC0866127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F5894BF1F4E89BEC636A225586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45370-74A9-4107-AADD-7701185FC6FA}"/>
      </w:docPartPr>
      <w:docPartBody>
        <w:p w:rsidR="00B235FC" w:rsidRDefault="00B235FC" w:rsidP="00B235FC">
          <w:pPr>
            <w:pStyle w:val="DBEF5894BF1F4E89BEC636A225586C6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B6212B348149098B636CB6A3AB7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09C7A-F27D-42CD-91B8-841213CA85BB}"/>
      </w:docPartPr>
      <w:docPartBody>
        <w:p w:rsidR="00B235FC" w:rsidRDefault="00B235FC" w:rsidP="00B235FC">
          <w:pPr>
            <w:pStyle w:val="A8B6212B348149098B636CB6A3AB74B8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6DD2B17F644904B4B205DFF0023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121D4-3743-4D79-B9BE-8841356D4382}"/>
      </w:docPartPr>
      <w:docPartBody>
        <w:p w:rsidR="00B235FC" w:rsidRDefault="00B235FC" w:rsidP="00B235FC">
          <w:pPr>
            <w:pStyle w:val="276DD2B17F644904B4B205DFF0023DC6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0C3A635153410B88CBA7302D6B8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66488-43D2-4C0A-A06C-B56D748B4C2A}"/>
      </w:docPartPr>
      <w:docPartBody>
        <w:p w:rsidR="00B235FC" w:rsidRDefault="00B235FC" w:rsidP="00B235FC">
          <w:pPr>
            <w:pStyle w:val="970C3A635153410B88CBA7302D6B80F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5459D476D247369679E40C38FE1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40BA-0AC7-457A-97FA-E1E7CC311F08}"/>
      </w:docPartPr>
      <w:docPartBody>
        <w:p w:rsidR="00B235FC" w:rsidRDefault="00B235FC" w:rsidP="00B235FC">
          <w:pPr>
            <w:pStyle w:val="0D5459D476D247369679E40C38FE1269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E73A21CC774AB2A37D641E1DA9D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44A55-31D6-4F43-A9FB-C7D7CF28DCCC}"/>
      </w:docPartPr>
      <w:docPartBody>
        <w:p w:rsidR="00B235FC" w:rsidRDefault="00B235FC" w:rsidP="00B235FC">
          <w:pPr>
            <w:pStyle w:val="33E73A21CC774AB2A37D641E1DA9D7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193EA15109487785D7A7B1C19E5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45F95-0F4C-438A-A05A-91305A29B394}"/>
      </w:docPartPr>
      <w:docPartBody>
        <w:p w:rsidR="00B235FC" w:rsidRDefault="00B235FC" w:rsidP="00B235FC">
          <w:pPr>
            <w:pStyle w:val="BA193EA15109487785D7A7B1C19E519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5C5FBD98F048A4AAA66893F92EA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FA589-0BFE-4BB8-8567-5FC4C82B1D71}"/>
      </w:docPartPr>
      <w:docPartBody>
        <w:p w:rsidR="00B235FC" w:rsidRDefault="00B235FC" w:rsidP="00B235FC">
          <w:pPr>
            <w:pStyle w:val="A15C5FBD98F048A4AAA66893F92EA08A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4009B9A1EB41DB8C9C48C7FDCCB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CBBA0-7B90-4093-840B-C7608BB234BC}"/>
      </w:docPartPr>
      <w:docPartBody>
        <w:p w:rsidR="00B235FC" w:rsidRDefault="00B235FC" w:rsidP="00B235FC">
          <w:pPr>
            <w:pStyle w:val="A54009B9A1EB41DB8C9C48C7FDCCB3F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AA16734D0E4DF1925BD4DF07A8A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3B156-F1CE-472C-BB61-A3ED037597ED}"/>
      </w:docPartPr>
      <w:docPartBody>
        <w:p w:rsidR="00B235FC" w:rsidRDefault="00B235FC" w:rsidP="00B235FC">
          <w:pPr>
            <w:pStyle w:val="26AA16734D0E4DF1925BD4DF07A8AB1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8B709148CD4270A5944F529E0D1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78F0-4D4E-4ED3-8292-3AE54C3217CF}"/>
      </w:docPartPr>
      <w:docPartBody>
        <w:p w:rsidR="00B235FC" w:rsidRDefault="00B235FC" w:rsidP="00B235FC">
          <w:pPr>
            <w:pStyle w:val="428B709148CD4270A5944F529E0D1CC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5E1135209343E69B7FDFFC7E622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B4D06-EA13-4F46-9D68-A93F1EA13E6B}"/>
      </w:docPartPr>
      <w:docPartBody>
        <w:p w:rsidR="00B235FC" w:rsidRDefault="00B235FC" w:rsidP="00B235FC">
          <w:pPr>
            <w:pStyle w:val="D65E1135209343E69B7FDFFC7E62247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1D1EB32C3C4651AC793AA2BA618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7B3BC-231F-4CBE-B735-FBDBA6C201F9}"/>
      </w:docPartPr>
      <w:docPartBody>
        <w:p w:rsidR="00B235FC" w:rsidRDefault="00B235FC" w:rsidP="00B235FC">
          <w:pPr>
            <w:pStyle w:val="7F1D1EB32C3C4651AC793AA2BA618075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D49DBD12614CD0A3B28C5AAE8B8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BAD26-C178-42FB-98BB-F658C1371CEE}"/>
      </w:docPartPr>
      <w:docPartBody>
        <w:p w:rsidR="00B235FC" w:rsidRDefault="00B235FC" w:rsidP="00B235FC">
          <w:pPr>
            <w:pStyle w:val="B2D49DBD12614CD0A3B28C5AAE8B863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1A1896B6FA43DFAF03AC61F8E8D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9DBAE-551F-4783-BE5B-E9EE575D26B0}"/>
      </w:docPartPr>
      <w:docPartBody>
        <w:p w:rsidR="00B235FC" w:rsidRDefault="00B235FC" w:rsidP="00B235FC">
          <w:pPr>
            <w:pStyle w:val="6F1A1896B6FA43DFAF03AC61F8E8DC1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A711AB922A44A1BE60516A00D17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9F8FD-F77E-451C-9A48-C5682FD79E6C}"/>
      </w:docPartPr>
      <w:docPartBody>
        <w:p w:rsidR="00B235FC" w:rsidRDefault="00B235FC" w:rsidP="00B235FC">
          <w:pPr>
            <w:pStyle w:val="E4A711AB922A44A1BE60516A00D173F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BFEA24F99C4740B2AD3F8589187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89077-AE6B-4911-89A7-1902F8FA8C6C}"/>
      </w:docPartPr>
      <w:docPartBody>
        <w:p w:rsidR="00B235FC" w:rsidRDefault="00B235FC" w:rsidP="00B235FC">
          <w:pPr>
            <w:pStyle w:val="84BFEA24F99C4740B2AD3F85891874A9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4FA167A52452A8021EEBAED59A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4B174-A93F-496E-BC1D-0D2C6572BF76}"/>
      </w:docPartPr>
      <w:docPartBody>
        <w:p w:rsidR="00B235FC" w:rsidRDefault="00B235FC" w:rsidP="00B235FC">
          <w:pPr>
            <w:pStyle w:val="4394FA167A52452A8021EEBAED59A33A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C4C24AAB724AA19EA654E4252EA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8DD32-8B33-4E0A-A23D-2CEC763EFEBA}"/>
      </w:docPartPr>
      <w:docPartBody>
        <w:p w:rsidR="00B235FC" w:rsidRDefault="00B235FC" w:rsidP="00B235FC">
          <w:pPr>
            <w:pStyle w:val="20C4C24AAB724AA19EA654E4252EA336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7FF"/>
    <w:rsid w:val="00034DE0"/>
    <w:rsid w:val="0045791D"/>
    <w:rsid w:val="009C07FF"/>
    <w:rsid w:val="00B235FC"/>
    <w:rsid w:val="00CF1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35FC"/>
    <w:rPr>
      <w:color w:val="808080"/>
    </w:rPr>
  </w:style>
  <w:style w:type="paragraph" w:customStyle="1" w:styleId="DA7781042C254E8DB54884F3737C480F">
    <w:name w:val="DA7781042C254E8DB54884F3737C480F"/>
    <w:rsid w:val="009C07FF"/>
  </w:style>
  <w:style w:type="paragraph" w:customStyle="1" w:styleId="1EEC64015CB3450B84505CBC74CA22F6">
    <w:name w:val="1EEC64015CB3450B84505CBC74CA22F6"/>
    <w:rsid w:val="009C07FF"/>
  </w:style>
  <w:style w:type="paragraph" w:customStyle="1" w:styleId="494AAC9C36074454964E6C87E9E159CA">
    <w:name w:val="494AAC9C36074454964E6C87E9E159CA"/>
    <w:rsid w:val="009C07FF"/>
  </w:style>
  <w:style w:type="paragraph" w:customStyle="1" w:styleId="2EC6DC56146C4EFB9B0BAC154A61C5BD">
    <w:name w:val="2EC6DC56146C4EFB9B0BAC154A61C5BD"/>
    <w:rsid w:val="009C07FF"/>
  </w:style>
  <w:style w:type="paragraph" w:customStyle="1" w:styleId="4671DA95B0A84CC7A20E436F130FF941">
    <w:name w:val="4671DA95B0A84CC7A20E436F130FF941"/>
    <w:rsid w:val="009C07FF"/>
  </w:style>
  <w:style w:type="paragraph" w:customStyle="1" w:styleId="D79EC9DAEA3F48D79A1CBDB33B3EADA7">
    <w:name w:val="D79EC9DAEA3F48D79A1CBDB33B3EADA7"/>
    <w:rsid w:val="009C07FF"/>
  </w:style>
  <w:style w:type="paragraph" w:customStyle="1" w:styleId="E4EB57CD47B24CD0AF417EA45A9D657D">
    <w:name w:val="E4EB57CD47B24CD0AF417EA45A9D657D"/>
    <w:rsid w:val="009C07FF"/>
  </w:style>
  <w:style w:type="paragraph" w:customStyle="1" w:styleId="58042425D5184EC49C92568CF7433BA7">
    <w:name w:val="58042425D5184EC49C92568CF7433BA7"/>
    <w:rsid w:val="009C07FF"/>
  </w:style>
  <w:style w:type="paragraph" w:customStyle="1" w:styleId="490C88A3954F4732BB22FEB4E89518D0">
    <w:name w:val="490C88A3954F4732BB22FEB4E89518D0"/>
    <w:rsid w:val="009C07FF"/>
  </w:style>
  <w:style w:type="paragraph" w:customStyle="1" w:styleId="E4B2B7A3FC87463193825DA62E8EDBCE">
    <w:name w:val="E4B2B7A3FC87463193825DA62E8EDBCE"/>
    <w:rsid w:val="009C07FF"/>
  </w:style>
  <w:style w:type="paragraph" w:customStyle="1" w:styleId="6B58078F13174E5AB8259691B84A51A4">
    <w:name w:val="6B58078F13174E5AB8259691B84A51A4"/>
    <w:rsid w:val="009C07FF"/>
  </w:style>
  <w:style w:type="paragraph" w:customStyle="1" w:styleId="3BA0970C0E984A09BD3C26B0A83F5033">
    <w:name w:val="3BA0970C0E984A09BD3C26B0A83F5033"/>
    <w:rsid w:val="009C07FF"/>
  </w:style>
  <w:style w:type="paragraph" w:customStyle="1" w:styleId="81FB4B86B0A74A9189532C9B8391F11F">
    <w:name w:val="81FB4B86B0A74A9189532C9B8391F11F"/>
    <w:rsid w:val="009C07FF"/>
  </w:style>
  <w:style w:type="paragraph" w:customStyle="1" w:styleId="8B33A864C9C94A2ABF4E41147E6C7F26">
    <w:name w:val="8B33A864C9C94A2ABF4E41147E6C7F26"/>
    <w:rsid w:val="009C07FF"/>
  </w:style>
  <w:style w:type="paragraph" w:customStyle="1" w:styleId="3E1940C21B4047E8A40665196F26E9E4">
    <w:name w:val="3E1940C21B4047E8A40665196F26E9E4"/>
    <w:rsid w:val="009C07FF"/>
  </w:style>
  <w:style w:type="paragraph" w:customStyle="1" w:styleId="8A003A4CBA0D4A36B4CF26DC7C901B6F">
    <w:name w:val="8A003A4CBA0D4A36B4CF26DC7C901B6F"/>
    <w:rsid w:val="009C07FF"/>
  </w:style>
  <w:style w:type="paragraph" w:customStyle="1" w:styleId="1AC53BB020B3465B891470983D5B40AC">
    <w:name w:val="1AC53BB020B3465B891470983D5B40AC"/>
    <w:rsid w:val="009C07FF"/>
  </w:style>
  <w:style w:type="paragraph" w:customStyle="1" w:styleId="A3512DF4C71146CBAF4AA588C1DE95EC">
    <w:name w:val="A3512DF4C71146CBAF4AA588C1DE95EC"/>
    <w:rsid w:val="009C07FF"/>
  </w:style>
  <w:style w:type="paragraph" w:customStyle="1" w:styleId="F1D25B06BA134ABAAF0A1613E985FD9A">
    <w:name w:val="F1D25B06BA134ABAAF0A1613E985FD9A"/>
    <w:rsid w:val="009C07FF"/>
  </w:style>
  <w:style w:type="paragraph" w:customStyle="1" w:styleId="8FF4C4B4AFE743FE85E2C707936887D2">
    <w:name w:val="8FF4C4B4AFE743FE85E2C707936887D2"/>
    <w:rsid w:val="009C07FF"/>
  </w:style>
  <w:style w:type="paragraph" w:customStyle="1" w:styleId="6A72E75F17C649CDA9B29CDC638C9AFE">
    <w:name w:val="6A72E75F17C649CDA9B29CDC638C9AFE"/>
    <w:rsid w:val="009C07FF"/>
  </w:style>
  <w:style w:type="paragraph" w:customStyle="1" w:styleId="1B404D46EA624E9CB654233F143C2A89">
    <w:name w:val="1B404D46EA624E9CB654233F143C2A89"/>
    <w:rsid w:val="00034DE0"/>
  </w:style>
  <w:style w:type="paragraph" w:customStyle="1" w:styleId="71C907E6D4BA4160B259B9C799454A84">
    <w:name w:val="71C907E6D4BA4160B259B9C799454A84"/>
    <w:rsid w:val="00034DE0"/>
  </w:style>
  <w:style w:type="paragraph" w:customStyle="1" w:styleId="397FE205A24945EC8BE91142C30D30ED">
    <w:name w:val="397FE205A24945EC8BE91142C30D30ED"/>
    <w:rsid w:val="00034DE0"/>
  </w:style>
  <w:style w:type="paragraph" w:customStyle="1" w:styleId="A8B98B233E0347828ADCF552DBC1FE58">
    <w:name w:val="A8B98B233E0347828ADCF552DBC1FE58"/>
    <w:rsid w:val="00034DE0"/>
  </w:style>
  <w:style w:type="paragraph" w:customStyle="1" w:styleId="F95FD7AE4F2343EEA5D20EEFF7C8AB87">
    <w:name w:val="F95FD7AE4F2343EEA5D20EEFF7C8AB87"/>
    <w:rsid w:val="00B235FC"/>
  </w:style>
  <w:style w:type="paragraph" w:customStyle="1" w:styleId="A9177A7A376E4D789171E240A4A0C503">
    <w:name w:val="A9177A7A376E4D789171E240A4A0C503"/>
    <w:rsid w:val="00B235FC"/>
  </w:style>
  <w:style w:type="paragraph" w:customStyle="1" w:styleId="FA61B5289B9046479D02ED778D2B61F8">
    <w:name w:val="FA61B5289B9046479D02ED778D2B61F8"/>
    <w:rsid w:val="00B235FC"/>
  </w:style>
  <w:style w:type="paragraph" w:customStyle="1" w:styleId="0D0E6611085C4A5FBFFC9606118216D4">
    <w:name w:val="0D0E6611085C4A5FBFFC9606118216D4"/>
    <w:rsid w:val="00B235FC"/>
  </w:style>
  <w:style w:type="paragraph" w:customStyle="1" w:styleId="7FF8272C306D43219E530E5B3EABD0AC">
    <w:name w:val="7FF8272C306D43219E530E5B3EABD0AC"/>
    <w:rsid w:val="00B235FC"/>
  </w:style>
  <w:style w:type="paragraph" w:customStyle="1" w:styleId="AAE041E88457405E8ADEFF3ABE982B15">
    <w:name w:val="AAE041E88457405E8ADEFF3ABE982B15"/>
    <w:rsid w:val="00B235FC"/>
  </w:style>
  <w:style w:type="paragraph" w:customStyle="1" w:styleId="514EB2D32C7F445A9DD7CBA8E68788A0">
    <w:name w:val="514EB2D32C7F445A9DD7CBA8E68788A0"/>
    <w:rsid w:val="00B235FC"/>
  </w:style>
  <w:style w:type="paragraph" w:customStyle="1" w:styleId="67DC25BCED4B49E99AA115A2E10D5237">
    <w:name w:val="67DC25BCED4B49E99AA115A2E10D5237"/>
    <w:rsid w:val="00B235FC"/>
  </w:style>
  <w:style w:type="paragraph" w:customStyle="1" w:styleId="14AFF26AAA1E46A49FB57F0FCA9E13DA">
    <w:name w:val="14AFF26AAA1E46A49FB57F0FCA9E13DA"/>
    <w:rsid w:val="00B235FC"/>
  </w:style>
  <w:style w:type="paragraph" w:customStyle="1" w:styleId="31E11975520840DAB1DAB938E0BF63FC">
    <w:name w:val="31E11975520840DAB1DAB938E0BF63FC"/>
    <w:rsid w:val="00B235FC"/>
  </w:style>
  <w:style w:type="paragraph" w:customStyle="1" w:styleId="3EC068748BDA44A5AA0A02C95DD0EB8D">
    <w:name w:val="3EC068748BDA44A5AA0A02C95DD0EB8D"/>
    <w:rsid w:val="00B235FC"/>
  </w:style>
  <w:style w:type="paragraph" w:customStyle="1" w:styleId="46968DB1EAB946199616B86E78923552">
    <w:name w:val="46968DB1EAB946199616B86E78923552"/>
    <w:rsid w:val="00B235FC"/>
  </w:style>
  <w:style w:type="paragraph" w:customStyle="1" w:styleId="3361BFC3D57C4D84A3F64581CE6C5FFC">
    <w:name w:val="3361BFC3D57C4D84A3F64581CE6C5FFC"/>
    <w:rsid w:val="00B235FC"/>
  </w:style>
  <w:style w:type="paragraph" w:customStyle="1" w:styleId="AAE2850A24C041E0BF56498939A558F5">
    <w:name w:val="AAE2850A24C041E0BF56498939A558F5"/>
    <w:rsid w:val="00B235FC"/>
  </w:style>
  <w:style w:type="paragraph" w:customStyle="1" w:styleId="DEC38A9768834D4EA6709CEB1B429113">
    <w:name w:val="DEC38A9768834D4EA6709CEB1B429113"/>
    <w:rsid w:val="00B235FC"/>
  </w:style>
  <w:style w:type="paragraph" w:customStyle="1" w:styleId="E5B5529EFD404FC98A70A41C862103D7">
    <w:name w:val="E5B5529EFD404FC98A70A41C862103D7"/>
    <w:rsid w:val="00B235FC"/>
  </w:style>
  <w:style w:type="paragraph" w:customStyle="1" w:styleId="5DC09F3D9F7241418B340AF8A05BDB10">
    <w:name w:val="5DC09F3D9F7241418B340AF8A05BDB10"/>
    <w:rsid w:val="00B235FC"/>
  </w:style>
  <w:style w:type="paragraph" w:customStyle="1" w:styleId="A98896C79F6F48C8882CF38F68614B7B">
    <w:name w:val="A98896C79F6F48C8882CF38F68614B7B"/>
    <w:rsid w:val="00B235FC"/>
  </w:style>
  <w:style w:type="paragraph" w:customStyle="1" w:styleId="E7DAFFFFD8244F2393BF4A4C8EE2A2C4">
    <w:name w:val="E7DAFFFFD8244F2393BF4A4C8EE2A2C4"/>
    <w:rsid w:val="00B235FC"/>
  </w:style>
  <w:style w:type="paragraph" w:customStyle="1" w:styleId="D321F140FD92426FB001116BEC9D2EB4">
    <w:name w:val="D321F140FD92426FB001116BEC9D2EB4"/>
    <w:rsid w:val="00B235FC"/>
  </w:style>
  <w:style w:type="paragraph" w:customStyle="1" w:styleId="45D3B0128AB842AA8A9E863ADE941A07">
    <w:name w:val="45D3B0128AB842AA8A9E863ADE941A07"/>
    <w:rsid w:val="00B235FC"/>
  </w:style>
  <w:style w:type="paragraph" w:customStyle="1" w:styleId="AD868823C8074A768C94246B72A50A8A">
    <w:name w:val="AD868823C8074A768C94246B72A50A8A"/>
    <w:rsid w:val="00B235FC"/>
  </w:style>
  <w:style w:type="paragraph" w:customStyle="1" w:styleId="7627D6E67D714985BE366F9EB3DFB1A9">
    <w:name w:val="7627D6E67D714985BE366F9EB3DFB1A9"/>
    <w:rsid w:val="00B235FC"/>
  </w:style>
  <w:style w:type="paragraph" w:customStyle="1" w:styleId="8DED48E4A67F47028D9B658CF56759B1">
    <w:name w:val="8DED48E4A67F47028D9B658CF56759B1"/>
    <w:rsid w:val="00B235FC"/>
  </w:style>
  <w:style w:type="paragraph" w:customStyle="1" w:styleId="AB43CB329DFE4C0CAF42F084C764F59B">
    <w:name w:val="AB43CB329DFE4C0CAF42F084C764F59B"/>
    <w:rsid w:val="00B235FC"/>
  </w:style>
  <w:style w:type="paragraph" w:customStyle="1" w:styleId="3791B88EEFD3417DBA33DF38106D9E23">
    <w:name w:val="3791B88EEFD3417DBA33DF38106D9E23"/>
    <w:rsid w:val="00B235FC"/>
  </w:style>
  <w:style w:type="paragraph" w:customStyle="1" w:styleId="8725B0AC8D92445884E73AB627174600">
    <w:name w:val="8725B0AC8D92445884E73AB627174600"/>
    <w:rsid w:val="00B235FC"/>
  </w:style>
  <w:style w:type="paragraph" w:customStyle="1" w:styleId="D3E3BBF1BE36416687BC0BDA21A6E4B1">
    <w:name w:val="D3E3BBF1BE36416687BC0BDA21A6E4B1"/>
    <w:rsid w:val="00B235FC"/>
  </w:style>
  <w:style w:type="paragraph" w:customStyle="1" w:styleId="AB6F5271E36447A49C4D19CC82EE34DE">
    <w:name w:val="AB6F5271E36447A49C4D19CC82EE34DE"/>
    <w:rsid w:val="00B235FC"/>
  </w:style>
  <w:style w:type="paragraph" w:customStyle="1" w:styleId="EADC0F7D961E4C8EA1F9750A8F760612">
    <w:name w:val="EADC0F7D961E4C8EA1F9750A8F760612"/>
    <w:rsid w:val="00B235FC"/>
  </w:style>
  <w:style w:type="paragraph" w:customStyle="1" w:styleId="62757120FD8E4841A19091A374A92BBF">
    <w:name w:val="62757120FD8E4841A19091A374A92BBF"/>
    <w:rsid w:val="00B235FC"/>
  </w:style>
  <w:style w:type="paragraph" w:customStyle="1" w:styleId="45078DE4D48E4DEAAB59E7DC08661277">
    <w:name w:val="45078DE4D48E4DEAAB59E7DC08661277"/>
    <w:rsid w:val="00B235FC"/>
  </w:style>
  <w:style w:type="paragraph" w:customStyle="1" w:styleId="DBEF5894BF1F4E89BEC636A225586C6F">
    <w:name w:val="DBEF5894BF1F4E89BEC636A225586C6F"/>
    <w:rsid w:val="00B235FC"/>
  </w:style>
  <w:style w:type="paragraph" w:customStyle="1" w:styleId="A8B6212B348149098B636CB6A3AB74B8">
    <w:name w:val="A8B6212B348149098B636CB6A3AB74B8"/>
    <w:rsid w:val="00B235FC"/>
  </w:style>
  <w:style w:type="paragraph" w:customStyle="1" w:styleId="276DD2B17F644904B4B205DFF0023DC6">
    <w:name w:val="276DD2B17F644904B4B205DFF0023DC6"/>
    <w:rsid w:val="00B235FC"/>
  </w:style>
  <w:style w:type="paragraph" w:customStyle="1" w:styleId="970C3A635153410B88CBA7302D6B80F2">
    <w:name w:val="970C3A635153410B88CBA7302D6B80F2"/>
    <w:rsid w:val="00B235FC"/>
  </w:style>
  <w:style w:type="paragraph" w:customStyle="1" w:styleId="0D5459D476D247369679E40C38FE1269">
    <w:name w:val="0D5459D476D247369679E40C38FE1269"/>
    <w:rsid w:val="00B235FC"/>
  </w:style>
  <w:style w:type="paragraph" w:customStyle="1" w:styleId="33E73A21CC774AB2A37D641E1DA9D722">
    <w:name w:val="33E73A21CC774AB2A37D641E1DA9D722"/>
    <w:rsid w:val="00B235FC"/>
  </w:style>
  <w:style w:type="paragraph" w:customStyle="1" w:styleId="BA193EA15109487785D7A7B1C19E519F">
    <w:name w:val="BA193EA15109487785D7A7B1C19E519F"/>
    <w:rsid w:val="00B235FC"/>
  </w:style>
  <w:style w:type="paragraph" w:customStyle="1" w:styleId="A15C5FBD98F048A4AAA66893F92EA08A">
    <w:name w:val="A15C5FBD98F048A4AAA66893F92EA08A"/>
    <w:rsid w:val="00B235FC"/>
  </w:style>
  <w:style w:type="paragraph" w:customStyle="1" w:styleId="A54009B9A1EB41DB8C9C48C7FDCCB3F0">
    <w:name w:val="A54009B9A1EB41DB8C9C48C7FDCCB3F0"/>
    <w:rsid w:val="00B235FC"/>
  </w:style>
  <w:style w:type="paragraph" w:customStyle="1" w:styleId="26AA16734D0E4DF1925BD4DF07A8AB13">
    <w:name w:val="26AA16734D0E4DF1925BD4DF07A8AB13"/>
    <w:rsid w:val="00B235FC"/>
  </w:style>
  <w:style w:type="paragraph" w:customStyle="1" w:styleId="428B709148CD4270A5944F529E0D1CCB">
    <w:name w:val="428B709148CD4270A5944F529E0D1CCB"/>
    <w:rsid w:val="00B235FC"/>
  </w:style>
  <w:style w:type="paragraph" w:customStyle="1" w:styleId="D65E1135209343E69B7FDFFC7E622474">
    <w:name w:val="D65E1135209343E69B7FDFFC7E622474"/>
    <w:rsid w:val="00B235FC"/>
  </w:style>
  <w:style w:type="paragraph" w:customStyle="1" w:styleId="7F1D1EB32C3C4651AC793AA2BA618075">
    <w:name w:val="7F1D1EB32C3C4651AC793AA2BA618075"/>
    <w:rsid w:val="00B235FC"/>
  </w:style>
  <w:style w:type="paragraph" w:customStyle="1" w:styleId="B2D49DBD12614CD0A3B28C5AAE8B8632">
    <w:name w:val="B2D49DBD12614CD0A3B28C5AAE8B8632"/>
    <w:rsid w:val="00B235FC"/>
  </w:style>
  <w:style w:type="paragraph" w:customStyle="1" w:styleId="6F1A1896B6FA43DFAF03AC61F8E8DC1F">
    <w:name w:val="6F1A1896B6FA43DFAF03AC61F8E8DC1F"/>
    <w:rsid w:val="00B235FC"/>
  </w:style>
  <w:style w:type="paragraph" w:customStyle="1" w:styleId="E4A711AB922A44A1BE60516A00D173F4">
    <w:name w:val="E4A711AB922A44A1BE60516A00D173F4"/>
    <w:rsid w:val="00B235FC"/>
  </w:style>
  <w:style w:type="paragraph" w:customStyle="1" w:styleId="84BFEA24F99C4740B2AD3F85891874A9">
    <w:name w:val="84BFEA24F99C4740B2AD3F85891874A9"/>
    <w:rsid w:val="00B235FC"/>
  </w:style>
  <w:style w:type="paragraph" w:customStyle="1" w:styleId="4394FA167A52452A8021EEBAED59A33A">
    <w:name w:val="4394FA167A52452A8021EEBAED59A33A"/>
    <w:rsid w:val="00B235FC"/>
  </w:style>
  <w:style w:type="paragraph" w:customStyle="1" w:styleId="20C4C24AAB724AA19EA654E4252EA336">
    <w:name w:val="20C4C24AAB724AA19EA654E4252EA336"/>
    <w:rsid w:val="00B235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ACEB14D7C914C9A66454C530220F9" ma:contentTypeVersion="16" ma:contentTypeDescription="Create a new document." ma:contentTypeScope="" ma:versionID="9fb385c8b5795119783711c503c667ec">
  <xsd:schema xmlns:xsd="http://www.w3.org/2001/XMLSchema" xmlns:xs="http://www.w3.org/2001/XMLSchema" xmlns:p="http://schemas.microsoft.com/office/2006/metadata/properties" xmlns:ns2="803c8e6e-8136-4d7d-af1c-024f8e6687c9" xmlns:ns3="6464b784-94fc-4d5d-8912-f9bf35373677" targetNamespace="http://schemas.microsoft.com/office/2006/metadata/properties" ma:root="true" ma:fieldsID="3e1a8678d2ebc7280d1a30e07dc0f506" ns2:_="" ns3:_="">
    <xsd:import namespace="803c8e6e-8136-4d7d-af1c-024f8e6687c9"/>
    <xsd:import namespace="6464b784-94fc-4d5d-8912-f9bf353736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odifiedby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c8e6e-8136-4d7d-af1c-024f8e6687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odifiedby" ma:index="20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4b784-94fc-4d5d-8912-f9bf353736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0e379b9-577f-4df9-8fd5-5ffd8b75bf6a}" ma:internalName="TaxCatchAll" ma:showField="CatchAllData" ma:web="6464b784-94fc-4d5d-8912-f9bf35373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9B8BEF1-C0EA-40C2-97DF-8A0DE0B015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2B1D17-4BF9-476A-80E5-80DC186E488A}"/>
</file>

<file path=customXml/itemProps3.xml><?xml version="1.0" encoding="utf-8"?>
<ds:datastoreItem xmlns:ds="http://schemas.openxmlformats.org/officeDocument/2006/customXml" ds:itemID="{9421EB83-0701-4C23-B4B2-C905312359F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8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Balachandra [MAHE-MIT]</cp:lastModifiedBy>
  <cp:revision>14</cp:revision>
  <dcterms:created xsi:type="dcterms:W3CDTF">2022-09-12T03:56:00Z</dcterms:created>
  <dcterms:modified xsi:type="dcterms:W3CDTF">2022-09-13T17:27:00Z</dcterms:modified>
</cp:coreProperties>
</file>